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1B35" w:rsidRDefault="00AF1B35" w:rsidP="00AF1B35">
      <w:pPr>
        <w:spacing w:after="0" w:line="240" w:lineRule="auto"/>
        <w:rPr>
          <w:i/>
        </w:rPr>
      </w:pPr>
      <w:r>
        <w:rPr>
          <w:i/>
          <w:noProof/>
        </w:rPr>
        <w:drawing>
          <wp:anchor distT="0" distB="0" distL="114300" distR="114300" simplePos="0" relativeHeight="251659264" behindDoc="1" locked="0" layoutInCell="1" allowOverlap="1">
            <wp:simplePos x="0" y="0"/>
            <wp:positionH relativeFrom="column">
              <wp:posOffset>19050</wp:posOffset>
            </wp:positionH>
            <wp:positionV relativeFrom="paragraph">
              <wp:posOffset>16510</wp:posOffset>
            </wp:positionV>
            <wp:extent cx="1172210" cy="1343660"/>
            <wp:effectExtent l="19050" t="0" r="8890" b="0"/>
            <wp:wrapTight wrapText="bothSides">
              <wp:wrapPolygon edited="0">
                <wp:start x="-351" y="0"/>
                <wp:lineTo x="-351" y="21437"/>
                <wp:lineTo x="21764" y="21437"/>
                <wp:lineTo x="21764" y="0"/>
                <wp:lineTo x="-351" y="0"/>
              </wp:wrapPolygon>
            </wp:wrapTight>
            <wp:docPr id="7" name="Picture 1" descr="C:\Users\Owner\Documents\CERP\Dr. Terrance Spahl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CERP\Dr. Terrance Spahl Pic.jpg"/>
                    <pic:cNvPicPr>
                      <a:picLocks noChangeAspect="1" noChangeArrowheads="1"/>
                    </pic:cNvPicPr>
                  </pic:nvPicPr>
                  <pic:blipFill>
                    <a:blip r:embed="rId4" cstate="print"/>
                    <a:srcRect/>
                    <a:stretch>
                      <a:fillRect/>
                    </a:stretch>
                  </pic:blipFill>
                  <pic:spPr bwMode="auto">
                    <a:xfrm>
                      <a:off x="0" y="0"/>
                      <a:ext cx="1172210" cy="1343660"/>
                    </a:xfrm>
                    <a:prstGeom prst="rect">
                      <a:avLst/>
                    </a:prstGeom>
                    <a:noFill/>
                    <a:ln w="9525">
                      <a:noFill/>
                      <a:miter lim="800000"/>
                      <a:headEnd/>
                      <a:tailEnd/>
                    </a:ln>
                  </pic:spPr>
                </pic:pic>
              </a:graphicData>
            </a:graphic>
          </wp:anchor>
        </w:drawing>
      </w:r>
      <w:r>
        <w:rPr>
          <w:i/>
        </w:rPr>
        <w:t>Dr. Terrance Spahl</w:t>
      </w:r>
    </w:p>
    <w:p w:rsidR="00AF1B35" w:rsidRDefault="00AF1B35" w:rsidP="00AF1B35">
      <w:pPr>
        <w:spacing w:after="0" w:line="240" w:lineRule="auto"/>
        <w:rPr>
          <w:b/>
          <w:u w:val="single"/>
        </w:rPr>
      </w:pPr>
      <w:r>
        <w:rPr>
          <w:b/>
          <w:u w:val="single"/>
        </w:rPr>
        <w:t>The Three Kings of FJO Treatment</w:t>
      </w:r>
    </w:p>
    <w:p w:rsidR="00AF1B35" w:rsidRDefault="00AF1B35" w:rsidP="00AF1B35">
      <w:pPr>
        <w:spacing w:after="0" w:line="240" w:lineRule="auto"/>
      </w:pPr>
      <w:r>
        <w:t>Codes: 113; Functional/Orthopedic</w:t>
      </w:r>
    </w:p>
    <w:p w:rsidR="00AF1B35" w:rsidRDefault="00AF1B35" w:rsidP="00AF1B35">
      <w:pPr>
        <w:spacing w:after="0" w:line="240" w:lineRule="auto"/>
      </w:pPr>
      <w:r>
        <w:t xml:space="preserve">CE Hours: 4 Hours </w:t>
      </w:r>
    </w:p>
    <w:p w:rsidR="00AF1B35" w:rsidRDefault="00AF1B35" w:rsidP="00AF1B35">
      <w:pPr>
        <w:spacing w:after="0" w:line="240" w:lineRule="auto"/>
      </w:pPr>
    </w:p>
    <w:p w:rsidR="00AF1B35" w:rsidRPr="00AF1B35" w:rsidRDefault="00AF1B35" w:rsidP="00AF1B35">
      <w:pPr>
        <w:rPr>
          <w:rFonts w:eastAsia="Times New Roman"/>
          <w:color w:val="000000"/>
          <w:spacing w:val="-9"/>
        </w:rPr>
      </w:pPr>
      <w:r w:rsidRPr="00AF1B35">
        <w:rPr>
          <w:rFonts w:eastAsia="Times New Roman"/>
          <w:color w:val="000000"/>
          <w:spacing w:val="-9"/>
        </w:rPr>
        <w:t xml:space="preserve">Three basic appliance techniques lay at the heart of Anterior Repositioning Treatment (ART) for the Ortho/TMJ/Headache patient, The Functional Advancing </w:t>
      </w:r>
      <w:proofErr w:type="spellStart"/>
      <w:r w:rsidRPr="00AF1B35">
        <w:rPr>
          <w:rFonts w:eastAsia="Times New Roman"/>
          <w:color w:val="000000"/>
          <w:spacing w:val="-9"/>
        </w:rPr>
        <w:t>Condylar</w:t>
      </w:r>
      <w:proofErr w:type="spellEnd"/>
      <w:r w:rsidRPr="00AF1B35">
        <w:rPr>
          <w:rFonts w:eastAsia="Times New Roman"/>
          <w:color w:val="000000"/>
          <w:spacing w:val="-9"/>
        </w:rPr>
        <w:t xml:space="preserve"> Translation appliance (FACT), the </w:t>
      </w:r>
      <w:proofErr w:type="spellStart"/>
      <w:r w:rsidRPr="00AF1B35">
        <w:rPr>
          <w:rFonts w:eastAsia="Times New Roman"/>
          <w:color w:val="000000"/>
          <w:spacing w:val="-9"/>
        </w:rPr>
        <w:t>Bionator</w:t>
      </w:r>
      <w:proofErr w:type="spellEnd"/>
      <w:r w:rsidRPr="00AF1B35">
        <w:rPr>
          <w:rFonts w:eastAsia="Times New Roman"/>
          <w:color w:val="000000"/>
          <w:spacing w:val="-9"/>
        </w:rPr>
        <w:t xml:space="preserve"> “Retainer” and the “SSV”. At the conclusion of this lecture the attendee will: understand why the FACT appliance is the common sense “super-splint” for TMD patients of an advanced level of chronic headache joint pains, know why the </w:t>
      </w:r>
      <w:proofErr w:type="spellStart"/>
      <w:r w:rsidRPr="00AF1B35">
        <w:rPr>
          <w:rFonts w:eastAsia="Times New Roman"/>
          <w:color w:val="000000"/>
          <w:spacing w:val="-9"/>
        </w:rPr>
        <w:t>Bionator</w:t>
      </w:r>
      <w:proofErr w:type="spellEnd"/>
      <w:r w:rsidRPr="00AF1B35">
        <w:rPr>
          <w:rFonts w:eastAsia="Times New Roman"/>
          <w:color w:val="000000"/>
          <w:spacing w:val="-9"/>
        </w:rPr>
        <w:t xml:space="preserve"> H.S. Retainer is the perfect night time appliance for use in conjunction with the day time FACT, and have knowledge of  the most advanced technology available in appliance design and usage for easily and rapidly closing post-ART posterior open bites- is the SSV. Its design, use and adjustment will be thoroughly explained.</w:t>
      </w:r>
    </w:p>
    <w:p w:rsidR="005855F6" w:rsidRDefault="00AF1B35" w:rsidP="00AF1B35">
      <w:r w:rsidRPr="00AF1B35">
        <w:rPr>
          <w:rFonts w:eastAsia="Times New Roman"/>
          <w:color w:val="000000"/>
          <w:spacing w:val="-9"/>
        </w:rPr>
        <w:t xml:space="preserve">Dr. T.J. Spahl is a graduate of the University of Minnesota in 1969. He is an IAO Certified Senior Instructor. He has lectured extensively throughout the United States and 8 foreign countries. He is the principle author of a trilogy of textbooks on orthodontics and TMJ therapeutics written in the 1980’s in conjunction with the late Dr. John </w:t>
      </w:r>
      <w:proofErr w:type="spellStart"/>
      <w:r w:rsidRPr="00AF1B35">
        <w:rPr>
          <w:rFonts w:eastAsia="Times New Roman"/>
          <w:color w:val="000000"/>
          <w:spacing w:val="-9"/>
        </w:rPr>
        <w:t>Witzig</w:t>
      </w:r>
      <w:proofErr w:type="spellEnd"/>
      <w:r w:rsidRPr="00AF1B35">
        <w:rPr>
          <w:rFonts w:eastAsia="Times New Roman"/>
          <w:color w:val="000000"/>
          <w:spacing w:val="-9"/>
        </w:rPr>
        <w:t>.</w:t>
      </w:r>
    </w:p>
    <w:sectPr w:rsidR="005855F6" w:rsidSect="005855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sLQwNDIzNzU0NDExMbdU0lEKTi0uzszPAykwrAUAsbwWoywAAAA="/>
  </w:docVars>
  <w:rsids>
    <w:rsidRoot w:val="00AF1B35"/>
    <w:rsid w:val="000006F2"/>
    <w:rsid w:val="000007E1"/>
    <w:rsid w:val="00000C20"/>
    <w:rsid w:val="000010EE"/>
    <w:rsid w:val="000015A4"/>
    <w:rsid w:val="00001C4E"/>
    <w:rsid w:val="00001CF6"/>
    <w:rsid w:val="0000253E"/>
    <w:rsid w:val="000034F4"/>
    <w:rsid w:val="00003744"/>
    <w:rsid w:val="0000384E"/>
    <w:rsid w:val="00003D25"/>
    <w:rsid w:val="00003DA2"/>
    <w:rsid w:val="00003E2B"/>
    <w:rsid w:val="0000446B"/>
    <w:rsid w:val="000046FA"/>
    <w:rsid w:val="00004C6A"/>
    <w:rsid w:val="00005463"/>
    <w:rsid w:val="0000572C"/>
    <w:rsid w:val="00005808"/>
    <w:rsid w:val="00005BD3"/>
    <w:rsid w:val="000061CF"/>
    <w:rsid w:val="00006928"/>
    <w:rsid w:val="00006B91"/>
    <w:rsid w:val="0000706B"/>
    <w:rsid w:val="000070A0"/>
    <w:rsid w:val="0000749A"/>
    <w:rsid w:val="00007632"/>
    <w:rsid w:val="00007A97"/>
    <w:rsid w:val="00010193"/>
    <w:rsid w:val="000102B3"/>
    <w:rsid w:val="00010431"/>
    <w:rsid w:val="00010C58"/>
    <w:rsid w:val="00010E10"/>
    <w:rsid w:val="00010E4F"/>
    <w:rsid w:val="00010EA4"/>
    <w:rsid w:val="00010F2A"/>
    <w:rsid w:val="000110B8"/>
    <w:rsid w:val="000111FB"/>
    <w:rsid w:val="0001136C"/>
    <w:rsid w:val="000119E4"/>
    <w:rsid w:val="00011CF7"/>
    <w:rsid w:val="00011FD4"/>
    <w:rsid w:val="0001238C"/>
    <w:rsid w:val="00012763"/>
    <w:rsid w:val="00012949"/>
    <w:rsid w:val="000129B1"/>
    <w:rsid w:val="000129CD"/>
    <w:rsid w:val="00012D4C"/>
    <w:rsid w:val="00013152"/>
    <w:rsid w:val="00013890"/>
    <w:rsid w:val="00013975"/>
    <w:rsid w:val="000139C9"/>
    <w:rsid w:val="00013A3E"/>
    <w:rsid w:val="00013C5F"/>
    <w:rsid w:val="00013F61"/>
    <w:rsid w:val="00014399"/>
    <w:rsid w:val="00014731"/>
    <w:rsid w:val="00014B98"/>
    <w:rsid w:val="00015222"/>
    <w:rsid w:val="00015AD6"/>
    <w:rsid w:val="00016465"/>
    <w:rsid w:val="000165F4"/>
    <w:rsid w:val="000167E9"/>
    <w:rsid w:val="00016876"/>
    <w:rsid w:val="00016A95"/>
    <w:rsid w:val="000173A0"/>
    <w:rsid w:val="00017B8C"/>
    <w:rsid w:val="00017E0A"/>
    <w:rsid w:val="00017F22"/>
    <w:rsid w:val="00020134"/>
    <w:rsid w:val="0002059E"/>
    <w:rsid w:val="000206ED"/>
    <w:rsid w:val="00020BE5"/>
    <w:rsid w:val="00021669"/>
    <w:rsid w:val="00021BA3"/>
    <w:rsid w:val="00022D3A"/>
    <w:rsid w:val="00022F06"/>
    <w:rsid w:val="00023284"/>
    <w:rsid w:val="0002349C"/>
    <w:rsid w:val="00024587"/>
    <w:rsid w:val="0002494D"/>
    <w:rsid w:val="00024B1B"/>
    <w:rsid w:val="0002514B"/>
    <w:rsid w:val="00025CDB"/>
    <w:rsid w:val="00026B02"/>
    <w:rsid w:val="0002717D"/>
    <w:rsid w:val="00027329"/>
    <w:rsid w:val="000273B3"/>
    <w:rsid w:val="00027755"/>
    <w:rsid w:val="000277FD"/>
    <w:rsid w:val="00030064"/>
    <w:rsid w:val="000303D7"/>
    <w:rsid w:val="00030D58"/>
    <w:rsid w:val="000310BC"/>
    <w:rsid w:val="00031CF5"/>
    <w:rsid w:val="000327CB"/>
    <w:rsid w:val="000328AC"/>
    <w:rsid w:val="000328F6"/>
    <w:rsid w:val="00032D81"/>
    <w:rsid w:val="000330EA"/>
    <w:rsid w:val="000331A0"/>
    <w:rsid w:val="0003334D"/>
    <w:rsid w:val="00033ADE"/>
    <w:rsid w:val="00035826"/>
    <w:rsid w:val="000358B6"/>
    <w:rsid w:val="000359C3"/>
    <w:rsid w:val="00035F13"/>
    <w:rsid w:val="00036100"/>
    <w:rsid w:val="00036170"/>
    <w:rsid w:val="00036DCB"/>
    <w:rsid w:val="00037352"/>
    <w:rsid w:val="00037464"/>
    <w:rsid w:val="00037811"/>
    <w:rsid w:val="000379D1"/>
    <w:rsid w:val="00037C09"/>
    <w:rsid w:val="00037D63"/>
    <w:rsid w:val="00040D55"/>
    <w:rsid w:val="000413B6"/>
    <w:rsid w:val="0004148B"/>
    <w:rsid w:val="00041719"/>
    <w:rsid w:val="000418F1"/>
    <w:rsid w:val="00042388"/>
    <w:rsid w:val="000427CB"/>
    <w:rsid w:val="00042AB9"/>
    <w:rsid w:val="00042D83"/>
    <w:rsid w:val="000434B5"/>
    <w:rsid w:val="00043600"/>
    <w:rsid w:val="0004461F"/>
    <w:rsid w:val="00045167"/>
    <w:rsid w:val="000451A2"/>
    <w:rsid w:val="00045587"/>
    <w:rsid w:val="000460AD"/>
    <w:rsid w:val="000463E0"/>
    <w:rsid w:val="00046588"/>
    <w:rsid w:val="00046842"/>
    <w:rsid w:val="00046A1B"/>
    <w:rsid w:val="00047382"/>
    <w:rsid w:val="0004774D"/>
    <w:rsid w:val="00050959"/>
    <w:rsid w:val="00050BE5"/>
    <w:rsid w:val="00051547"/>
    <w:rsid w:val="00051D52"/>
    <w:rsid w:val="000520FE"/>
    <w:rsid w:val="00052553"/>
    <w:rsid w:val="00052996"/>
    <w:rsid w:val="00053553"/>
    <w:rsid w:val="00053B19"/>
    <w:rsid w:val="00053F44"/>
    <w:rsid w:val="000544CB"/>
    <w:rsid w:val="00054648"/>
    <w:rsid w:val="00054B11"/>
    <w:rsid w:val="00054E62"/>
    <w:rsid w:val="00055152"/>
    <w:rsid w:val="000551B6"/>
    <w:rsid w:val="00055835"/>
    <w:rsid w:val="00055992"/>
    <w:rsid w:val="00055A99"/>
    <w:rsid w:val="00055B2D"/>
    <w:rsid w:val="000562E1"/>
    <w:rsid w:val="00056FB9"/>
    <w:rsid w:val="0005759F"/>
    <w:rsid w:val="00057D43"/>
    <w:rsid w:val="000601E0"/>
    <w:rsid w:val="00060434"/>
    <w:rsid w:val="000604F1"/>
    <w:rsid w:val="00060583"/>
    <w:rsid w:val="000607DB"/>
    <w:rsid w:val="00060A03"/>
    <w:rsid w:val="00060B95"/>
    <w:rsid w:val="000611D1"/>
    <w:rsid w:val="00061274"/>
    <w:rsid w:val="00061A4C"/>
    <w:rsid w:val="0006207F"/>
    <w:rsid w:val="00062171"/>
    <w:rsid w:val="00062A54"/>
    <w:rsid w:val="00063245"/>
    <w:rsid w:val="000634B7"/>
    <w:rsid w:val="00063E00"/>
    <w:rsid w:val="0006520F"/>
    <w:rsid w:val="0006606A"/>
    <w:rsid w:val="00066253"/>
    <w:rsid w:val="000668D0"/>
    <w:rsid w:val="000668EA"/>
    <w:rsid w:val="00066D50"/>
    <w:rsid w:val="000672A4"/>
    <w:rsid w:val="000678BD"/>
    <w:rsid w:val="0007055B"/>
    <w:rsid w:val="00070D8A"/>
    <w:rsid w:val="0007115C"/>
    <w:rsid w:val="00071D55"/>
    <w:rsid w:val="00071EC3"/>
    <w:rsid w:val="000721F5"/>
    <w:rsid w:val="000723AB"/>
    <w:rsid w:val="00072ABF"/>
    <w:rsid w:val="00072F09"/>
    <w:rsid w:val="00073322"/>
    <w:rsid w:val="00074046"/>
    <w:rsid w:val="000751B5"/>
    <w:rsid w:val="000751F1"/>
    <w:rsid w:val="00075224"/>
    <w:rsid w:val="000753D4"/>
    <w:rsid w:val="00075BEE"/>
    <w:rsid w:val="00075C38"/>
    <w:rsid w:val="00076BF5"/>
    <w:rsid w:val="00077826"/>
    <w:rsid w:val="00077F2E"/>
    <w:rsid w:val="000804B7"/>
    <w:rsid w:val="00080533"/>
    <w:rsid w:val="000809CA"/>
    <w:rsid w:val="00080B63"/>
    <w:rsid w:val="00080C90"/>
    <w:rsid w:val="00080DE0"/>
    <w:rsid w:val="0008126B"/>
    <w:rsid w:val="000813D8"/>
    <w:rsid w:val="00081A10"/>
    <w:rsid w:val="0008203A"/>
    <w:rsid w:val="00082104"/>
    <w:rsid w:val="00082414"/>
    <w:rsid w:val="00082520"/>
    <w:rsid w:val="0008352B"/>
    <w:rsid w:val="00083690"/>
    <w:rsid w:val="00083DA2"/>
    <w:rsid w:val="00083DDD"/>
    <w:rsid w:val="00083E69"/>
    <w:rsid w:val="00084825"/>
    <w:rsid w:val="00084CAD"/>
    <w:rsid w:val="0008576B"/>
    <w:rsid w:val="00085B8B"/>
    <w:rsid w:val="00085FB9"/>
    <w:rsid w:val="000861FC"/>
    <w:rsid w:val="000866AE"/>
    <w:rsid w:val="00086759"/>
    <w:rsid w:val="00086A9E"/>
    <w:rsid w:val="00086C8D"/>
    <w:rsid w:val="000873B8"/>
    <w:rsid w:val="00087A4F"/>
    <w:rsid w:val="00087AC8"/>
    <w:rsid w:val="00087F88"/>
    <w:rsid w:val="00090590"/>
    <w:rsid w:val="000909B5"/>
    <w:rsid w:val="00091C94"/>
    <w:rsid w:val="00091E31"/>
    <w:rsid w:val="0009256B"/>
    <w:rsid w:val="00092AB3"/>
    <w:rsid w:val="000931A9"/>
    <w:rsid w:val="00093262"/>
    <w:rsid w:val="00093FCF"/>
    <w:rsid w:val="00094054"/>
    <w:rsid w:val="000940A2"/>
    <w:rsid w:val="00094342"/>
    <w:rsid w:val="00094DB4"/>
    <w:rsid w:val="00095796"/>
    <w:rsid w:val="00095AC9"/>
    <w:rsid w:val="00096256"/>
    <w:rsid w:val="0009632A"/>
    <w:rsid w:val="0009664C"/>
    <w:rsid w:val="000972D2"/>
    <w:rsid w:val="000973A2"/>
    <w:rsid w:val="000975FC"/>
    <w:rsid w:val="00097CBF"/>
    <w:rsid w:val="000A007D"/>
    <w:rsid w:val="000A0F74"/>
    <w:rsid w:val="000A15ED"/>
    <w:rsid w:val="000A1AA2"/>
    <w:rsid w:val="000A1D6B"/>
    <w:rsid w:val="000A1E32"/>
    <w:rsid w:val="000A1EB7"/>
    <w:rsid w:val="000A203F"/>
    <w:rsid w:val="000A2873"/>
    <w:rsid w:val="000A2998"/>
    <w:rsid w:val="000A2B9E"/>
    <w:rsid w:val="000A2BF1"/>
    <w:rsid w:val="000A315B"/>
    <w:rsid w:val="000A32F2"/>
    <w:rsid w:val="000A3D56"/>
    <w:rsid w:val="000A4139"/>
    <w:rsid w:val="000A44E6"/>
    <w:rsid w:val="000A479D"/>
    <w:rsid w:val="000A4BD6"/>
    <w:rsid w:val="000A4E62"/>
    <w:rsid w:val="000A5122"/>
    <w:rsid w:val="000A518B"/>
    <w:rsid w:val="000A5A0E"/>
    <w:rsid w:val="000A6091"/>
    <w:rsid w:val="000A6F25"/>
    <w:rsid w:val="000A763E"/>
    <w:rsid w:val="000A77ED"/>
    <w:rsid w:val="000A7968"/>
    <w:rsid w:val="000A7CDE"/>
    <w:rsid w:val="000B0462"/>
    <w:rsid w:val="000B059D"/>
    <w:rsid w:val="000B08EA"/>
    <w:rsid w:val="000B17EA"/>
    <w:rsid w:val="000B1C45"/>
    <w:rsid w:val="000B215D"/>
    <w:rsid w:val="000B24C5"/>
    <w:rsid w:val="000B334B"/>
    <w:rsid w:val="000B4250"/>
    <w:rsid w:val="000B4C50"/>
    <w:rsid w:val="000B5423"/>
    <w:rsid w:val="000B5427"/>
    <w:rsid w:val="000B5760"/>
    <w:rsid w:val="000B5A10"/>
    <w:rsid w:val="000B5EF1"/>
    <w:rsid w:val="000B61D5"/>
    <w:rsid w:val="000B639A"/>
    <w:rsid w:val="000B6476"/>
    <w:rsid w:val="000B691F"/>
    <w:rsid w:val="000B6F18"/>
    <w:rsid w:val="000B71B0"/>
    <w:rsid w:val="000B78A4"/>
    <w:rsid w:val="000B7ABB"/>
    <w:rsid w:val="000C00C2"/>
    <w:rsid w:val="000C0C74"/>
    <w:rsid w:val="000C14AE"/>
    <w:rsid w:val="000C15BE"/>
    <w:rsid w:val="000C17D8"/>
    <w:rsid w:val="000C19DF"/>
    <w:rsid w:val="000C1EF1"/>
    <w:rsid w:val="000C1F7C"/>
    <w:rsid w:val="000C1F90"/>
    <w:rsid w:val="000C21FC"/>
    <w:rsid w:val="000C26B8"/>
    <w:rsid w:val="000C2A09"/>
    <w:rsid w:val="000C3009"/>
    <w:rsid w:val="000C30CD"/>
    <w:rsid w:val="000C5023"/>
    <w:rsid w:val="000C56C3"/>
    <w:rsid w:val="000C624D"/>
    <w:rsid w:val="000C6559"/>
    <w:rsid w:val="000C6BE7"/>
    <w:rsid w:val="000C6D07"/>
    <w:rsid w:val="000C6F44"/>
    <w:rsid w:val="000C6F4D"/>
    <w:rsid w:val="000C6FEC"/>
    <w:rsid w:val="000C719E"/>
    <w:rsid w:val="000C7710"/>
    <w:rsid w:val="000C7A21"/>
    <w:rsid w:val="000C7B79"/>
    <w:rsid w:val="000C7D7E"/>
    <w:rsid w:val="000D02A2"/>
    <w:rsid w:val="000D0513"/>
    <w:rsid w:val="000D1150"/>
    <w:rsid w:val="000D1798"/>
    <w:rsid w:val="000D1874"/>
    <w:rsid w:val="000D1B63"/>
    <w:rsid w:val="000D1D85"/>
    <w:rsid w:val="000D241B"/>
    <w:rsid w:val="000D2543"/>
    <w:rsid w:val="000D297F"/>
    <w:rsid w:val="000D2EE6"/>
    <w:rsid w:val="000D2F9F"/>
    <w:rsid w:val="000D3005"/>
    <w:rsid w:val="000D3179"/>
    <w:rsid w:val="000D32FF"/>
    <w:rsid w:val="000D3465"/>
    <w:rsid w:val="000D3C4D"/>
    <w:rsid w:val="000D3F39"/>
    <w:rsid w:val="000D4C0C"/>
    <w:rsid w:val="000D4C53"/>
    <w:rsid w:val="000D4DB8"/>
    <w:rsid w:val="000D53E5"/>
    <w:rsid w:val="000D5879"/>
    <w:rsid w:val="000D5B0E"/>
    <w:rsid w:val="000D6083"/>
    <w:rsid w:val="000D6218"/>
    <w:rsid w:val="000D6255"/>
    <w:rsid w:val="000D6DD6"/>
    <w:rsid w:val="000D735F"/>
    <w:rsid w:val="000D764F"/>
    <w:rsid w:val="000D7DD6"/>
    <w:rsid w:val="000E0220"/>
    <w:rsid w:val="000E07F7"/>
    <w:rsid w:val="000E12BC"/>
    <w:rsid w:val="000E12C7"/>
    <w:rsid w:val="000E14D2"/>
    <w:rsid w:val="000E1FA8"/>
    <w:rsid w:val="000E2158"/>
    <w:rsid w:val="000E225C"/>
    <w:rsid w:val="000E2EDF"/>
    <w:rsid w:val="000E2F11"/>
    <w:rsid w:val="000E331A"/>
    <w:rsid w:val="000E3700"/>
    <w:rsid w:val="000E376A"/>
    <w:rsid w:val="000E3E3E"/>
    <w:rsid w:val="000E4403"/>
    <w:rsid w:val="000E4DB2"/>
    <w:rsid w:val="000E4E56"/>
    <w:rsid w:val="000E52AF"/>
    <w:rsid w:val="000E5726"/>
    <w:rsid w:val="000E583C"/>
    <w:rsid w:val="000E5B8E"/>
    <w:rsid w:val="000E5C42"/>
    <w:rsid w:val="000E6301"/>
    <w:rsid w:val="000E6421"/>
    <w:rsid w:val="000E65DD"/>
    <w:rsid w:val="000E66FF"/>
    <w:rsid w:val="000E6C43"/>
    <w:rsid w:val="000E6E97"/>
    <w:rsid w:val="000E6FFD"/>
    <w:rsid w:val="000E777C"/>
    <w:rsid w:val="000E789D"/>
    <w:rsid w:val="000E7A39"/>
    <w:rsid w:val="000E7A63"/>
    <w:rsid w:val="000E7C6E"/>
    <w:rsid w:val="000F0801"/>
    <w:rsid w:val="000F08D3"/>
    <w:rsid w:val="000F0FDD"/>
    <w:rsid w:val="000F23D7"/>
    <w:rsid w:val="000F2B43"/>
    <w:rsid w:val="000F30A8"/>
    <w:rsid w:val="000F42FD"/>
    <w:rsid w:val="000F493F"/>
    <w:rsid w:val="000F4AF8"/>
    <w:rsid w:val="000F4D51"/>
    <w:rsid w:val="000F5006"/>
    <w:rsid w:val="000F555F"/>
    <w:rsid w:val="000F5742"/>
    <w:rsid w:val="000F5B43"/>
    <w:rsid w:val="000F6558"/>
    <w:rsid w:val="000F65BD"/>
    <w:rsid w:val="000F6856"/>
    <w:rsid w:val="000F6A2A"/>
    <w:rsid w:val="000F6A5B"/>
    <w:rsid w:val="000F6C99"/>
    <w:rsid w:val="000F7188"/>
    <w:rsid w:val="000F7696"/>
    <w:rsid w:val="001009B1"/>
    <w:rsid w:val="00100A7E"/>
    <w:rsid w:val="00100CA7"/>
    <w:rsid w:val="00100FA9"/>
    <w:rsid w:val="00101076"/>
    <w:rsid w:val="001012E8"/>
    <w:rsid w:val="00101374"/>
    <w:rsid w:val="00101504"/>
    <w:rsid w:val="00101BE1"/>
    <w:rsid w:val="00101C5B"/>
    <w:rsid w:val="00102099"/>
    <w:rsid w:val="0010292D"/>
    <w:rsid w:val="00102B97"/>
    <w:rsid w:val="00102DD7"/>
    <w:rsid w:val="00102F11"/>
    <w:rsid w:val="001030A0"/>
    <w:rsid w:val="00103424"/>
    <w:rsid w:val="00103494"/>
    <w:rsid w:val="00103B43"/>
    <w:rsid w:val="00103D56"/>
    <w:rsid w:val="00103F8B"/>
    <w:rsid w:val="00104015"/>
    <w:rsid w:val="00104073"/>
    <w:rsid w:val="001045E7"/>
    <w:rsid w:val="0010485E"/>
    <w:rsid w:val="00104DA3"/>
    <w:rsid w:val="00104DD6"/>
    <w:rsid w:val="00104E26"/>
    <w:rsid w:val="00105675"/>
    <w:rsid w:val="0010580D"/>
    <w:rsid w:val="00105A0E"/>
    <w:rsid w:val="00106179"/>
    <w:rsid w:val="00106CDD"/>
    <w:rsid w:val="00107965"/>
    <w:rsid w:val="00110443"/>
    <w:rsid w:val="001105C8"/>
    <w:rsid w:val="001107FB"/>
    <w:rsid w:val="001108BF"/>
    <w:rsid w:val="00110AD6"/>
    <w:rsid w:val="00110E53"/>
    <w:rsid w:val="00110FE4"/>
    <w:rsid w:val="0011108C"/>
    <w:rsid w:val="001115AD"/>
    <w:rsid w:val="00111CD5"/>
    <w:rsid w:val="00111FE9"/>
    <w:rsid w:val="00112DB3"/>
    <w:rsid w:val="0011311A"/>
    <w:rsid w:val="00113123"/>
    <w:rsid w:val="001133B1"/>
    <w:rsid w:val="001138E2"/>
    <w:rsid w:val="00113CD6"/>
    <w:rsid w:val="00114085"/>
    <w:rsid w:val="0011425B"/>
    <w:rsid w:val="00114723"/>
    <w:rsid w:val="00114A77"/>
    <w:rsid w:val="00114AB4"/>
    <w:rsid w:val="00114C82"/>
    <w:rsid w:val="00115A5B"/>
    <w:rsid w:val="00115BC2"/>
    <w:rsid w:val="00115EFC"/>
    <w:rsid w:val="00115F12"/>
    <w:rsid w:val="001161F5"/>
    <w:rsid w:val="00116BA1"/>
    <w:rsid w:val="00116C9E"/>
    <w:rsid w:val="00116FCA"/>
    <w:rsid w:val="0011775B"/>
    <w:rsid w:val="00120285"/>
    <w:rsid w:val="001204F5"/>
    <w:rsid w:val="00120719"/>
    <w:rsid w:val="0012092C"/>
    <w:rsid w:val="00120AE7"/>
    <w:rsid w:val="00120E08"/>
    <w:rsid w:val="00120EC8"/>
    <w:rsid w:val="00121004"/>
    <w:rsid w:val="00121867"/>
    <w:rsid w:val="00121C48"/>
    <w:rsid w:val="001222D5"/>
    <w:rsid w:val="00122D2C"/>
    <w:rsid w:val="00123EB6"/>
    <w:rsid w:val="0012456B"/>
    <w:rsid w:val="001259EA"/>
    <w:rsid w:val="00125B8E"/>
    <w:rsid w:val="00125C84"/>
    <w:rsid w:val="00125C8F"/>
    <w:rsid w:val="00126A09"/>
    <w:rsid w:val="00126CBD"/>
    <w:rsid w:val="00127175"/>
    <w:rsid w:val="001278DB"/>
    <w:rsid w:val="00127EED"/>
    <w:rsid w:val="00127F01"/>
    <w:rsid w:val="0013015B"/>
    <w:rsid w:val="001305A6"/>
    <w:rsid w:val="001305B3"/>
    <w:rsid w:val="00131092"/>
    <w:rsid w:val="00131635"/>
    <w:rsid w:val="00131731"/>
    <w:rsid w:val="0013174A"/>
    <w:rsid w:val="00132499"/>
    <w:rsid w:val="00132664"/>
    <w:rsid w:val="00132773"/>
    <w:rsid w:val="00132E19"/>
    <w:rsid w:val="00132E2C"/>
    <w:rsid w:val="00132F06"/>
    <w:rsid w:val="0013319C"/>
    <w:rsid w:val="001343AF"/>
    <w:rsid w:val="00134615"/>
    <w:rsid w:val="001349EF"/>
    <w:rsid w:val="001354E7"/>
    <w:rsid w:val="00135BCF"/>
    <w:rsid w:val="00136114"/>
    <w:rsid w:val="001362E2"/>
    <w:rsid w:val="0013693F"/>
    <w:rsid w:val="001370B2"/>
    <w:rsid w:val="00137568"/>
    <w:rsid w:val="00137712"/>
    <w:rsid w:val="0013784F"/>
    <w:rsid w:val="00137B9D"/>
    <w:rsid w:val="00137DC0"/>
    <w:rsid w:val="00137FC2"/>
    <w:rsid w:val="00140D56"/>
    <w:rsid w:val="00141767"/>
    <w:rsid w:val="00142AD9"/>
    <w:rsid w:val="00143665"/>
    <w:rsid w:val="00143CC0"/>
    <w:rsid w:val="00143DBB"/>
    <w:rsid w:val="00143E13"/>
    <w:rsid w:val="00143E86"/>
    <w:rsid w:val="00144572"/>
    <w:rsid w:val="0014505F"/>
    <w:rsid w:val="00145490"/>
    <w:rsid w:val="00146EBE"/>
    <w:rsid w:val="00146F62"/>
    <w:rsid w:val="00147359"/>
    <w:rsid w:val="001479F1"/>
    <w:rsid w:val="00147B8F"/>
    <w:rsid w:val="00147F39"/>
    <w:rsid w:val="001504BF"/>
    <w:rsid w:val="001509B9"/>
    <w:rsid w:val="00151783"/>
    <w:rsid w:val="0015243C"/>
    <w:rsid w:val="00152F06"/>
    <w:rsid w:val="00153071"/>
    <w:rsid w:val="00153163"/>
    <w:rsid w:val="00153180"/>
    <w:rsid w:val="00153284"/>
    <w:rsid w:val="001537B3"/>
    <w:rsid w:val="00153A12"/>
    <w:rsid w:val="00153A40"/>
    <w:rsid w:val="001542D6"/>
    <w:rsid w:val="0015537E"/>
    <w:rsid w:val="001553BE"/>
    <w:rsid w:val="001557D7"/>
    <w:rsid w:val="00155935"/>
    <w:rsid w:val="00155A89"/>
    <w:rsid w:val="00155AA0"/>
    <w:rsid w:val="0015604F"/>
    <w:rsid w:val="00156439"/>
    <w:rsid w:val="0015650B"/>
    <w:rsid w:val="0015691C"/>
    <w:rsid w:val="00156BCF"/>
    <w:rsid w:val="001573E0"/>
    <w:rsid w:val="00157457"/>
    <w:rsid w:val="00157A6F"/>
    <w:rsid w:val="00157AEE"/>
    <w:rsid w:val="00157B4B"/>
    <w:rsid w:val="00157DA6"/>
    <w:rsid w:val="00160331"/>
    <w:rsid w:val="0016045A"/>
    <w:rsid w:val="001604DB"/>
    <w:rsid w:val="001609BD"/>
    <w:rsid w:val="00160FA7"/>
    <w:rsid w:val="00161A24"/>
    <w:rsid w:val="00161C10"/>
    <w:rsid w:val="0016224F"/>
    <w:rsid w:val="0016231B"/>
    <w:rsid w:val="001624AC"/>
    <w:rsid w:val="00162ED4"/>
    <w:rsid w:val="00162F5B"/>
    <w:rsid w:val="001630F3"/>
    <w:rsid w:val="0016333C"/>
    <w:rsid w:val="00163F4D"/>
    <w:rsid w:val="00164689"/>
    <w:rsid w:val="00164C9E"/>
    <w:rsid w:val="001656F8"/>
    <w:rsid w:val="00165931"/>
    <w:rsid w:val="00165A04"/>
    <w:rsid w:val="00165ECE"/>
    <w:rsid w:val="0016685B"/>
    <w:rsid w:val="00170118"/>
    <w:rsid w:val="001705FA"/>
    <w:rsid w:val="001708CB"/>
    <w:rsid w:val="00170EAB"/>
    <w:rsid w:val="0017106E"/>
    <w:rsid w:val="00171191"/>
    <w:rsid w:val="00171A4D"/>
    <w:rsid w:val="00171B3C"/>
    <w:rsid w:val="00171DC4"/>
    <w:rsid w:val="0017207B"/>
    <w:rsid w:val="001723EC"/>
    <w:rsid w:val="00172774"/>
    <w:rsid w:val="00172B10"/>
    <w:rsid w:val="00173358"/>
    <w:rsid w:val="00173958"/>
    <w:rsid w:val="00173E8F"/>
    <w:rsid w:val="001742F0"/>
    <w:rsid w:val="00174D2C"/>
    <w:rsid w:val="00175122"/>
    <w:rsid w:val="00175331"/>
    <w:rsid w:val="00175464"/>
    <w:rsid w:val="00175D80"/>
    <w:rsid w:val="001761BD"/>
    <w:rsid w:val="001761E8"/>
    <w:rsid w:val="0017649B"/>
    <w:rsid w:val="00176BC7"/>
    <w:rsid w:val="00176EEB"/>
    <w:rsid w:val="00177C19"/>
    <w:rsid w:val="001801DF"/>
    <w:rsid w:val="00180629"/>
    <w:rsid w:val="0018066F"/>
    <w:rsid w:val="001807DF"/>
    <w:rsid w:val="00180DB5"/>
    <w:rsid w:val="00181166"/>
    <w:rsid w:val="001816CE"/>
    <w:rsid w:val="00181C8D"/>
    <w:rsid w:val="00181D3D"/>
    <w:rsid w:val="00182652"/>
    <w:rsid w:val="00182DB1"/>
    <w:rsid w:val="001837F0"/>
    <w:rsid w:val="00183E25"/>
    <w:rsid w:val="001842D6"/>
    <w:rsid w:val="00184512"/>
    <w:rsid w:val="0018480C"/>
    <w:rsid w:val="001850AC"/>
    <w:rsid w:val="001858CE"/>
    <w:rsid w:val="00185C28"/>
    <w:rsid w:val="001861F0"/>
    <w:rsid w:val="00186733"/>
    <w:rsid w:val="00186C67"/>
    <w:rsid w:val="00187AF4"/>
    <w:rsid w:val="00190B95"/>
    <w:rsid w:val="0019117F"/>
    <w:rsid w:val="00191438"/>
    <w:rsid w:val="001917CB"/>
    <w:rsid w:val="001918F9"/>
    <w:rsid w:val="00191A15"/>
    <w:rsid w:val="00192741"/>
    <w:rsid w:val="001930AC"/>
    <w:rsid w:val="001932C8"/>
    <w:rsid w:val="00194387"/>
    <w:rsid w:val="00194D3A"/>
    <w:rsid w:val="001951A4"/>
    <w:rsid w:val="001959F1"/>
    <w:rsid w:val="00195F70"/>
    <w:rsid w:val="0019612F"/>
    <w:rsid w:val="001962A0"/>
    <w:rsid w:val="0019662E"/>
    <w:rsid w:val="001966F4"/>
    <w:rsid w:val="001968EB"/>
    <w:rsid w:val="00196F6B"/>
    <w:rsid w:val="0019730F"/>
    <w:rsid w:val="001973F7"/>
    <w:rsid w:val="0019741F"/>
    <w:rsid w:val="001974B0"/>
    <w:rsid w:val="00197C3A"/>
    <w:rsid w:val="00197CA0"/>
    <w:rsid w:val="00197CD6"/>
    <w:rsid w:val="001A0005"/>
    <w:rsid w:val="001A0696"/>
    <w:rsid w:val="001A06C3"/>
    <w:rsid w:val="001A08F1"/>
    <w:rsid w:val="001A0F60"/>
    <w:rsid w:val="001A11CC"/>
    <w:rsid w:val="001A171E"/>
    <w:rsid w:val="001A1770"/>
    <w:rsid w:val="001A187F"/>
    <w:rsid w:val="001A2276"/>
    <w:rsid w:val="001A2580"/>
    <w:rsid w:val="001A25DD"/>
    <w:rsid w:val="001A2847"/>
    <w:rsid w:val="001A284C"/>
    <w:rsid w:val="001A2C7A"/>
    <w:rsid w:val="001A3A2A"/>
    <w:rsid w:val="001A3B42"/>
    <w:rsid w:val="001A4B26"/>
    <w:rsid w:val="001A4C72"/>
    <w:rsid w:val="001A4D01"/>
    <w:rsid w:val="001A4E13"/>
    <w:rsid w:val="001A53E9"/>
    <w:rsid w:val="001A55A9"/>
    <w:rsid w:val="001A5916"/>
    <w:rsid w:val="001A5AA6"/>
    <w:rsid w:val="001A5BDD"/>
    <w:rsid w:val="001A5D04"/>
    <w:rsid w:val="001A5F53"/>
    <w:rsid w:val="001A67E9"/>
    <w:rsid w:val="001A69A1"/>
    <w:rsid w:val="001A69EC"/>
    <w:rsid w:val="001A71FF"/>
    <w:rsid w:val="001A76BD"/>
    <w:rsid w:val="001A79A0"/>
    <w:rsid w:val="001B004A"/>
    <w:rsid w:val="001B03DC"/>
    <w:rsid w:val="001B0514"/>
    <w:rsid w:val="001B08A2"/>
    <w:rsid w:val="001B109C"/>
    <w:rsid w:val="001B10B9"/>
    <w:rsid w:val="001B1357"/>
    <w:rsid w:val="001B1365"/>
    <w:rsid w:val="001B158A"/>
    <w:rsid w:val="001B1918"/>
    <w:rsid w:val="001B1B6C"/>
    <w:rsid w:val="001B1D71"/>
    <w:rsid w:val="001B1FAA"/>
    <w:rsid w:val="001B243B"/>
    <w:rsid w:val="001B2702"/>
    <w:rsid w:val="001B2A65"/>
    <w:rsid w:val="001B3727"/>
    <w:rsid w:val="001B37A8"/>
    <w:rsid w:val="001B3CB4"/>
    <w:rsid w:val="001B3D58"/>
    <w:rsid w:val="001B3EAD"/>
    <w:rsid w:val="001B418D"/>
    <w:rsid w:val="001B4352"/>
    <w:rsid w:val="001B463B"/>
    <w:rsid w:val="001B47AB"/>
    <w:rsid w:val="001B4CC5"/>
    <w:rsid w:val="001B50C8"/>
    <w:rsid w:val="001B5140"/>
    <w:rsid w:val="001B562A"/>
    <w:rsid w:val="001B594F"/>
    <w:rsid w:val="001B5A60"/>
    <w:rsid w:val="001B5BE2"/>
    <w:rsid w:val="001B5DF4"/>
    <w:rsid w:val="001B621F"/>
    <w:rsid w:val="001B64D5"/>
    <w:rsid w:val="001B7EB4"/>
    <w:rsid w:val="001C0107"/>
    <w:rsid w:val="001C1211"/>
    <w:rsid w:val="001C1216"/>
    <w:rsid w:val="001C125D"/>
    <w:rsid w:val="001C1352"/>
    <w:rsid w:val="001C1770"/>
    <w:rsid w:val="001C1949"/>
    <w:rsid w:val="001C19AE"/>
    <w:rsid w:val="001C1C07"/>
    <w:rsid w:val="001C22BC"/>
    <w:rsid w:val="001C28EA"/>
    <w:rsid w:val="001C2B0F"/>
    <w:rsid w:val="001C2DFE"/>
    <w:rsid w:val="001C2E4B"/>
    <w:rsid w:val="001C3150"/>
    <w:rsid w:val="001C321D"/>
    <w:rsid w:val="001C3E3C"/>
    <w:rsid w:val="001C421E"/>
    <w:rsid w:val="001C477E"/>
    <w:rsid w:val="001C48A1"/>
    <w:rsid w:val="001C4AA7"/>
    <w:rsid w:val="001C4B6A"/>
    <w:rsid w:val="001C4CBC"/>
    <w:rsid w:val="001C5303"/>
    <w:rsid w:val="001C591E"/>
    <w:rsid w:val="001C5F41"/>
    <w:rsid w:val="001C6B8D"/>
    <w:rsid w:val="001C6BE4"/>
    <w:rsid w:val="001C6D3C"/>
    <w:rsid w:val="001C746B"/>
    <w:rsid w:val="001C7525"/>
    <w:rsid w:val="001C767A"/>
    <w:rsid w:val="001C7A02"/>
    <w:rsid w:val="001C7BD4"/>
    <w:rsid w:val="001C7C64"/>
    <w:rsid w:val="001C7F1D"/>
    <w:rsid w:val="001D0066"/>
    <w:rsid w:val="001D02F2"/>
    <w:rsid w:val="001D0BEE"/>
    <w:rsid w:val="001D0E11"/>
    <w:rsid w:val="001D0F2C"/>
    <w:rsid w:val="001D12BF"/>
    <w:rsid w:val="001D1476"/>
    <w:rsid w:val="001D1546"/>
    <w:rsid w:val="001D185A"/>
    <w:rsid w:val="001D1A97"/>
    <w:rsid w:val="001D1DC8"/>
    <w:rsid w:val="001D2186"/>
    <w:rsid w:val="001D2AD5"/>
    <w:rsid w:val="001D2DA0"/>
    <w:rsid w:val="001D3D56"/>
    <w:rsid w:val="001D42DA"/>
    <w:rsid w:val="001D4563"/>
    <w:rsid w:val="001D4951"/>
    <w:rsid w:val="001D49F4"/>
    <w:rsid w:val="001D4CD2"/>
    <w:rsid w:val="001D66F2"/>
    <w:rsid w:val="001D683C"/>
    <w:rsid w:val="001D70C5"/>
    <w:rsid w:val="001D72CA"/>
    <w:rsid w:val="001D76EE"/>
    <w:rsid w:val="001D7797"/>
    <w:rsid w:val="001D7A3E"/>
    <w:rsid w:val="001D7BE3"/>
    <w:rsid w:val="001E0F62"/>
    <w:rsid w:val="001E19C7"/>
    <w:rsid w:val="001E1D26"/>
    <w:rsid w:val="001E216C"/>
    <w:rsid w:val="001E2402"/>
    <w:rsid w:val="001E3232"/>
    <w:rsid w:val="001E3851"/>
    <w:rsid w:val="001E4010"/>
    <w:rsid w:val="001E4104"/>
    <w:rsid w:val="001E4E8F"/>
    <w:rsid w:val="001E4EAD"/>
    <w:rsid w:val="001E4F58"/>
    <w:rsid w:val="001E507C"/>
    <w:rsid w:val="001E521D"/>
    <w:rsid w:val="001E5347"/>
    <w:rsid w:val="001E5858"/>
    <w:rsid w:val="001E5A37"/>
    <w:rsid w:val="001E62BA"/>
    <w:rsid w:val="001E6DDD"/>
    <w:rsid w:val="001E789E"/>
    <w:rsid w:val="001E78AE"/>
    <w:rsid w:val="001E796E"/>
    <w:rsid w:val="001E7E32"/>
    <w:rsid w:val="001E7E96"/>
    <w:rsid w:val="001F013A"/>
    <w:rsid w:val="001F01F5"/>
    <w:rsid w:val="001F01F7"/>
    <w:rsid w:val="001F06B2"/>
    <w:rsid w:val="001F1061"/>
    <w:rsid w:val="001F2112"/>
    <w:rsid w:val="001F2394"/>
    <w:rsid w:val="001F2B3C"/>
    <w:rsid w:val="001F2C7F"/>
    <w:rsid w:val="001F3684"/>
    <w:rsid w:val="001F3944"/>
    <w:rsid w:val="001F3B96"/>
    <w:rsid w:val="001F441C"/>
    <w:rsid w:val="001F4504"/>
    <w:rsid w:val="001F4706"/>
    <w:rsid w:val="001F524F"/>
    <w:rsid w:val="001F5639"/>
    <w:rsid w:val="001F73F6"/>
    <w:rsid w:val="001F7E17"/>
    <w:rsid w:val="00200005"/>
    <w:rsid w:val="0020019E"/>
    <w:rsid w:val="00200428"/>
    <w:rsid w:val="002006A9"/>
    <w:rsid w:val="00200C01"/>
    <w:rsid w:val="00200FFB"/>
    <w:rsid w:val="0020209A"/>
    <w:rsid w:val="002027C5"/>
    <w:rsid w:val="00202FD6"/>
    <w:rsid w:val="002030C3"/>
    <w:rsid w:val="00203AE3"/>
    <w:rsid w:val="00204062"/>
    <w:rsid w:val="00205751"/>
    <w:rsid w:val="00205B98"/>
    <w:rsid w:val="0020626C"/>
    <w:rsid w:val="0020635A"/>
    <w:rsid w:val="00206AD5"/>
    <w:rsid w:val="002072C5"/>
    <w:rsid w:val="00207F65"/>
    <w:rsid w:val="002102C7"/>
    <w:rsid w:val="002102D6"/>
    <w:rsid w:val="002103A4"/>
    <w:rsid w:val="00210BA1"/>
    <w:rsid w:val="00211434"/>
    <w:rsid w:val="00211E1B"/>
    <w:rsid w:val="002125D5"/>
    <w:rsid w:val="00212659"/>
    <w:rsid w:val="0021280D"/>
    <w:rsid w:val="0021283B"/>
    <w:rsid w:val="00212A05"/>
    <w:rsid w:val="00213209"/>
    <w:rsid w:val="00213468"/>
    <w:rsid w:val="002136DC"/>
    <w:rsid w:val="00213AA6"/>
    <w:rsid w:val="0021412C"/>
    <w:rsid w:val="002143AB"/>
    <w:rsid w:val="00214B08"/>
    <w:rsid w:val="00214EA6"/>
    <w:rsid w:val="00215147"/>
    <w:rsid w:val="00215A45"/>
    <w:rsid w:val="002163B5"/>
    <w:rsid w:val="002163C7"/>
    <w:rsid w:val="002169BC"/>
    <w:rsid w:val="00216C73"/>
    <w:rsid w:val="00216E07"/>
    <w:rsid w:val="0021799C"/>
    <w:rsid w:val="00217CB9"/>
    <w:rsid w:val="00217E21"/>
    <w:rsid w:val="002206A1"/>
    <w:rsid w:val="002206B6"/>
    <w:rsid w:val="002207CB"/>
    <w:rsid w:val="00220853"/>
    <w:rsid w:val="00220F20"/>
    <w:rsid w:val="002212DA"/>
    <w:rsid w:val="0022136D"/>
    <w:rsid w:val="00221541"/>
    <w:rsid w:val="002215C2"/>
    <w:rsid w:val="002219C7"/>
    <w:rsid w:val="0022238F"/>
    <w:rsid w:val="00222506"/>
    <w:rsid w:val="002225D0"/>
    <w:rsid w:val="0022310D"/>
    <w:rsid w:val="002233BD"/>
    <w:rsid w:val="00223A1F"/>
    <w:rsid w:val="00223EDD"/>
    <w:rsid w:val="002248A7"/>
    <w:rsid w:val="00224963"/>
    <w:rsid w:val="00224991"/>
    <w:rsid w:val="00225111"/>
    <w:rsid w:val="002252BC"/>
    <w:rsid w:val="00225AB7"/>
    <w:rsid w:val="00225AD5"/>
    <w:rsid w:val="00225BC1"/>
    <w:rsid w:val="002264ED"/>
    <w:rsid w:val="00226605"/>
    <w:rsid w:val="00226AF9"/>
    <w:rsid w:val="0022776C"/>
    <w:rsid w:val="0023051A"/>
    <w:rsid w:val="002305DC"/>
    <w:rsid w:val="00230E07"/>
    <w:rsid w:val="00231292"/>
    <w:rsid w:val="002312EF"/>
    <w:rsid w:val="002322B5"/>
    <w:rsid w:val="00232311"/>
    <w:rsid w:val="00232510"/>
    <w:rsid w:val="0023303E"/>
    <w:rsid w:val="0023308A"/>
    <w:rsid w:val="0023330D"/>
    <w:rsid w:val="00233465"/>
    <w:rsid w:val="00233C77"/>
    <w:rsid w:val="0023433D"/>
    <w:rsid w:val="002343E5"/>
    <w:rsid w:val="00235C84"/>
    <w:rsid w:val="00235FB2"/>
    <w:rsid w:val="0023606C"/>
    <w:rsid w:val="00236AD7"/>
    <w:rsid w:val="00236C17"/>
    <w:rsid w:val="002372A5"/>
    <w:rsid w:val="0023793C"/>
    <w:rsid w:val="00237CBD"/>
    <w:rsid w:val="00237F2C"/>
    <w:rsid w:val="00237F9E"/>
    <w:rsid w:val="00240750"/>
    <w:rsid w:val="00240A97"/>
    <w:rsid w:val="00240C3F"/>
    <w:rsid w:val="002410FF"/>
    <w:rsid w:val="002416F7"/>
    <w:rsid w:val="00241771"/>
    <w:rsid w:val="002419B0"/>
    <w:rsid w:val="00241B43"/>
    <w:rsid w:val="00241DB9"/>
    <w:rsid w:val="00242300"/>
    <w:rsid w:val="0024232A"/>
    <w:rsid w:val="002429AA"/>
    <w:rsid w:val="00242ED2"/>
    <w:rsid w:val="00242F0E"/>
    <w:rsid w:val="00242F15"/>
    <w:rsid w:val="0024317F"/>
    <w:rsid w:val="0024391F"/>
    <w:rsid w:val="002448F2"/>
    <w:rsid w:val="00244983"/>
    <w:rsid w:val="00244FBB"/>
    <w:rsid w:val="00245532"/>
    <w:rsid w:val="002459F3"/>
    <w:rsid w:val="00245F75"/>
    <w:rsid w:val="0024605C"/>
    <w:rsid w:val="0024646C"/>
    <w:rsid w:val="00246A1C"/>
    <w:rsid w:val="00246A3F"/>
    <w:rsid w:val="00246B25"/>
    <w:rsid w:val="00246E6B"/>
    <w:rsid w:val="00246FC3"/>
    <w:rsid w:val="00247440"/>
    <w:rsid w:val="00247549"/>
    <w:rsid w:val="00247587"/>
    <w:rsid w:val="00247788"/>
    <w:rsid w:val="00247CE3"/>
    <w:rsid w:val="00247DA7"/>
    <w:rsid w:val="00247E92"/>
    <w:rsid w:val="0025088D"/>
    <w:rsid w:val="002511EC"/>
    <w:rsid w:val="00252019"/>
    <w:rsid w:val="00252602"/>
    <w:rsid w:val="00252B90"/>
    <w:rsid w:val="00252B9F"/>
    <w:rsid w:val="00252EFD"/>
    <w:rsid w:val="00253C8B"/>
    <w:rsid w:val="00254433"/>
    <w:rsid w:val="00254E38"/>
    <w:rsid w:val="00255DEF"/>
    <w:rsid w:val="00256063"/>
    <w:rsid w:val="002565D1"/>
    <w:rsid w:val="00256E27"/>
    <w:rsid w:val="00256E68"/>
    <w:rsid w:val="00256EE7"/>
    <w:rsid w:val="002572DC"/>
    <w:rsid w:val="00257324"/>
    <w:rsid w:val="00257643"/>
    <w:rsid w:val="00257951"/>
    <w:rsid w:val="00260295"/>
    <w:rsid w:val="002608BB"/>
    <w:rsid w:val="00261176"/>
    <w:rsid w:val="00261596"/>
    <w:rsid w:val="002625E1"/>
    <w:rsid w:val="00262773"/>
    <w:rsid w:val="00262EE0"/>
    <w:rsid w:val="00263131"/>
    <w:rsid w:val="002633FA"/>
    <w:rsid w:val="00263CD5"/>
    <w:rsid w:val="00263F62"/>
    <w:rsid w:val="00264035"/>
    <w:rsid w:val="002642C1"/>
    <w:rsid w:val="00264B02"/>
    <w:rsid w:val="00264CF9"/>
    <w:rsid w:val="00264EC1"/>
    <w:rsid w:val="00265636"/>
    <w:rsid w:val="0026577C"/>
    <w:rsid w:val="00265AED"/>
    <w:rsid w:val="00265D2C"/>
    <w:rsid w:val="002668C3"/>
    <w:rsid w:val="00266C28"/>
    <w:rsid w:val="0026700B"/>
    <w:rsid w:val="00267250"/>
    <w:rsid w:val="00267A04"/>
    <w:rsid w:val="00270070"/>
    <w:rsid w:val="002707FB"/>
    <w:rsid w:val="00270BC1"/>
    <w:rsid w:val="00270CE4"/>
    <w:rsid w:val="00271187"/>
    <w:rsid w:val="00271305"/>
    <w:rsid w:val="00271525"/>
    <w:rsid w:val="002717A7"/>
    <w:rsid w:val="00271857"/>
    <w:rsid w:val="00271983"/>
    <w:rsid w:val="0027204B"/>
    <w:rsid w:val="0027217C"/>
    <w:rsid w:val="00273B0A"/>
    <w:rsid w:val="00274306"/>
    <w:rsid w:val="00274D5A"/>
    <w:rsid w:val="00275389"/>
    <w:rsid w:val="00275418"/>
    <w:rsid w:val="00275966"/>
    <w:rsid w:val="00276572"/>
    <w:rsid w:val="00276B4B"/>
    <w:rsid w:val="0027700F"/>
    <w:rsid w:val="00277402"/>
    <w:rsid w:val="00277E9F"/>
    <w:rsid w:val="00277F80"/>
    <w:rsid w:val="00280012"/>
    <w:rsid w:val="002804B9"/>
    <w:rsid w:val="00280829"/>
    <w:rsid w:val="00280966"/>
    <w:rsid w:val="002814BB"/>
    <w:rsid w:val="00282055"/>
    <w:rsid w:val="00282B07"/>
    <w:rsid w:val="00282EDB"/>
    <w:rsid w:val="00283252"/>
    <w:rsid w:val="002832BD"/>
    <w:rsid w:val="00283CF3"/>
    <w:rsid w:val="002847EB"/>
    <w:rsid w:val="002854AF"/>
    <w:rsid w:val="00285605"/>
    <w:rsid w:val="00285CC7"/>
    <w:rsid w:val="00285EBA"/>
    <w:rsid w:val="00286C07"/>
    <w:rsid w:val="00286F18"/>
    <w:rsid w:val="0028700D"/>
    <w:rsid w:val="0028703B"/>
    <w:rsid w:val="0028709B"/>
    <w:rsid w:val="00287690"/>
    <w:rsid w:val="002879CA"/>
    <w:rsid w:val="0029200E"/>
    <w:rsid w:val="0029242C"/>
    <w:rsid w:val="00292483"/>
    <w:rsid w:val="002925B9"/>
    <w:rsid w:val="00292B1F"/>
    <w:rsid w:val="00292D9B"/>
    <w:rsid w:val="00293AB4"/>
    <w:rsid w:val="0029420F"/>
    <w:rsid w:val="00294251"/>
    <w:rsid w:val="00294C1D"/>
    <w:rsid w:val="002954C5"/>
    <w:rsid w:val="00295C79"/>
    <w:rsid w:val="002963B5"/>
    <w:rsid w:val="00296536"/>
    <w:rsid w:val="002969A6"/>
    <w:rsid w:val="00296B90"/>
    <w:rsid w:val="00297A15"/>
    <w:rsid w:val="00297DAA"/>
    <w:rsid w:val="002A049F"/>
    <w:rsid w:val="002A07CF"/>
    <w:rsid w:val="002A1573"/>
    <w:rsid w:val="002A15C1"/>
    <w:rsid w:val="002A190C"/>
    <w:rsid w:val="002A2A28"/>
    <w:rsid w:val="002A2DD6"/>
    <w:rsid w:val="002A3151"/>
    <w:rsid w:val="002A3302"/>
    <w:rsid w:val="002A343A"/>
    <w:rsid w:val="002A3676"/>
    <w:rsid w:val="002A3D9C"/>
    <w:rsid w:val="002A4006"/>
    <w:rsid w:val="002A4333"/>
    <w:rsid w:val="002A44E6"/>
    <w:rsid w:val="002A4786"/>
    <w:rsid w:val="002A4ED9"/>
    <w:rsid w:val="002A4FF3"/>
    <w:rsid w:val="002A5E10"/>
    <w:rsid w:val="002A5E81"/>
    <w:rsid w:val="002A6156"/>
    <w:rsid w:val="002A669E"/>
    <w:rsid w:val="002A69BA"/>
    <w:rsid w:val="002A6B37"/>
    <w:rsid w:val="002A7545"/>
    <w:rsid w:val="002A78DF"/>
    <w:rsid w:val="002A7BC7"/>
    <w:rsid w:val="002B057E"/>
    <w:rsid w:val="002B09C7"/>
    <w:rsid w:val="002B1358"/>
    <w:rsid w:val="002B1439"/>
    <w:rsid w:val="002B1BDD"/>
    <w:rsid w:val="002B22E2"/>
    <w:rsid w:val="002B237E"/>
    <w:rsid w:val="002B237F"/>
    <w:rsid w:val="002B254A"/>
    <w:rsid w:val="002B263C"/>
    <w:rsid w:val="002B28F7"/>
    <w:rsid w:val="002B2B83"/>
    <w:rsid w:val="002B2D93"/>
    <w:rsid w:val="002B32F6"/>
    <w:rsid w:val="002B372B"/>
    <w:rsid w:val="002B374C"/>
    <w:rsid w:val="002B3A71"/>
    <w:rsid w:val="002B3CD2"/>
    <w:rsid w:val="002B3E05"/>
    <w:rsid w:val="002B3F31"/>
    <w:rsid w:val="002B46D4"/>
    <w:rsid w:val="002B48A3"/>
    <w:rsid w:val="002B4EE1"/>
    <w:rsid w:val="002B5379"/>
    <w:rsid w:val="002B5AFF"/>
    <w:rsid w:val="002B5D2B"/>
    <w:rsid w:val="002B6331"/>
    <w:rsid w:val="002B6341"/>
    <w:rsid w:val="002B63A6"/>
    <w:rsid w:val="002B66B7"/>
    <w:rsid w:val="002B66ED"/>
    <w:rsid w:val="002B6B7C"/>
    <w:rsid w:val="002B769B"/>
    <w:rsid w:val="002B77E0"/>
    <w:rsid w:val="002B7A93"/>
    <w:rsid w:val="002C0090"/>
    <w:rsid w:val="002C00B2"/>
    <w:rsid w:val="002C051A"/>
    <w:rsid w:val="002C0C34"/>
    <w:rsid w:val="002C0C66"/>
    <w:rsid w:val="002C1321"/>
    <w:rsid w:val="002C16C8"/>
    <w:rsid w:val="002C1987"/>
    <w:rsid w:val="002C1DA6"/>
    <w:rsid w:val="002C2107"/>
    <w:rsid w:val="002C2330"/>
    <w:rsid w:val="002C2763"/>
    <w:rsid w:val="002C299D"/>
    <w:rsid w:val="002C2FEC"/>
    <w:rsid w:val="002C3026"/>
    <w:rsid w:val="002C3469"/>
    <w:rsid w:val="002C3598"/>
    <w:rsid w:val="002C3D54"/>
    <w:rsid w:val="002C3F70"/>
    <w:rsid w:val="002C42C7"/>
    <w:rsid w:val="002C4FF1"/>
    <w:rsid w:val="002C5265"/>
    <w:rsid w:val="002C5756"/>
    <w:rsid w:val="002C5E03"/>
    <w:rsid w:val="002C64C9"/>
    <w:rsid w:val="002C6D2B"/>
    <w:rsid w:val="002C71CF"/>
    <w:rsid w:val="002C741A"/>
    <w:rsid w:val="002C743B"/>
    <w:rsid w:val="002C7440"/>
    <w:rsid w:val="002C7A72"/>
    <w:rsid w:val="002C7C42"/>
    <w:rsid w:val="002D0D2F"/>
    <w:rsid w:val="002D0F6A"/>
    <w:rsid w:val="002D112C"/>
    <w:rsid w:val="002D19D7"/>
    <w:rsid w:val="002D1FB8"/>
    <w:rsid w:val="002D23A4"/>
    <w:rsid w:val="002D2B6C"/>
    <w:rsid w:val="002D2F7D"/>
    <w:rsid w:val="002D306A"/>
    <w:rsid w:val="002D34C7"/>
    <w:rsid w:val="002D3942"/>
    <w:rsid w:val="002D45D7"/>
    <w:rsid w:val="002D4AF6"/>
    <w:rsid w:val="002D4BA1"/>
    <w:rsid w:val="002D4E30"/>
    <w:rsid w:val="002D5699"/>
    <w:rsid w:val="002D636A"/>
    <w:rsid w:val="002D641C"/>
    <w:rsid w:val="002D6463"/>
    <w:rsid w:val="002D6DBC"/>
    <w:rsid w:val="002D7A16"/>
    <w:rsid w:val="002D7B65"/>
    <w:rsid w:val="002E02C1"/>
    <w:rsid w:val="002E03B3"/>
    <w:rsid w:val="002E03F6"/>
    <w:rsid w:val="002E0567"/>
    <w:rsid w:val="002E0681"/>
    <w:rsid w:val="002E0891"/>
    <w:rsid w:val="002E08A0"/>
    <w:rsid w:val="002E0ABC"/>
    <w:rsid w:val="002E1630"/>
    <w:rsid w:val="002E2632"/>
    <w:rsid w:val="002E2976"/>
    <w:rsid w:val="002E2A3B"/>
    <w:rsid w:val="002E2AA0"/>
    <w:rsid w:val="002E2B55"/>
    <w:rsid w:val="002E2CDB"/>
    <w:rsid w:val="002E30D1"/>
    <w:rsid w:val="002E32E0"/>
    <w:rsid w:val="002E32E6"/>
    <w:rsid w:val="002E3300"/>
    <w:rsid w:val="002E334A"/>
    <w:rsid w:val="002E3482"/>
    <w:rsid w:val="002E3523"/>
    <w:rsid w:val="002E377E"/>
    <w:rsid w:val="002E3EDE"/>
    <w:rsid w:val="002E4170"/>
    <w:rsid w:val="002E4495"/>
    <w:rsid w:val="002E5965"/>
    <w:rsid w:val="002E5B6C"/>
    <w:rsid w:val="002E66C6"/>
    <w:rsid w:val="002E7156"/>
    <w:rsid w:val="002E76CF"/>
    <w:rsid w:val="002E7CDD"/>
    <w:rsid w:val="002E7F90"/>
    <w:rsid w:val="002F05F0"/>
    <w:rsid w:val="002F09CE"/>
    <w:rsid w:val="002F0E63"/>
    <w:rsid w:val="002F15C9"/>
    <w:rsid w:val="002F166E"/>
    <w:rsid w:val="002F1DAB"/>
    <w:rsid w:val="002F20FA"/>
    <w:rsid w:val="002F2765"/>
    <w:rsid w:val="002F2DFB"/>
    <w:rsid w:val="002F34F6"/>
    <w:rsid w:val="002F358A"/>
    <w:rsid w:val="002F3A5A"/>
    <w:rsid w:val="002F3B59"/>
    <w:rsid w:val="002F3B9E"/>
    <w:rsid w:val="002F3DCD"/>
    <w:rsid w:val="002F42BB"/>
    <w:rsid w:val="002F4A99"/>
    <w:rsid w:val="002F52E6"/>
    <w:rsid w:val="002F579E"/>
    <w:rsid w:val="002F6A2E"/>
    <w:rsid w:val="002F7353"/>
    <w:rsid w:val="002F770F"/>
    <w:rsid w:val="002F78C6"/>
    <w:rsid w:val="002F7F5C"/>
    <w:rsid w:val="00300404"/>
    <w:rsid w:val="00300AD3"/>
    <w:rsid w:val="00300C7E"/>
    <w:rsid w:val="00300DF7"/>
    <w:rsid w:val="00300FA7"/>
    <w:rsid w:val="00301455"/>
    <w:rsid w:val="003016AB"/>
    <w:rsid w:val="00301AB6"/>
    <w:rsid w:val="00301EC5"/>
    <w:rsid w:val="0030204D"/>
    <w:rsid w:val="00302283"/>
    <w:rsid w:val="00302C37"/>
    <w:rsid w:val="003033B3"/>
    <w:rsid w:val="00303481"/>
    <w:rsid w:val="0030364B"/>
    <w:rsid w:val="00303C50"/>
    <w:rsid w:val="00303CBB"/>
    <w:rsid w:val="00304345"/>
    <w:rsid w:val="003045EB"/>
    <w:rsid w:val="00304751"/>
    <w:rsid w:val="00304942"/>
    <w:rsid w:val="00304B03"/>
    <w:rsid w:val="00305085"/>
    <w:rsid w:val="0030547A"/>
    <w:rsid w:val="00305899"/>
    <w:rsid w:val="00305AF8"/>
    <w:rsid w:val="00305C7E"/>
    <w:rsid w:val="00306013"/>
    <w:rsid w:val="003060DA"/>
    <w:rsid w:val="00306399"/>
    <w:rsid w:val="00306C59"/>
    <w:rsid w:val="003070A4"/>
    <w:rsid w:val="00307475"/>
    <w:rsid w:val="00307F5F"/>
    <w:rsid w:val="00310D0B"/>
    <w:rsid w:val="00311AC3"/>
    <w:rsid w:val="00311F32"/>
    <w:rsid w:val="003121A6"/>
    <w:rsid w:val="003123CA"/>
    <w:rsid w:val="003125AD"/>
    <w:rsid w:val="00312D3A"/>
    <w:rsid w:val="003130B0"/>
    <w:rsid w:val="0031354D"/>
    <w:rsid w:val="003137EF"/>
    <w:rsid w:val="00313C5E"/>
    <w:rsid w:val="00313C8F"/>
    <w:rsid w:val="0031431C"/>
    <w:rsid w:val="003148CB"/>
    <w:rsid w:val="00314FE2"/>
    <w:rsid w:val="00315455"/>
    <w:rsid w:val="003154B8"/>
    <w:rsid w:val="003155E6"/>
    <w:rsid w:val="00315A4F"/>
    <w:rsid w:val="003165F5"/>
    <w:rsid w:val="00316774"/>
    <w:rsid w:val="00316E2E"/>
    <w:rsid w:val="00317582"/>
    <w:rsid w:val="003178ED"/>
    <w:rsid w:val="00320363"/>
    <w:rsid w:val="00320FE1"/>
    <w:rsid w:val="003213D2"/>
    <w:rsid w:val="00321A48"/>
    <w:rsid w:val="00322323"/>
    <w:rsid w:val="003225F7"/>
    <w:rsid w:val="00322CEB"/>
    <w:rsid w:val="0032337B"/>
    <w:rsid w:val="00323467"/>
    <w:rsid w:val="00323562"/>
    <w:rsid w:val="003237CC"/>
    <w:rsid w:val="00323E59"/>
    <w:rsid w:val="003240A0"/>
    <w:rsid w:val="00324132"/>
    <w:rsid w:val="00324529"/>
    <w:rsid w:val="0032460F"/>
    <w:rsid w:val="0032487E"/>
    <w:rsid w:val="00324A7E"/>
    <w:rsid w:val="00324CB9"/>
    <w:rsid w:val="00324FE8"/>
    <w:rsid w:val="00325B6D"/>
    <w:rsid w:val="00325EDB"/>
    <w:rsid w:val="00326F1D"/>
    <w:rsid w:val="003272F7"/>
    <w:rsid w:val="00327A20"/>
    <w:rsid w:val="00327F51"/>
    <w:rsid w:val="00330A47"/>
    <w:rsid w:val="00330A4A"/>
    <w:rsid w:val="0033142A"/>
    <w:rsid w:val="0033273B"/>
    <w:rsid w:val="003329C4"/>
    <w:rsid w:val="00332A2F"/>
    <w:rsid w:val="00332C89"/>
    <w:rsid w:val="00333324"/>
    <w:rsid w:val="003337BC"/>
    <w:rsid w:val="003338A5"/>
    <w:rsid w:val="00333995"/>
    <w:rsid w:val="00333DAA"/>
    <w:rsid w:val="00333EA7"/>
    <w:rsid w:val="003341A2"/>
    <w:rsid w:val="003347E3"/>
    <w:rsid w:val="003356C6"/>
    <w:rsid w:val="00335A03"/>
    <w:rsid w:val="003363F9"/>
    <w:rsid w:val="00336B1F"/>
    <w:rsid w:val="00336CE3"/>
    <w:rsid w:val="00336E78"/>
    <w:rsid w:val="00336F5C"/>
    <w:rsid w:val="00337B98"/>
    <w:rsid w:val="00337BD9"/>
    <w:rsid w:val="00337C80"/>
    <w:rsid w:val="00337D48"/>
    <w:rsid w:val="0034060B"/>
    <w:rsid w:val="003406F0"/>
    <w:rsid w:val="00341C8B"/>
    <w:rsid w:val="00341D61"/>
    <w:rsid w:val="003422F5"/>
    <w:rsid w:val="00342ABB"/>
    <w:rsid w:val="00342F55"/>
    <w:rsid w:val="00344054"/>
    <w:rsid w:val="00344165"/>
    <w:rsid w:val="00344719"/>
    <w:rsid w:val="00344747"/>
    <w:rsid w:val="003454D2"/>
    <w:rsid w:val="00345536"/>
    <w:rsid w:val="00345D5F"/>
    <w:rsid w:val="003463D9"/>
    <w:rsid w:val="00346473"/>
    <w:rsid w:val="0034664D"/>
    <w:rsid w:val="003467CA"/>
    <w:rsid w:val="00347096"/>
    <w:rsid w:val="003475BF"/>
    <w:rsid w:val="00350451"/>
    <w:rsid w:val="0035049C"/>
    <w:rsid w:val="003507C2"/>
    <w:rsid w:val="003509B9"/>
    <w:rsid w:val="00350C89"/>
    <w:rsid w:val="00350E09"/>
    <w:rsid w:val="00351918"/>
    <w:rsid w:val="00351D92"/>
    <w:rsid w:val="00352978"/>
    <w:rsid w:val="00352C6F"/>
    <w:rsid w:val="00353939"/>
    <w:rsid w:val="00353A4B"/>
    <w:rsid w:val="00353A7A"/>
    <w:rsid w:val="00354A47"/>
    <w:rsid w:val="00355595"/>
    <w:rsid w:val="003558D9"/>
    <w:rsid w:val="0035637F"/>
    <w:rsid w:val="0035652D"/>
    <w:rsid w:val="00357452"/>
    <w:rsid w:val="00357E28"/>
    <w:rsid w:val="00357FCF"/>
    <w:rsid w:val="0036039E"/>
    <w:rsid w:val="0036040C"/>
    <w:rsid w:val="003609D9"/>
    <w:rsid w:val="00360C7D"/>
    <w:rsid w:val="003612A3"/>
    <w:rsid w:val="00361367"/>
    <w:rsid w:val="003613DB"/>
    <w:rsid w:val="00361456"/>
    <w:rsid w:val="003616C5"/>
    <w:rsid w:val="00361C1B"/>
    <w:rsid w:val="00362438"/>
    <w:rsid w:val="003624CD"/>
    <w:rsid w:val="00362517"/>
    <w:rsid w:val="00362687"/>
    <w:rsid w:val="003628AE"/>
    <w:rsid w:val="00362B73"/>
    <w:rsid w:val="00363293"/>
    <w:rsid w:val="0036330C"/>
    <w:rsid w:val="00363E7D"/>
    <w:rsid w:val="00363EAB"/>
    <w:rsid w:val="0036425D"/>
    <w:rsid w:val="003642E8"/>
    <w:rsid w:val="0036488F"/>
    <w:rsid w:val="0036496C"/>
    <w:rsid w:val="0036506F"/>
    <w:rsid w:val="00365204"/>
    <w:rsid w:val="00365814"/>
    <w:rsid w:val="003658B6"/>
    <w:rsid w:val="003659BC"/>
    <w:rsid w:val="00365A22"/>
    <w:rsid w:val="00365D27"/>
    <w:rsid w:val="00365E38"/>
    <w:rsid w:val="0036617C"/>
    <w:rsid w:val="00366843"/>
    <w:rsid w:val="003669FE"/>
    <w:rsid w:val="00367082"/>
    <w:rsid w:val="003673DA"/>
    <w:rsid w:val="003674BC"/>
    <w:rsid w:val="003674DA"/>
    <w:rsid w:val="0036756D"/>
    <w:rsid w:val="0036781A"/>
    <w:rsid w:val="00367A71"/>
    <w:rsid w:val="00367B2F"/>
    <w:rsid w:val="003704B5"/>
    <w:rsid w:val="003708DD"/>
    <w:rsid w:val="0037150D"/>
    <w:rsid w:val="00372170"/>
    <w:rsid w:val="003721FA"/>
    <w:rsid w:val="00372283"/>
    <w:rsid w:val="003725EA"/>
    <w:rsid w:val="00373352"/>
    <w:rsid w:val="003744CA"/>
    <w:rsid w:val="003746BE"/>
    <w:rsid w:val="003749B2"/>
    <w:rsid w:val="0037504A"/>
    <w:rsid w:val="00375261"/>
    <w:rsid w:val="003757E7"/>
    <w:rsid w:val="00376057"/>
    <w:rsid w:val="00376077"/>
    <w:rsid w:val="003767A9"/>
    <w:rsid w:val="003769B5"/>
    <w:rsid w:val="00376BD9"/>
    <w:rsid w:val="00376FB9"/>
    <w:rsid w:val="003776CB"/>
    <w:rsid w:val="003777F9"/>
    <w:rsid w:val="003804B5"/>
    <w:rsid w:val="003806B5"/>
    <w:rsid w:val="0038074F"/>
    <w:rsid w:val="0038089D"/>
    <w:rsid w:val="00380936"/>
    <w:rsid w:val="00380E80"/>
    <w:rsid w:val="00380F61"/>
    <w:rsid w:val="003811DA"/>
    <w:rsid w:val="003812C9"/>
    <w:rsid w:val="0038140D"/>
    <w:rsid w:val="0038178E"/>
    <w:rsid w:val="00381BE6"/>
    <w:rsid w:val="003825C1"/>
    <w:rsid w:val="00382603"/>
    <w:rsid w:val="00382928"/>
    <w:rsid w:val="00383259"/>
    <w:rsid w:val="003833D1"/>
    <w:rsid w:val="00383A2F"/>
    <w:rsid w:val="00383D1A"/>
    <w:rsid w:val="00383FCB"/>
    <w:rsid w:val="003841EE"/>
    <w:rsid w:val="0038610B"/>
    <w:rsid w:val="00386232"/>
    <w:rsid w:val="00386C8C"/>
    <w:rsid w:val="00386F4B"/>
    <w:rsid w:val="003875A9"/>
    <w:rsid w:val="003875B2"/>
    <w:rsid w:val="00387623"/>
    <w:rsid w:val="0038780C"/>
    <w:rsid w:val="00387ABC"/>
    <w:rsid w:val="00387D89"/>
    <w:rsid w:val="00387F43"/>
    <w:rsid w:val="00390178"/>
    <w:rsid w:val="003903B6"/>
    <w:rsid w:val="0039070A"/>
    <w:rsid w:val="003911DF"/>
    <w:rsid w:val="003919B6"/>
    <w:rsid w:val="00391DAE"/>
    <w:rsid w:val="00391FE2"/>
    <w:rsid w:val="00392361"/>
    <w:rsid w:val="003926FD"/>
    <w:rsid w:val="0039283E"/>
    <w:rsid w:val="00392A88"/>
    <w:rsid w:val="00392BE3"/>
    <w:rsid w:val="0039300E"/>
    <w:rsid w:val="003930F1"/>
    <w:rsid w:val="003930FA"/>
    <w:rsid w:val="0039343E"/>
    <w:rsid w:val="00393605"/>
    <w:rsid w:val="0039364E"/>
    <w:rsid w:val="00393A9D"/>
    <w:rsid w:val="00394DA2"/>
    <w:rsid w:val="003968DF"/>
    <w:rsid w:val="00396A65"/>
    <w:rsid w:val="00397198"/>
    <w:rsid w:val="003971B8"/>
    <w:rsid w:val="00397852"/>
    <w:rsid w:val="00397B3C"/>
    <w:rsid w:val="00397BE4"/>
    <w:rsid w:val="00397CE6"/>
    <w:rsid w:val="00397E9B"/>
    <w:rsid w:val="003A01DB"/>
    <w:rsid w:val="003A0C65"/>
    <w:rsid w:val="003A0FF3"/>
    <w:rsid w:val="003A19B7"/>
    <w:rsid w:val="003A206C"/>
    <w:rsid w:val="003A2AB3"/>
    <w:rsid w:val="003A32C6"/>
    <w:rsid w:val="003A3553"/>
    <w:rsid w:val="003A3800"/>
    <w:rsid w:val="003A3A07"/>
    <w:rsid w:val="003A3DF3"/>
    <w:rsid w:val="003A4110"/>
    <w:rsid w:val="003A4F7F"/>
    <w:rsid w:val="003A50ED"/>
    <w:rsid w:val="003A5224"/>
    <w:rsid w:val="003A5448"/>
    <w:rsid w:val="003A54FE"/>
    <w:rsid w:val="003A6378"/>
    <w:rsid w:val="003A6810"/>
    <w:rsid w:val="003A72D0"/>
    <w:rsid w:val="003A7827"/>
    <w:rsid w:val="003A7AD3"/>
    <w:rsid w:val="003A7BA3"/>
    <w:rsid w:val="003A7FE3"/>
    <w:rsid w:val="003B02B7"/>
    <w:rsid w:val="003B03CF"/>
    <w:rsid w:val="003B076B"/>
    <w:rsid w:val="003B0EB3"/>
    <w:rsid w:val="003B0ED2"/>
    <w:rsid w:val="003B104D"/>
    <w:rsid w:val="003B113B"/>
    <w:rsid w:val="003B17A1"/>
    <w:rsid w:val="003B19E9"/>
    <w:rsid w:val="003B1DDE"/>
    <w:rsid w:val="003B1EC7"/>
    <w:rsid w:val="003B21AD"/>
    <w:rsid w:val="003B22E9"/>
    <w:rsid w:val="003B2829"/>
    <w:rsid w:val="003B2EDE"/>
    <w:rsid w:val="003B3513"/>
    <w:rsid w:val="003B3542"/>
    <w:rsid w:val="003B35B1"/>
    <w:rsid w:val="003B36DB"/>
    <w:rsid w:val="003B5111"/>
    <w:rsid w:val="003B51FE"/>
    <w:rsid w:val="003B54A8"/>
    <w:rsid w:val="003B5667"/>
    <w:rsid w:val="003B5B35"/>
    <w:rsid w:val="003B5E19"/>
    <w:rsid w:val="003B64E8"/>
    <w:rsid w:val="003B6529"/>
    <w:rsid w:val="003B6B44"/>
    <w:rsid w:val="003B6DA3"/>
    <w:rsid w:val="003B7001"/>
    <w:rsid w:val="003B7A78"/>
    <w:rsid w:val="003B7DB9"/>
    <w:rsid w:val="003C0A3B"/>
    <w:rsid w:val="003C0D70"/>
    <w:rsid w:val="003C0E8B"/>
    <w:rsid w:val="003C1C7D"/>
    <w:rsid w:val="003C1CF3"/>
    <w:rsid w:val="003C23EB"/>
    <w:rsid w:val="003C2423"/>
    <w:rsid w:val="003C3063"/>
    <w:rsid w:val="003C33A2"/>
    <w:rsid w:val="003C3A3E"/>
    <w:rsid w:val="003C3F3E"/>
    <w:rsid w:val="003C406F"/>
    <w:rsid w:val="003C4A1A"/>
    <w:rsid w:val="003C4FD6"/>
    <w:rsid w:val="003C538F"/>
    <w:rsid w:val="003C5AEA"/>
    <w:rsid w:val="003C5D44"/>
    <w:rsid w:val="003C62FC"/>
    <w:rsid w:val="003C670E"/>
    <w:rsid w:val="003C6B3B"/>
    <w:rsid w:val="003C6C28"/>
    <w:rsid w:val="003C6CA8"/>
    <w:rsid w:val="003C6F3C"/>
    <w:rsid w:val="003C72B2"/>
    <w:rsid w:val="003C76A4"/>
    <w:rsid w:val="003C7BCA"/>
    <w:rsid w:val="003C7C8A"/>
    <w:rsid w:val="003D006E"/>
    <w:rsid w:val="003D00AC"/>
    <w:rsid w:val="003D0258"/>
    <w:rsid w:val="003D0A11"/>
    <w:rsid w:val="003D0CBE"/>
    <w:rsid w:val="003D105E"/>
    <w:rsid w:val="003D10BC"/>
    <w:rsid w:val="003D189E"/>
    <w:rsid w:val="003D1DCE"/>
    <w:rsid w:val="003D23B2"/>
    <w:rsid w:val="003D2CCF"/>
    <w:rsid w:val="003D2D75"/>
    <w:rsid w:val="003D2DB5"/>
    <w:rsid w:val="003D320F"/>
    <w:rsid w:val="003D3993"/>
    <w:rsid w:val="003D4493"/>
    <w:rsid w:val="003D48A0"/>
    <w:rsid w:val="003D49E4"/>
    <w:rsid w:val="003D4CBD"/>
    <w:rsid w:val="003D55D6"/>
    <w:rsid w:val="003D5C10"/>
    <w:rsid w:val="003D65C7"/>
    <w:rsid w:val="003D71C6"/>
    <w:rsid w:val="003D7410"/>
    <w:rsid w:val="003D7D06"/>
    <w:rsid w:val="003D7D1F"/>
    <w:rsid w:val="003E0114"/>
    <w:rsid w:val="003E0224"/>
    <w:rsid w:val="003E07DB"/>
    <w:rsid w:val="003E0FBC"/>
    <w:rsid w:val="003E19EF"/>
    <w:rsid w:val="003E1B83"/>
    <w:rsid w:val="003E2840"/>
    <w:rsid w:val="003E2F67"/>
    <w:rsid w:val="003E32BF"/>
    <w:rsid w:val="003E40AA"/>
    <w:rsid w:val="003E42A2"/>
    <w:rsid w:val="003E4E49"/>
    <w:rsid w:val="003E5174"/>
    <w:rsid w:val="003E52CD"/>
    <w:rsid w:val="003E5820"/>
    <w:rsid w:val="003E6262"/>
    <w:rsid w:val="003E6D4A"/>
    <w:rsid w:val="003E70FF"/>
    <w:rsid w:val="003E75E0"/>
    <w:rsid w:val="003E7843"/>
    <w:rsid w:val="003E7CB9"/>
    <w:rsid w:val="003E7CF4"/>
    <w:rsid w:val="003E7D48"/>
    <w:rsid w:val="003F103B"/>
    <w:rsid w:val="003F131C"/>
    <w:rsid w:val="003F1844"/>
    <w:rsid w:val="003F1B49"/>
    <w:rsid w:val="003F2B6C"/>
    <w:rsid w:val="003F34D0"/>
    <w:rsid w:val="003F4420"/>
    <w:rsid w:val="003F48A9"/>
    <w:rsid w:val="003F4EB2"/>
    <w:rsid w:val="003F5525"/>
    <w:rsid w:val="003F5965"/>
    <w:rsid w:val="003F62B1"/>
    <w:rsid w:val="003F62E0"/>
    <w:rsid w:val="003F656C"/>
    <w:rsid w:val="003F6B82"/>
    <w:rsid w:val="003F6D98"/>
    <w:rsid w:val="003F77C5"/>
    <w:rsid w:val="003F79AF"/>
    <w:rsid w:val="003F79CF"/>
    <w:rsid w:val="004004C1"/>
    <w:rsid w:val="0040085C"/>
    <w:rsid w:val="00400E48"/>
    <w:rsid w:val="00401C5C"/>
    <w:rsid w:val="00401F93"/>
    <w:rsid w:val="004029D2"/>
    <w:rsid w:val="004029FA"/>
    <w:rsid w:val="004030FA"/>
    <w:rsid w:val="0040316F"/>
    <w:rsid w:val="00403898"/>
    <w:rsid w:val="00403DFE"/>
    <w:rsid w:val="004041B1"/>
    <w:rsid w:val="004041DA"/>
    <w:rsid w:val="00405255"/>
    <w:rsid w:val="00405354"/>
    <w:rsid w:val="004064AA"/>
    <w:rsid w:val="00406A52"/>
    <w:rsid w:val="0040759E"/>
    <w:rsid w:val="004075E8"/>
    <w:rsid w:val="004079A2"/>
    <w:rsid w:val="00410002"/>
    <w:rsid w:val="00410601"/>
    <w:rsid w:val="00411301"/>
    <w:rsid w:val="004114FB"/>
    <w:rsid w:val="00411595"/>
    <w:rsid w:val="004119E5"/>
    <w:rsid w:val="00412175"/>
    <w:rsid w:val="004126B4"/>
    <w:rsid w:val="0041279A"/>
    <w:rsid w:val="00412DFD"/>
    <w:rsid w:val="00412F2A"/>
    <w:rsid w:val="00412F82"/>
    <w:rsid w:val="00413184"/>
    <w:rsid w:val="00413F20"/>
    <w:rsid w:val="0041402D"/>
    <w:rsid w:val="004141EF"/>
    <w:rsid w:val="00414C9D"/>
    <w:rsid w:val="004152C1"/>
    <w:rsid w:val="00415483"/>
    <w:rsid w:val="00415975"/>
    <w:rsid w:val="00415EB1"/>
    <w:rsid w:val="00416132"/>
    <w:rsid w:val="004162CF"/>
    <w:rsid w:val="0041630A"/>
    <w:rsid w:val="0041668F"/>
    <w:rsid w:val="00416AC2"/>
    <w:rsid w:val="00416FFD"/>
    <w:rsid w:val="00417063"/>
    <w:rsid w:val="004171E1"/>
    <w:rsid w:val="004172B8"/>
    <w:rsid w:val="0041730E"/>
    <w:rsid w:val="004173BE"/>
    <w:rsid w:val="00417AB1"/>
    <w:rsid w:val="00417D07"/>
    <w:rsid w:val="00417E2C"/>
    <w:rsid w:val="00420BBB"/>
    <w:rsid w:val="004220B9"/>
    <w:rsid w:val="00422176"/>
    <w:rsid w:val="00422F01"/>
    <w:rsid w:val="0042343F"/>
    <w:rsid w:val="004234B1"/>
    <w:rsid w:val="0042395C"/>
    <w:rsid w:val="00424571"/>
    <w:rsid w:val="0042516A"/>
    <w:rsid w:val="00425B66"/>
    <w:rsid w:val="00425D48"/>
    <w:rsid w:val="00425F9C"/>
    <w:rsid w:val="004264B9"/>
    <w:rsid w:val="00426D13"/>
    <w:rsid w:val="00426ED7"/>
    <w:rsid w:val="004274CF"/>
    <w:rsid w:val="00427574"/>
    <w:rsid w:val="004275BA"/>
    <w:rsid w:val="00427D3E"/>
    <w:rsid w:val="00430C95"/>
    <w:rsid w:val="00430D16"/>
    <w:rsid w:val="0043128C"/>
    <w:rsid w:val="004314FE"/>
    <w:rsid w:val="004325CD"/>
    <w:rsid w:val="00432B50"/>
    <w:rsid w:val="00432EFF"/>
    <w:rsid w:val="004338EC"/>
    <w:rsid w:val="00433A45"/>
    <w:rsid w:val="004341CB"/>
    <w:rsid w:val="004341F3"/>
    <w:rsid w:val="004349FB"/>
    <w:rsid w:val="00434A4B"/>
    <w:rsid w:val="004350CE"/>
    <w:rsid w:val="004356F2"/>
    <w:rsid w:val="00436100"/>
    <w:rsid w:val="004366B3"/>
    <w:rsid w:val="00436FAA"/>
    <w:rsid w:val="004371DB"/>
    <w:rsid w:val="00437E89"/>
    <w:rsid w:val="00440473"/>
    <w:rsid w:val="004416AE"/>
    <w:rsid w:val="004418DC"/>
    <w:rsid w:val="00442AC4"/>
    <w:rsid w:val="00442F4C"/>
    <w:rsid w:val="0044326A"/>
    <w:rsid w:val="00443314"/>
    <w:rsid w:val="004433E9"/>
    <w:rsid w:val="00443F59"/>
    <w:rsid w:val="00444765"/>
    <w:rsid w:val="0044494E"/>
    <w:rsid w:val="00444B57"/>
    <w:rsid w:val="00444C57"/>
    <w:rsid w:val="00444E00"/>
    <w:rsid w:val="00444FE8"/>
    <w:rsid w:val="00445140"/>
    <w:rsid w:val="00445380"/>
    <w:rsid w:val="00445691"/>
    <w:rsid w:val="00445B8A"/>
    <w:rsid w:val="004469A0"/>
    <w:rsid w:val="00446B6A"/>
    <w:rsid w:val="00447050"/>
    <w:rsid w:val="00447067"/>
    <w:rsid w:val="00447ECC"/>
    <w:rsid w:val="00450047"/>
    <w:rsid w:val="00450075"/>
    <w:rsid w:val="00450B37"/>
    <w:rsid w:val="00450BE0"/>
    <w:rsid w:val="00450EF6"/>
    <w:rsid w:val="004513CD"/>
    <w:rsid w:val="004514A7"/>
    <w:rsid w:val="00451846"/>
    <w:rsid w:val="00451FDF"/>
    <w:rsid w:val="0045230C"/>
    <w:rsid w:val="0045250E"/>
    <w:rsid w:val="00452AB8"/>
    <w:rsid w:val="00453125"/>
    <w:rsid w:val="0045338A"/>
    <w:rsid w:val="00453E87"/>
    <w:rsid w:val="00453F6E"/>
    <w:rsid w:val="00453FA0"/>
    <w:rsid w:val="004558BE"/>
    <w:rsid w:val="004560AF"/>
    <w:rsid w:val="00456222"/>
    <w:rsid w:val="004568AF"/>
    <w:rsid w:val="00456B93"/>
    <w:rsid w:val="004573A5"/>
    <w:rsid w:val="00457804"/>
    <w:rsid w:val="00457D22"/>
    <w:rsid w:val="00457DF8"/>
    <w:rsid w:val="004601F8"/>
    <w:rsid w:val="004603BD"/>
    <w:rsid w:val="00460414"/>
    <w:rsid w:val="00460ABD"/>
    <w:rsid w:val="004611AA"/>
    <w:rsid w:val="004615D4"/>
    <w:rsid w:val="00461D5D"/>
    <w:rsid w:val="00461ED9"/>
    <w:rsid w:val="00461F19"/>
    <w:rsid w:val="00462262"/>
    <w:rsid w:val="00462517"/>
    <w:rsid w:val="00462679"/>
    <w:rsid w:val="00462A0B"/>
    <w:rsid w:val="00462A95"/>
    <w:rsid w:val="00462B0D"/>
    <w:rsid w:val="00462B55"/>
    <w:rsid w:val="0046320B"/>
    <w:rsid w:val="004634F7"/>
    <w:rsid w:val="00463DE8"/>
    <w:rsid w:val="00464247"/>
    <w:rsid w:val="00464BA4"/>
    <w:rsid w:val="0046591E"/>
    <w:rsid w:val="00465BAC"/>
    <w:rsid w:val="0046607B"/>
    <w:rsid w:val="0046620F"/>
    <w:rsid w:val="00466216"/>
    <w:rsid w:val="004663B7"/>
    <w:rsid w:val="0046644F"/>
    <w:rsid w:val="00466477"/>
    <w:rsid w:val="004666AD"/>
    <w:rsid w:val="0046676C"/>
    <w:rsid w:val="0046685F"/>
    <w:rsid w:val="00467A20"/>
    <w:rsid w:val="00467FA7"/>
    <w:rsid w:val="00470285"/>
    <w:rsid w:val="004703AD"/>
    <w:rsid w:val="00470606"/>
    <w:rsid w:val="0047090B"/>
    <w:rsid w:val="004715B9"/>
    <w:rsid w:val="0047181D"/>
    <w:rsid w:val="00472020"/>
    <w:rsid w:val="00472033"/>
    <w:rsid w:val="004721DA"/>
    <w:rsid w:val="00472426"/>
    <w:rsid w:val="0047274F"/>
    <w:rsid w:val="00473267"/>
    <w:rsid w:val="00473660"/>
    <w:rsid w:val="004737E4"/>
    <w:rsid w:val="00473976"/>
    <w:rsid w:val="00473B9F"/>
    <w:rsid w:val="004741D8"/>
    <w:rsid w:val="00474BD7"/>
    <w:rsid w:val="00474CA5"/>
    <w:rsid w:val="00474ED6"/>
    <w:rsid w:val="00475F1C"/>
    <w:rsid w:val="00475F2F"/>
    <w:rsid w:val="00476120"/>
    <w:rsid w:val="00477CE6"/>
    <w:rsid w:val="0048025C"/>
    <w:rsid w:val="0048083B"/>
    <w:rsid w:val="0048115E"/>
    <w:rsid w:val="004814A7"/>
    <w:rsid w:val="00481FEB"/>
    <w:rsid w:val="004832B6"/>
    <w:rsid w:val="004837B0"/>
    <w:rsid w:val="00484117"/>
    <w:rsid w:val="0048453F"/>
    <w:rsid w:val="004848E0"/>
    <w:rsid w:val="00484C6C"/>
    <w:rsid w:val="00485693"/>
    <w:rsid w:val="004869BC"/>
    <w:rsid w:val="00486AFB"/>
    <w:rsid w:val="00486F83"/>
    <w:rsid w:val="0048790C"/>
    <w:rsid w:val="0048790D"/>
    <w:rsid w:val="00487B28"/>
    <w:rsid w:val="00487C0D"/>
    <w:rsid w:val="00487DCC"/>
    <w:rsid w:val="00490A4C"/>
    <w:rsid w:val="004911EB"/>
    <w:rsid w:val="00491230"/>
    <w:rsid w:val="00491B42"/>
    <w:rsid w:val="00491EB5"/>
    <w:rsid w:val="00491EDC"/>
    <w:rsid w:val="00491F78"/>
    <w:rsid w:val="00491FD9"/>
    <w:rsid w:val="004930E0"/>
    <w:rsid w:val="004932C6"/>
    <w:rsid w:val="004938FD"/>
    <w:rsid w:val="00493BDC"/>
    <w:rsid w:val="0049452F"/>
    <w:rsid w:val="00494D9D"/>
    <w:rsid w:val="004952AF"/>
    <w:rsid w:val="0049591D"/>
    <w:rsid w:val="00495FCF"/>
    <w:rsid w:val="0049604B"/>
    <w:rsid w:val="00496105"/>
    <w:rsid w:val="00496367"/>
    <w:rsid w:val="004966CF"/>
    <w:rsid w:val="0049713D"/>
    <w:rsid w:val="00497394"/>
    <w:rsid w:val="004973CA"/>
    <w:rsid w:val="004974F8"/>
    <w:rsid w:val="004978D4"/>
    <w:rsid w:val="00497970"/>
    <w:rsid w:val="00497FC0"/>
    <w:rsid w:val="004A0392"/>
    <w:rsid w:val="004A1A16"/>
    <w:rsid w:val="004A1C76"/>
    <w:rsid w:val="004A25D2"/>
    <w:rsid w:val="004A2D93"/>
    <w:rsid w:val="004A32A6"/>
    <w:rsid w:val="004A4216"/>
    <w:rsid w:val="004A442A"/>
    <w:rsid w:val="004A45F5"/>
    <w:rsid w:val="004A4B4F"/>
    <w:rsid w:val="004A4C7B"/>
    <w:rsid w:val="004A4C94"/>
    <w:rsid w:val="004A4D04"/>
    <w:rsid w:val="004A4DD3"/>
    <w:rsid w:val="004A5445"/>
    <w:rsid w:val="004A60E3"/>
    <w:rsid w:val="004A6248"/>
    <w:rsid w:val="004A66BF"/>
    <w:rsid w:val="004A68FA"/>
    <w:rsid w:val="004A6968"/>
    <w:rsid w:val="004A6B60"/>
    <w:rsid w:val="004A6E49"/>
    <w:rsid w:val="004A73C4"/>
    <w:rsid w:val="004A7528"/>
    <w:rsid w:val="004A79FC"/>
    <w:rsid w:val="004A7CBA"/>
    <w:rsid w:val="004B00DA"/>
    <w:rsid w:val="004B04DC"/>
    <w:rsid w:val="004B0605"/>
    <w:rsid w:val="004B1006"/>
    <w:rsid w:val="004B10AB"/>
    <w:rsid w:val="004B151D"/>
    <w:rsid w:val="004B15E2"/>
    <w:rsid w:val="004B1CDE"/>
    <w:rsid w:val="004B1D6B"/>
    <w:rsid w:val="004B1E5B"/>
    <w:rsid w:val="004B1EB1"/>
    <w:rsid w:val="004B1EC2"/>
    <w:rsid w:val="004B233E"/>
    <w:rsid w:val="004B25D6"/>
    <w:rsid w:val="004B3167"/>
    <w:rsid w:val="004B3524"/>
    <w:rsid w:val="004B37FE"/>
    <w:rsid w:val="004B3C8F"/>
    <w:rsid w:val="004B3E8B"/>
    <w:rsid w:val="004B3EFC"/>
    <w:rsid w:val="004B3F1D"/>
    <w:rsid w:val="004B460E"/>
    <w:rsid w:val="004B4666"/>
    <w:rsid w:val="004B4B02"/>
    <w:rsid w:val="004B4B3F"/>
    <w:rsid w:val="004B4C11"/>
    <w:rsid w:val="004B4E01"/>
    <w:rsid w:val="004B595E"/>
    <w:rsid w:val="004B5D13"/>
    <w:rsid w:val="004B5F1D"/>
    <w:rsid w:val="004B6414"/>
    <w:rsid w:val="004B6D7B"/>
    <w:rsid w:val="004B6F52"/>
    <w:rsid w:val="004B780B"/>
    <w:rsid w:val="004C02B1"/>
    <w:rsid w:val="004C051A"/>
    <w:rsid w:val="004C0792"/>
    <w:rsid w:val="004C0B37"/>
    <w:rsid w:val="004C0EB3"/>
    <w:rsid w:val="004C0EB4"/>
    <w:rsid w:val="004C11FA"/>
    <w:rsid w:val="004C132C"/>
    <w:rsid w:val="004C1E1E"/>
    <w:rsid w:val="004C2178"/>
    <w:rsid w:val="004C2954"/>
    <w:rsid w:val="004C34BD"/>
    <w:rsid w:val="004C3854"/>
    <w:rsid w:val="004C3C9A"/>
    <w:rsid w:val="004C403C"/>
    <w:rsid w:val="004C49A6"/>
    <w:rsid w:val="004C514F"/>
    <w:rsid w:val="004C51F5"/>
    <w:rsid w:val="004C52AD"/>
    <w:rsid w:val="004C5DB6"/>
    <w:rsid w:val="004C64B9"/>
    <w:rsid w:val="004C73E9"/>
    <w:rsid w:val="004C777E"/>
    <w:rsid w:val="004C7B08"/>
    <w:rsid w:val="004C7FB8"/>
    <w:rsid w:val="004D04BB"/>
    <w:rsid w:val="004D08EA"/>
    <w:rsid w:val="004D09BB"/>
    <w:rsid w:val="004D18CD"/>
    <w:rsid w:val="004D1A4D"/>
    <w:rsid w:val="004D1C5B"/>
    <w:rsid w:val="004D2460"/>
    <w:rsid w:val="004D251F"/>
    <w:rsid w:val="004D2600"/>
    <w:rsid w:val="004D2727"/>
    <w:rsid w:val="004D277A"/>
    <w:rsid w:val="004D2AB5"/>
    <w:rsid w:val="004D2AED"/>
    <w:rsid w:val="004D3644"/>
    <w:rsid w:val="004D381D"/>
    <w:rsid w:val="004D382C"/>
    <w:rsid w:val="004D3EAE"/>
    <w:rsid w:val="004D3FB2"/>
    <w:rsid w:val="004D401F"/>
    <w:rsid w:val="004D42B0"/>
    <w:rsid w:val="004D4383"/>
    <w:rsid w:val="004D5124"/>
    <w:rsid w:val="004D5833"/>
    <w:rsid w:val="004D5C2D"/>
    <w:rsid w:val="004D624F"/>
    <w:rsid w:val="004D64C2"/>
    <w:rsid w:val="004D651B"/>
    <w:rsid w:val="004D6701"/>
    <w:rsid w:val="004D6AED"/>
    <w:rsid w:val="004D7341"/>
    <w:rsid w:val="004D756E"/>
    <w:rsid w:val="004D7607"/>
    <w:rsid w:val="004D7EC6"/>
    <w:rsid w:val="004E0222"/>
    <w:rsid w:val="004E05BC"/>
    <w:rsid w:val="004E2505"/>
    <w:rsid w:val="004E2A98"/>
    <w:rsid w:val="004E3373"/>
    <w:rsid w:val="004E3478"/>
    <w:rsid w:val="004E3BC9"/>
    <w:rsid w:val="004E4D0B"/>
    <w:rsid w:val="004E4D8D"/>
    <w:rsid w:val="004E50C4"/>
    <w:rsid w:val="004E5146"/>
    <w:rsid w:val="004E5433"/>
    <w:rsid w:val="004E5626"/>
    <w:rsid w:val="004E5B57"/>
    <w:rsid w:val="004E5D7B"/>
    <w:rsid w:val="004E5E85"/>
    <w:rsid w:val="004E670C"/>
    <w:rsid w:val="004E6A0E"/>
    <w:rsid w:val="004E7205"/>
    <w:rsid w:val="004E78FB"/>
    <w:rsid w:val="004F0248"/>
    <w:rsid w:val="004F03A4"/>
    <w:rsid w:val="004F0796"/>
    <w:rsid w:val="004F0F8C"/>
    <w:rsid w:val="004F11DE"/>
    <w:rsid w:val="004F1650"/>
    <w:rsid w:val="004F1A63"/>
    <w:rsid w:val="004F1D25"/>
    <w:rsid w:val="004F20A9"/>
    <w:rsid w:val="004F2818"/>
    <w:rsid w:val="004F2955"/>
    <w:rsid w:val="004F2A10"/>
    <w:rsid w:val="004F2DFE"/>
    <w:rsid w:val="004F3B52"/>
    <w:rsid w:val="004F40E6"/>
    <w:rsid w:val="004F47FE"/>
    <w:rsid w:val="004F4B90"/>
    <w:rsid w:val="004F4F77"/>
    <w:rsid w:val="004F51A6"/>
    <w:rsid w:val="004F5EB8"/>
    <w:rsid w:val="004F6166"/>
    <w:rsid w:val="004F6517"/>
    <w:rsid w:val="004F65CC"/>
    <w:rsid w:val="004F66DD"/>
    <w:rsid w:val="004F6A55"/>
    <w:rsid w:val="004F6D0A"/>
    <w:rsid w:val="004F716E"/>
    <w:rsid w:val="004F721A"/>
    <w:rsid w:val="004F7305"/>
    <w:rsid w:val="004F7A79"/>
    <w:rsid w:val="004F7A7B"/>
    <w:rsid w:val="00500197"/>
    <w:rsid w:val="005005FC"/>
    <w:rsid w:val="00500EC3"/>
    <w:rsid w:val="005019D5"/>
    <w:rsid w:val="00501F9F"/>
    <w:rsid w:val="0050206E"/>
    <w:rsid w:val="0050298C"/>
    <w:rsid w:val="005033DD"/>
    <w:rsid w:val="00503638"/>
    <w:rsid w:val="00503A9B"/>
    <w:rsid w:val="00503EF8"/>
    <w:rsid w:val="00504487"/>
    <w:rsid w:val="00504607"/>
    <w:rsid w:val="00504CE8"/>
    <w:rsid w:val="00504D2E"/>
    <w:rsid w:val="00504DA5"/>
    <w:rsid w:val="0050511A"/>
    <w:rsid w:val="005052D5"/>
    <w:rsid w:val="005070B0"/>
    <w:rsid w:val="0050735E"/>
    <w:rsid w:val="00507721"/>
    <w:rsid w:val="00507B2A"/>
    <w:rsid w:val="00510097"/>
    <w:rsid w:val="005100BE"/>
    <w:rsid w:val="005101C4"/>
    <w:rsid w:val="00510698"/>
    <w:rsid w:val="005108D6"/>
    <w:rsid w:val="00510C3B"/>
    <w:rsid w:val="0051147F"/>
    <w:rsid w:val="005120CC"/>
    <w:rsid w:val="005120DC"/>
    <w:rsid w:val="005126A5"/>
    <w:rsid w:val="00512F54"/>
    <w:rsid w:val="00512FAB"/>
    <w:rsid w:val="005131A8"/>
    <w:rsid w:val="00513630"/>
    <w:rsid w:val="00513710"/>
    <w:rsid w:val="00513736"/>
    <w:rsid w:val="005138DF"/>
    <w:rsid w:val="00513D20"/>
    <w:rsid w:val="00513D9B"/>
    <w:rsid w:val="00513E05"/>
    <w:rsid w:val="005141AA"/>
    <w:rsid w:val="005141FA"/>
    <w:rsid w:val="005145DD"/>
    <w:rsid w:val="00514815"/>
    <w:rsid w:val="00514B71"/>
    <w:rsid w:val="00514D11"/>
    <w:rsid w:val="00514DD4"/>
    <w:rsid w:val="00514DDD"/>
    <w:rsid w:val="005152C2"/>
    <w:rsid w:val="005154BD"/>
    <w:rsid w:val="0051562D"/>
    <w:rsid w:val="00515835"/>
    <w:rsid w:val="00515D58"/>
    <w:rsid w:val="00516330"/>
    <w:rsid w:val="00516708"/>
    <w:rsid w:val="00516B1B"/>
    <w:rsid w:val="00517815"/>
    <w:rsid w:val="00520609"/>
    <w:rsid w:val="00520C58"/>
    <w:rsid w:val="005213B1"/>
    <w:rsid w:val="005218DF"/>
    <w:rsid w:val="00521A3F"/>
    <w:rsid w:val="00521D4D"/>
    <w:rsid w:val="00522A9B"/>
    <w:rsid w:val="00522DC9"/>
    <w:rsid w:val="00522E1A"/>
    <w:rsid w:val="00523641"/>
    <w:rsid w:val="005236AD"/>
    <w:rsid w:val="00523B2D"/>
    <w:rsid w:val="00523C67"/>
    <w:rsid w:val="00524584"/>
    <w:rsid w:val="00525598"/>
    <w:rsid w:val="00525895"/>
    <w:rsid w:val="00525E80"/>
    <w:rsid w:val="00526909"/>
    <w:rsid w:val="00526A81"/>
    <w:rsid w:val="005278CE"/>
    <w:rsid w:val="005302CC"/>
    <w:rsid w:val="005304C1"/>
    <w:rsid w:val="0053071D"/>
    <w:rsid w:val="005308FA"/>
    <w:rsid w:val="00530A5A"/>
    <w:rsid w:val="00531499"/>
    <w:rsid w:val="0053150A"/>
    <w:rsid w:val="00531A6B"/>
    <w:rsid w:val="00531E29"/>
    <w:rsid w:val="005332F1"/>
    <w:rsid w:val="00533A56"/>
    <w:rsid w:val="00533DB8"/>
    <w:rsid w:val="005340E8"/>
    <w:rsid w:val="0053423A"/>
    <w:rsid w:val="00534CB8"/>
    <w:rsid w:val="00535184"/>
    <w:rsid w:val="005355DA"/>
    <w:rsid w:val="00535ABC"/>
    <w:rsid w:val="00535D34"/>
    <w:rsid w:val="00535D86"/>
    <w:rsid w:val="0053619E"/>
    <w:rsid w:val="005361C1"/>
    <w:rsid w:val="005361E4"/>
    <w:rsid w:val="00536A30"/>
    <w:rsid w:val="00536D81"/>
    <w:rsid w:val="005376D7"/>
    <w:rsid w:val="005376E8"/>
    <w:rsid w:val="00537B57"/>
    <w:rsid w:val="005408F5"/>
    <w:rsid w:val="00540C45"/>
    <w:rsid w:val="00540E52"/>
    <w:rsid w:val="00540E5F"/>
    <w:rsid w:val="00541488"/>
    <w:rsid w:val="005422EF"/>
    <w:rsid w:val="00542590"/>
    <w:rsid w:val="005426C5"/>
    <w:rsid w:val="00542C05"/>
    <w:rsid w:val="005430CB"/>
    <w:rsid w:val="005432B7"/>
    <w:rsid w:val="005433D1"/>
    <w:rsid w:val="005433FF"/>
    <w:rsid w:val="005434E5"/>
    <w:rsid w:val="00543856"/>
    <w:rsid w:val="00545980"/>
    <w:rsid w:val="00545D21"/>
    <w:rsid w:val="00545DDF"/>
    <w:rsid w:val="00546E93"/>
    <w:rsid w:val="00547520"/>
    <w:rsid w:val="00547E1B"/>
    <w:rsid w:val="00550323"/>
    <w:rsid w:val="00551032"/>
    <w:rsid w:val="005511DA"/>
    <w:rsid w:val="0055179F"/>
    <w:rsid w:val="005517D9"/>
    <w:rsid w:val="00551C98"/>
    <w:rsid w:val="00551D08"/>
    <w:rsid w:val="00552429"/>
    <w:rsid w:val="00552478"/>
    <w:rsid w:val="005524FA"/>
    <w:rsid w:val="00552A96"/>
    <w:rsid w:val="00552AA9"/>
    <w:rsid w:val="00552C5E"/>
    <w:rsid w:val="00553B62"/>
    <w:rsid w:val="00553C41"/>
    <w:rsid w:val="00553F10"/>
    <w:rsid w:val="00554072"/>
    <w:rsid w:val="00554353"/>
    <w:rsid w:val="005544E7"/>
    <w:rsid w:val="005545E3"/>
    <w:rsid w:val="00554E96"/>
    <w:rsid w:val="00554FE2"/>
    <w:rsid w:val="00556354"/>
    <w:rsid w:val="00556480"/>
    <w:rsid w:val="0055693E"/>
    <w:rsid w:val="00556E73"/>
    <w:rsid w:val="00556FBA"/>
    <w:rsid w:val="0055746E"/>
    <w:rsid w:val="00557BCA"/>
    <w:rsid w:val="005605BF"/>
    <w:rsid w:val="0056095E"/>
    <w:rsid w:val="00561693"/>
    <w:rsid w:val="00561948"/>
    <w:rsid w:val="00561A6C"/>
    <w:rsid w:val="00561ADF"/>
    <w:rsid w:val="00562C6D"/>
    <w:rsid w:val="00563288"/>
    <w:rsid w:val="005633EB"/>
    <w:rsid w:val="00563C37"/>
    <w:rsid w:val="00563F97"/>
    <w:rsid w:val="005645CA"/>
    <w:rsid w:val="005649ED"/>
    <w:rsid w:val="00564A0D"/>
    <w:rsid w:val="00564AC4"/>
    <w:rsid w:val="00564CA0"/>
    <w:rsid w:val="00564F44"/>
    <w:rsid w:val="00565411"/>
    <w:rsid w:val="0056549B"/>
    <w:rsid w:val="0056553C"/>
    <w:rsid w:val="00565DCD"/>
    <w:rsid w:val="00566025"/>
    <w:rsid w:val="00566154"/>
    <w:rsid w:val="0056626A"/>
    <w:rsid w:val="00566274"/>
    <w:rsid w:val="0056643D"/>
    <w:rsid w:val="00566C1D"/>
    <w:rsid w:val="00566EF8"/>
    <w:rsid w:val="00566F76"/>
    <w:rsid w:val="00567882"/>
    <w:rsid w:val="00567B59"/>
    <w:rsid w:val="00567B9D"/>
    <w:rsid w:val="00570200"/>
    <w:rsid w:val="00570C83"/>
    <w:rsid w:val="0057195B"/>
    <w:rsid w:val="0057209F"/>
    <w:rsid w:val="005721AF"/>
    <w:rsid w:val="00572983"/>
    <w:rsid w:val="00572B7E"/>
    <w:rsid w:val="00572F1C"/>
    <w:rsid w:val="00572F3A"/>
    <w:rsid w:val="00572F43"/>
    <w:rsid w:val="0057337C"/>
    <w:rsid w:val="00573557"/>
    <w:rsid w:val="00573DB0"/>
    <w:rsid w:val="00573DF8"/>
    <w:rsid w:val="005742B7"/>
    <w:rsid w:val="00575AE8"/>
    <w:rsid w:val="00575E36"/>
    <w:rsid w:val="005776B5"/>
    <w:rsid w:val="00580140"/>
    <w:rsid w:val="00580578"/>
    <w:rsid w:val="00581083"/>
    <w:rsid w:val="00581398"/>
    <w:rsid w:val="00581761"/>
    <w:rsid w:val="005819E9"/>
    <w:rsid w:val="00581A64"/>
    <w:rsid w:val="00583928"/>
    <w:rsid w:val="005840B4"/>
    <w:rsid w:val="005844CC"/>
    <w:rsid w:val="005855F6"/>
    <w:rsid w:val="00585945"/>
    <w:rsid w:val="005859AE"/>
    <w:rsid w:val="00585A9F"/>
    <w:rsid w:val="00585ED5"/>
    <w:rsid w:val="0058645B"/>
    <w:rsid w:val="0058658F"/>
    <w:rsid w:val="005868B5"/>
    <w:rsid w:val="00586B9B"/>
    <w:rsid w:val="005872DE"/>
    <w:rsid w:val="00587802"/>
    <w:rsid w:val="005878F1"/>
    <w:rsid w:val="00590080"/>
    <w:rsid w:val="005908C3"/>
    <w:rsid w:val="005908CA"/>
    <w:rsid w:val="0059159A"/>
    <w:rsid w:val="00591934"/>
    <w:rsid w:val="00591E54"/>
    <w:rsid w:val="0059264F"/>
    <w:rsid w:val="00592AE7"/>
    <w:rsid w:val="005933E6"/>
    <w:rsid w:val="00593A2F"/>
    <w:rsid w:val="00594868"/>
    <w:rsid w:val="00594E25"/>
    <w:rsid w:val="00594E2F"/>
    <w:rsid w:val="0059537D"/>
    <w:rsid w:val="0059564F"/>
    <w:rsid w:val="00595A13"/>
    <w:rsid w:val="00595A31"/>
    <w:rsid w:val="00595C1C"/>
    <w:rsid w:val="00595F79"/>
    <w:rsid w:val="00596588"/>
    <w:rsid w:val="005967F9"/>
    <w:rsid w:val="0059742A"/>
    <w:rsid w:val="00597C0E"/>
    <w:rsid w:val="005A051D"/>
    <w:rsid w:val="005A0543"/>
    <w:rsid w:val="005A07AF"/>
    <w:rsid w:val="005A07C8"/>
    <w:rsid w:val="005A0AAE"/>
    <w:rsid w:val="005A0CC4"/>
    <w:rsid w:val="005A0DB2"/>
    <w:rsid w:val="005A194F"/>
    <w:rsid w:val="005A19F9"/>
    <w:rsid w:val="005A1A40"/>
    <w:rsid w:val="005A2246"/>
    <w:rsid w:val="005A256D"/>
    <w:rsid w:val="005A285F"/>
    <w:rsid w:val="005A3560"/>
    <w:rsid w:val="005A37E2"/>
    <w:rsid w:val="005A3D59"/>
    <w:rsid w:val="005A425A"/>
    <w:rsid w:val="005A46F2"/>
    <w:rsid w:val="005A481F"/>
    <w:rsid w:val="005A4BFC"/>
    <w:rsid w:val="005A539B"/>
    <w:rsid w:val="005A5671"/>
    <w:rsid w:val="005A5A33"/>
    <w:rsid w:val="005A5DFB"/>
    <w:rsid w:val="005A5E0C"/>
    <w:rsid w:val="005A6807"/>
    <w:rsid w:val="005A6B4B"/>
    <w:rsid w:val="005A6C10"/>
    <w:rsid w:val="005A6F7B"/>
    <w:rsid w:val="005A779D"/>
    <w:rsid w:val="005A79B9"/>
    <w:rsid w:val="005A7B90"/>
    <w:rsid w:val="005B02A3"/>
    <w:rsid w:val="005B04E6"/>
    <w:rsid w:val="005B08DB"/>
    <w:rsid w:val="005B0A53"/>
    <w:rsid w:val="005B1261"/>
    <w:rsid w:val="005B2005"/>
    <w:rsid w:val="005B21C4"/>
    <w:rsid w:val="005B23E4"/>
    <w:rsid w:val="005B2481"/>
    <w:rsid w:val="005B2814"/>
    <w:rsid w:val="005B2B13"/>
    <w:rsid w:val="005B3348"/>
    <w:rsid w:val="005B34B6"/>
    <w:rsid w:val="005B3550"/>
    <w:rsid w:val="005B3B7B"/>
    <w:rsid w:val="005B4CCA"/>
    <w:rsid w:val="005B4E0C"/>
    <w:rsid w:val="005B54F4"/>
    <w:rsid w:val="005B57DE"/>
    <w:rsid w:val="005B58BE"/>
    <w:rsid w:val="005B5D29"/>
    <w:rsid w:val="005B5DFA"/>
    <w:rsid w:val="005B5EB8"/>
    <w:rsid w:val="005B5F75"/>
    <w:rsid w:val="005B600D"/>
    <w:rsid w:val="005B60A1"/>
    <w:rsid w:val="005B63C9"/>
    <w:rsid w:val="005B67A6"/>
    <w:rsid w:val="005B68EE"/>
    <w:rsid w:val="005B70CF"/>
    <w:rsid w:val="005B789C"/>
    <w:rsid w:val="005B7A32"/>
    <w:rsid w:val="005B7ED1"/>
    <w:rsid w:val="005C007A"/>
    <w:rsid w:val="005C00C9"/>
    <w:rsid w:val="005C028C"/>
    <w:rsid w:val="005C04D5"/>
    <w:rsid w:val="005C05EC"/>
    <w:rsid w:val="005C0C1B"/>
    <w:rsid w:val="005C0CA7"/>
    <w:rsid w:val="005C12D7"/>
    <w:rsid w:val="005C167E"/>
    <w:rsid w:val="005C16A2"/>
    <w:rsid w:val="005C2487"/>
    <w:rsid w:val="005C2521"/>
    <w:rsid w:val="005C2824"/>
    <w:rsid w:val="005C2DEF"/>
    <w:rsid w:val="005C3977"/>
    <w:rsid w:val="005C3AE0"/>
    <w:rsid w:val="005C4227"/>
    <w:rsid w:val="005C4A4A"/>
    <w:rsid w:val="005C4EF5"/>
    <w:rsid w:val="005C51B2"/>
    <w:rsid w:val="005C57B5"/>
    <w:rsid w:val="005C5927"/>
    <w:rsid w:val="005C5F27"/>
    <w:rsid w:val="005C60D6"/>
    <w:rsid w:val="005C6220"/>
    <w:rsid w:val="005C624D"/>
    <w:rsid w:val="005C62D3"/>
    <w:rsid w:val="005C6C8B"/>
    <w:rsid w:val="005C6C9D"/>
    <w:rsid w:val="005C6D27"/>
    <w:rsid w:val="005C7582"/>
    <w:rsid w:val="005C78D2"/>
    <w:rsid w:val="005C7983"/>
    <w:rsid w:val="005C7CE5"/>
    <w:rsid w:val="005D0368"/>
    <w:rsid w:val="005D0623"/>
    <w:rsid w:val="005D0AAF"/>
    <w:rsid w:val="005D0BFF"/>
    <w:rsid w:val="005D0D68"/>
    <w:rsid w:val="005D1459"/>
    <w:rsid w:val="005D181C"/>
    <w:rsid w:val="005D1FE1"/>
    <w:rsid w:val="005D2399"/>
    <w:rsid w:val="005D29BE"/>
    <w:rsid w:val="005D33E7"/>
    <w:rsid w:val="005D3819"/>
    <w:rsid w:val="005D39FD"/>
    <w:rsid w:val="005D3A71"/>
    <w:rsid w:val="005D3EBF"/>
    <w:rsid w:val="005D3FA1"/>
    <w:rsid w:val="005D467F"/>
    <w:rsid w:val="005D4B28"/>
    <w:rsid w:val="005D4C65"/>
    <w:rsid w:val="005D4CC2"/>
    <w:rsid w:val="005D60FD"/>
    <w:rsid w:val="005D65E1"/>
    <w:rsid w:val="005D6F61"/>
    <w:rsid w:val="005D746A"/>
    <w:rsid w:val="005D76AE"/>
    <w:rsid w:val="005D7777"/>
    <w:rsid w:val="005D7847"/>
    <w:rsid w:val="005D7DE2"/>
    <w:rsid w:val="005D7FD9"/>
    <w:rsid w:val="005E0651"/>
    <w:rsid w:val="005E0D25"/>
    <w:rsid w:val="005E100A"/>
    <w:rsid w:val="005E1A09"/>
    <w:rsid w:val="005E1AEC"/>
    <w:rsid w:val="005E1CE0"/>
    <w:rsid w:val="005E21B8"/>
    <w:rsid w:val="005E24ED"/>
    <w:rsid w:val="005E289B"/>
    <w:rsid w:val="005E2BDC"/>
    <w:rsid w:val="005E33D0"/>
    <w:rsid w:val="005E3603"/>
    <w:rsid w:val="005E3901"/>
    <w:rsid w:val="005E3D1D"/>
    <w:rsid w:val="005E4118"/>
    <w:rsid w:val="005E49BB"/>
    <w:rsid w:val="005E4C55"/>
    <w:rsid w:val="005E50F8"/>
    <w:rsid w:val="005E54A6"/>
    <w:rsid w:val="005E5BF4"/>
    <w:rsid w:val="005E5D12"/>
    <w:rsid w:val="005E6B90"/>
    <w:rsid w:val="005E772F"/>
    <w:rsid w:val="005E7BD1"/>
    <w:rsid w:val="005E7C9C"/>
    <w:rsid w:val="005E7CAA"/>
    <w:rsid w:val="005F009B"/>
    <w:rsid w:val="005F09FA"/>
    <w:rsid w:val="005F0C2A"/>
    <w:rsid w:val="005F0E2B"/>
    <w:rsid w:val="005F12A6"/>
    <w:rsid w:val="005F2A7F"/>
    <w:rsid w:val="005F2F8B"/>
    <w:rsid w:val="005F308D"/>
    <w:rsid w:val="005F3301"/>
    <w:rsid w:val="005F3345"/>
    <w:rsid w:val="005F3C16"/>
    <w:rsid w:val="005F3CBA"/>
    <w:rsid w:val="005F484C"/>
    <w:rsid w:val="005F490A"/>
    <w:rsid w:val="005F4CCA"/>
    <w:rsid w:val="005F550D"/>
    <w:rsid w:val="005F5548"/>
    <w:rsid w:val="005F5C42"/>
    <w:rsid w:val="005F6421"/>
    <w:rsid w:val="005F6577"/>
    <w:rsid w:val="005F65F0"/>
    <w:rsid w:val="005F67B5"/>
    <w:rsid w:val="005F68F6"/>
    <w:rsid w:val="005F69D4"/>
    <w:rsid w:val="005F6CCF"/>
    <w:rsid w:val="005F7718"/>
    <w:rsid w:val="005F7CDC"/>
    <w:rsid w:val="005F7E4C"/>
    <w:rsid w:val="00600561"/>
    <w:rsid w:val="006005F4"/>
    <w:rsid w:val="00600691"/>
    <w:rsid w:val="00600F4E"/>
    <w:rsid w:val="006017E4"/>
    <w:rsid w:val="00601967"/>
    <w:rsid w:val="00601A2F"/>
    <w:rsid w:val="00601BFB"/>
    <w:rsid w:val="00602D67"/>
    <w:rsid w:val="00603482"/>
    <w:rsid w:val="00603547"/>
    <w:rsid w:val="006043DB"/>
    <w:rsid w:val="006054EE"/>
    <w:rsid w:val="00605F16"/>
    <w:rsid w:val="00606416"/>
    <w:rsid w:val="00606C6C"/>
    <w:rsid w:val="00606C6E"/>
    <w:rsid w:val="00606FB3"/>
    <w:rsid w:val="0060706F"/>
    <w:rsid w:val="0060726B"/>
    <w:rsid w:val="006072CA"/>
    <w:rsid w:val="0060779D"/>
    <w:rsid w:val="006077AB"/>
    <w:rsid w:val="00607DBF"/>
    <w:rsid w:val="00607F2B"/>
    <w:rsid w:val="00607F5A"/>
    <w:rsid w:val="00610360"/>
    <w:rsid w:val="006103B5"/>
    <w:rsid w:val="00610A39"/>
    <w:rsid w:val="006112B0"/>
    <w:rsid w:val="006117BB"/>
    <w:rsid w:val="00611898"/>
    <w:rsid w:val="00611967"/>
    <w:rsid w:val="00611BBA"/>
    <w:rsid w:val="00612610"/>
    <w:rsid w:val="00612979"/>
    <w:rsid w:val="006133B4"/>
    <w:rsid w:val="0061347D"/>
    <w:rsid w:val="00613571"/>
    <w:rsid w:val="0061358F"/>
    <w:rsid w:val="0061389C"/>
    <w:rsid w:val="0061396F"/>
    <w:rsid w:val="00613A09"/>
    <w:rsid w:val="006145D8"/>
    <w:rsid w:val="0061474A"/>
    <w:rsid w:val="006149B2"/>
    <w:rsid w:val="00615322"/>
    <w:rsid w:val="00615331"/>
    <w:rsid w:val="00615813"/>
    <w:rsid w:val="00615B23"/>
    <w:rsid w:val="00615B51"/>
    <w:rsid w:val="00615D74"/>
    <w:rsid w:val="00615E43"/>
    <w:rsid w:val="00616B69"/>
    <w:rsid w:val="00616FF2"/>
    <w:rsid w:val="0061792F"/>
    <w:rsid w:val="00617CD1"/>
    <w:rsid w:val="0062017C"/>
    <w:rsid w:val="00620420"/>
    <w:rsid w:val="006204FE"/>
    <w:rsid w:val="00620841"/>
    <w:rsid w:val="00621517"/>
    <w:rsid w:val="00621A22"/>
    <w:rsid w:val="0062352D"/>
    <w:rsid w:val="006238D8"/>
    <w:rsid w:val="00623C63"/>
    <w:rsid w:val="0062437A"/>
    <w:rsid w:val="006244BD"/>
    <w:rsid w:val="006249CD"/>
    <w:rsid w:val="00624B8A"/>
    <w:rsid w:val="00624BAF"/>
    <w:rsid w:val="00624CBC"/>
    <w:rsid w:val="00624E5B"/>
    <w:rsid w:val="0062552B"/>
    <w:rsid w:val="0062593F"/>
    <w:rsid w:val="00625987"/>
    <w:rsid w:val="00625C4D"/>
    <w:rsid w:val="00625C9E"/>
    <w:rsid w:val="00625DAB"/>
    <w:rsid w:val="00625DE9"/>
    <w:rsid w:val="0062657D"/>
    <w:rsid w:val="006267A1"/>
    <w:rsid w:val="0063036C"/>
    <w:rsid w:val="006309E1"/>
    <w:rsid w:val="006310D6"/>
    <w:rsid w:val="006312AE"/>
    <w:rsid w:val="006312BE"/>
    <w:rsid w:val="00631302"/>
    <w:rsid w:val="00631554"/>
    <w:rsid w:val="00633108"/>
    <w:rsid w:val="006334AE"/>
    <w:rsid w:val="00633B8A"/>
    <w:rsid w:val="00633C8E"/>
    <w:rsid w:val="00633E14"/>
    <w:rsid w:val="0063410E"/>
    <w:rsid w:val="00634503"/>
    <w:rsid w:val="006351F4"/>
    <w:rsid w:val="0063574B"/>
    <w:rsid w:val="0063594F"/>
    <w:rsid w:val="006365E5"/>
    <w:rsid w:val="006367A5"/>
    <w:rsid w:val="0063702D"/>
    <w:rsid w:val="006372AB"/>
    <w:rsid w:val="0063744C"/>
    <w:rsid w:val="0063784E"/>
    <w:rsid w:val="00637DA4"/>
    <w:rsid w:val="00637DFF"/>
    <w:rsid w:val="00640144"/>
    <w:rsid w:val="006404B5"/>
    <w:rsid w:val="00640899"/>
    <w:rsid w:val="00640A3E"/>
    <w:rsid w:val="00640A45"/>
    <w:rsid w:val="00640B25"/>
    <w:rsid w:val="006410FA"/>
    <w:rsid w:val="006429F2"/>
    <w:rsid w:val="00642EB9"/>
    <w:rsid w:val="006439CB"/>
    <w:rsid w:val="00643D07"/>
    <w:rsid w:val="00643E8E"/>
    <w:rsid w:val="0064468B"/>
    <w:rsid w:val="006447D9"/>
    <w:rsid w:val="00644B7E"/>
    <w:rsid w:val="00645AF6"/>
    <w:rsid w:val="00645D6D"/>
    <w:rsid w:val="00645F8B"/>
    <w:rsid w:val="00646059"/>
    <w:rsid w:val="006469FB"/>
    <w:rsid w:val="00646AB4"/>
    <w:rsid w:val="0064711A"/>
    <w:rsid w:val="00647249"/>
    <w:rsid w:val="00647741"/>
    <w:rsid w:val="00647B4F"/>
    <w:rsid w:val="00650284"/>
    <w:rsid w:val="00650391"/>
    <w:rsid w:val="0065078F"/>
    <w:rsid w:val="00650AAA"/>
    <w:rsid w:val="00650D78"/>
    <w:rsid w:val="00651368"/>
    <w:rsid w:val="006515D0"/>
    <w:rsid w:val="006515F1"/>
    <w:rsid w:val="006515F3"/>
    <w:rsid w:val="006521D5"/>
    <w:rsid w:val="006528D6"/>
    <w:rsid w:val="00652DAB"/>
    <w:rsid w:val="00652DD3"/>
    <w:rsid w:val="00652E6F"/>
    <w:rsid w:val="0065419F"/>
    <w:rsid w:val="0065485B"/>
    <w:rsid w:val="00654973"/>
    <w:rsid w:val="00654A5B"/>
    <w:rsid w:val="00654C3C"/>
    <w:rsid w:val="00654EBE"/>
    <w:rsid w:val="006552C4"/>
    <w:rsid w:val="00655590"/>
    <w:rsid w:val="00655A18"/>
    <w:rsid w:val="00655DBE"/>
    <w:rsid w:val="00655DC2"/>
    <w:rsid w:val="006563F0"/>
    <w:rsid w:val="00656B1A"/>
    <w:rsid w:val="00656F7B"/>
    <w:rsid w:val="00657851"/>
    <w:rsid w:val="00657A39"/>
    <w:rsid w:val="00657A5D"/>
    <w:rsid w:val="00657AF1"/>
    <w:rsid w:val="006601AC"/>
    <w:rsid w:val="00660BC9"/>
    <w:rsid w:val="00660D7A"/>
    <w:rsid w:val="0066104B"/>
    <w:rsid w:val="00661D4C"/>
    <w:rsid w:val="00662049"/>
    <w:rsid w:val="00662154"/>
    <w:rsid w:val="0066257A"/>
    <w:rsid w:val="00662F19"/>
    <w:rsid w:val="00663193"/>
    <w:rsid w:val="00663853"/>
    <w:rsid w:val="00663ED1"/>
    <w:rsid w:val="00664079"/>
    <w:rsid w:val="006643C0"/>
    <w:rsid w:val="006643F5"/>
    <w:rsid w:val="00664C88"/>
    <w:rsid w:val="0066590F"/>
    <w:rsid w:val="0066647E"/>
    <w:rsid w:val="0066683E"/>
    <w:rsid w:val="0066690A"/>
    <w:rsid w:val="00666979"/>
    <w:rsid w:val="00666A1F"/>
    <w:rsid w:val="00666DCF"/>
    <w:rsid w:val="006670EB"/>
    <w:rsid w:val="00667332"/>
    <w:rsid w:val="00667370"/>
    <w:rsid w:val="0066774B"/>
    <w:rsid w:val="00667F31"/>
    <w:rsid w:val="00670978"/>
    <w:rsid w:val="00670980"/>
    <w:rsid w:val="00670AC7"/>
    <w:rsid w:val="00670C3D"/>
    <w:rsid w:val="00671047"/>
    <w:rsid w:val="00671135"/>
    <w:rsid w:val="0067139C"/>
    <w:rsid w:val="00671E66"/>
    <w:rsid w:val="00671E86"/>
    <w:rsid w:val="00671EA8"/>
    <w:rsid w:val="00671EE3"/>
    <w:rsid w:val="00672225"/>
    <w:rsid w:val="006724EC"/>
    <w:rsid w:val="00672B82"/>
    <w:rsid w:val="00672F7B"/>
    <w:rsid w:val="00673243"/>
    <w:rsid w:val="006739A5"/>
    <w:rsid w:val="00673B5C"/>
    <w:rsid w:val="006742E8"/>
    <w:rsid w:val="00674E9A"/>
    <w:rsid w:val="00674EA9"/>
    <w:rsid w:val="00675251"/>
    <w:rsid w:val="0067560B"/>
    <w:rsid w:val="00675C4F"/>
    <w:rsid w:val="006765D5"/>
    <w:rsid w:val="00676F9E"/>
    <w:rsid w:val="006772E7"/>
    <w:rsid w:val="00677716"/>
    <w:rsid w:val="00680776"/>
    <w:rsid w:val="00680EAD"/>
    <w:rsid w:val="006818D4"/>
    <w:rsid w:val="00681A81"/>
    <w:rsid w:val="00681BAB"/>
    <w:rsid w:val="00681D2D"/>
    <w:rsid w:val="00682715"/>
    <w:rsid w:val="00683157"/>
    <w:rsid w:val="006835DA"/>
    <w:rsid w:val="006837CB"/>
    <w:rsid w:val="00683D64"/>
    <w:rsid w:val="00683E30"/>
    <w:rsid w:val="0068400F"/>
    <w:rsid w:val="0068437B"/>
    <w:rsid w:val="006843A3"/>
    <w:rsid w:val="00684930"/>
    <w:rsid w:val="00684C9F"/>
    <w:rsid w:val="0068505F"/>
    <w:rsid w:val="00685ED2"/>
    <w:rsid w:val="006860AD"/>
    <w:rsid w:val="006863C8"/>
    <w:rsid w:val="00686539"/>
    <w:rsid w:val="00686B24"/>
    <w:rsid w:val="00686BDE"/>
    <w:rsid w:val="00686C13"/>
    <w:rsid w:val="00686C46"/>
    <w:rsid w:val="00686F76"/>
    <w:rsid w:val="0068704C"/>
    <w:rsid w:val="006875FB"/>
    <w:rsid w:val="0068767E"/>
    <w:rsid w:val="00687FD9"/>
    <w:rsid w:val="00690691"/>
    <w:rsid w:val="00690888"/>
    <w:rsid w:val="00690B29"/>
    <w:rsid w:val="00690CB2"/>
    <w:rsid w:val="006914C2"/>
    <w:rsid w:val="0069153C"/>
    <w:rsid w:val="006922B3"/>
    <w:rsid w:val="006927BE"/>
    <w:rsid w:val="00692914"/>
    <w:rsid w:val="00692C1D"/>
    <w:rsid w:val="0069327E"/>
    <w:rsid w:val="00693C1C"/>
    <w:rsid w:val="00695911"/>
    <w:rsid w:val="00695BDF"/>
    <w:rsid w:val="00695CAF"/>
    <w:rsid w:val="0069682B"/>
    <w:rsid w:val="00696DC2"/>
    <w:rsid w:val="00697258"/>
    <w:rsid w:val="00697770"/>
    <w:rsid w:val="00697AC7"/>
    <w:rsid w:val="00697B4B"/>
    <w:rsid w:val="006A0017"/>
    <w:rsid w:val="006A06EF"/>
    <w:rsid w:val="006A090E"/>
    <w:rsid w:val="006A0BFE"/>
    <w:rsid w:val="006A0FD9"/>
    <w:rsid w:val="006A10A2"/>
    <w:rsid w:val="006A1269"/>
    <w:rsid w:val="006A18BA"/>
    <w:rsid w:val="006A1FCC"/>
    <w:rsid w:val="006A2340"/>
    <w:rsid w:val="006A2667"/>
    <w:rsid w:val="006A26E5"/>
    <w:rsid w:val="006A2805"/>
    <w:rsid w:val="006A293B"/>
    <w:rsid w:val="006A2D3F"/>
    <w:rsid w:val="006A30CE"/>
    <w:rsid w:val="006A3855"/>
    <w:rsid w:val="006A3F35"/>
    <w:rsid w:val="006A4B42"/>
    <w:rsid w:val="006A4DDA"/>
    <w:rsid w:val="006A505A"/>
    <w:rsid w:val="006A523E"/>
    <w:rsid w:val="006A54C5"/>
    <w:rsid w:val="006A57DE"/>
    <w:rsid w:val="006A5B14"/>
    <w:rsid w:val="006A5F93"/>
    <w:rsid w:val="006A6062"/>
    <w:rsid w:val="006A6078"/>
    <w:rsid w:val="006A62DF"/>
    <w:rsid w:val="006A62EA"/>
    <w:rsid w:val="006A65FE"/>
    <w:rsid w:val="006A663F"/>
    <w:rsid w:val="006A6736"/>
    <w:rsid w:val="006A67DB"/>
    <w:rsid w:val="006B0662"/>
    <w:rsid w:val="006B0808"/>
    <w:rsid w:val="006B0AC5"/>
    <w:rsid w:val="006B0F58"/>
    <w:rsid w:val="006B1547"/>
    <w:rsid w:val="006B1D92"/>
    <w:rsid w:val="006B2189"/>
    <w:rsid w:val="006B2898"/>
    <w:rsid w:val="006B2B7C"/>
    <w:rsid w:val="006B2E98"/>
    <w:rsid w:val="006B3DC9"/>
    <w:rsid w:val="006B47E3"/>
    <w:rsid w:val="006B4FE6"/>
    <w:rsid w:val="006B50AE"/>
    <w:rsid w:val="006B5106"/>
    <w:rsid w:val="006B53DB"/>
    <w:rsid w:val="006B540E"/>
    <w:rsid w:val="006B574F"/>
    <w:rsid w:val="006B5D6F"/>
    <w:rsid w:val="006B65A6"/>
    <w:rsid w:val="006B6C58"/>
    <w:rsid w:val="006B6F76"/>
    <w:rsid w:val="006B730F"/>
    <w:rsid w:val="006B7DF8"/>
    <w:rsid w:val="006C054E"/>
    <w:rsid w:val="006C059B"/>
    <w:rsid w:val="006C05F0"/>
    <w:rsid w:val="006C06BD"/>
    <w:rsid w:val="006C1060"/>
    <w:rsid w:val="006C13FD"/>
    <w:rsid w:val="006C14CD"/>
    <w:rsid w:val="006C17AD"/>
    <w:rsid w:val="006C1B08"/>
    <w:rsid w:val="006C1CA2"/>
    <w:rsid w:val="006C2056"/>
    <w:rsid w:val="006C2546"/>
    <w:rsid w:val="006C25BD"/>
    <w:rsid w:val="006C2BB4"/>
    <w:rsid w:val="006C2DC9"/>
    <w:rsid w:val="006C34F7"/>
    <w:rsid w:val="006C3515"/>
    <w:rsid w:val="006C3C9E"/>
    <w:rsid w:val="006C4AB2"/>
    <w:rsid w:val="006C4B3E"/>
    <w:rsid w:val="006C4EBB"/>
    <w:rsid w:val="006C5B06"/>
    <w:rsid w:val="006C5C20"/>
    <w:rsid w:val="006C5E3B"/>
    <w:rsid w:val="006C60E9"/>
    <w:rsid w:val="006C683B"/>
    <w:rsid w:val="006C6B25"/>
    <w:rsid w:val="006C73A7"/>
    <w:rsid w:val="006C7A92"/>
    <w:rsid w:val="006C7E81"/>
    <w:rsid w:val="006D006C"/>
    <w:rsid w:val="006D0CB9"/>
    <w:rsid w:val="006D0DFE"/>
    <w:rsid w:val="006D28B5"/>
    <w:rsid w:val="006D2A49"/>
    <w:rsid w:val="006D2F43"/>
    <w:rsid w:val="006D38BF"/>
    <w:rsid w:val="006D39C1"/>
    <w:rsid w:val="006D3F56"/>
    <w:rsid w:val="006D4224"/>
    <w:rsid w:val="006D4F27"/>
    <w:rsid w:val="006D59B9"/>
    <w:rsid w:val="006D615E"/>
    <w:rsid w:val="006D64A0"/>
    <w:rsid w:val="006D65FA"/>
    <w:rsid w:val="006D6805"/>
    <w:rsid w:val="006D684B"/>
    <w:rsid w:val="006D69C9"/>
    <w:rsid w:val="006D6E15"/>
    <w:rsid w:val="006D7234"/>
    <w:rsid w:val="006D7583"/>
    <w:rsid w:val="006D7C03"/>
    <w:rsid w:val="006D7DA2"/>
    <w:rsid w:val="006D7DCB"/>
    <w:rsid w:val="006D7DFA"/>
    <w:rsid w:val="006E012D"/>
    <w:rsid w:val="006E1543"/>
    <w:rsid w:val="006E1798"/>
    <w:rsid w:val="006E1D85"/>
    <w:rsid w:val="006E20EF"/>
    <w:rsid w:val="006E2ABD"/>
    <w:rsid w:val="006E2F63"/>
    <w:rsid w:val="006E3267"/>
    <w:rsid w:val="006E397F"/>
    <w:rsid w:val="006E3D4F"/>
    <w:rsid w:val="006E4381"/>
    <w:rsid w:val="006E52CE"/>
    <w:rsid w:val="006E5ED7"/>
    <w:rsid w:val="006E612C"/>
    <w:rsid w:val="006E64C7"/>
    <w:rsid w:val="006E656E"/>
    <w:rsid w:val="006E68CC"/>
    <w:rsid w:val="006E6A5D"/>
    <w:rsid w:val="006E6C3C"/>
    <w:rsid w:val="006E709E"/>
    <w:rsid w:val="006E73D4"/>
    <w:rsid w:val="006E753E"/>
    <w:rsid w:val="006E7E20"/>
    <w:rsid w:val="006F00C3"/>
    <w:rsid w:val="006F03E3"/>
    <w:rsid w:val="006F0540"/>
    <w:rsid w:val="006F1018"/>
    <w:rsid w:val="006F1100"/>
    <w:rsid w:val="006F1173"/>
    <w:rsid w:val="006F1773"/>
    <w:rsid w:val="006F27C4"/>
    <w:rsid w:val="006F2BF0"/>
    <w:rsid w:val="006F2F63"/>
    <w:rsid w:val="006F2FFF"/>
    <w:rsid w:val="006F3275"/>
    <w:rsid w:val="006F36BC"/>
    <w:rsid w:val="006F39E2"/>
    <w:rsid w:val="006F405F"/>
    <w:rsid w:val="006F5326"/>
    <w:rsid w:val="006F6CDA"/>
    <w:rsid w:val="006F6E0B"/>
    <w:rsid w:val="006F73A6"/>
    <w:rsid w:val="006F77A9"/>
    <w:rsid w:val="007000B6"/>
    <w:rsid w:val="00700C8A"/>
    <w:rsid w:val="00701084"/>
    <w:rsid w:val="007016B0"/>
    <w:rsid w:val="0070192F"/>
    <w:rsid w:val="00701A8B"/>
    <w:rsid w:val="007022D4"/>
    <w:rsid w:val="007022DF"/>
    <w:rsid w:val="007027D8"/>
    <w:rsid w:val="00702A4D"/>
    <w:rsid w:val="00703536"/>
    <w:rsid w:val="00703747"/>
    <w:rsid w:val="007048AB"/>
    <w:rsid w:val="007049DA"/>
    <w:rsid w:val="00705357"/>
    <w:rsid w:val="00705407"/>
    <w:rsid w:val="00705509"/>
    <w:rsid w:val="0070569F"/>
    <w:rsid w:val="00705C45"/>
    <w:rsid w:val="00706079"/>
    <w:rsid w:val="0070611B"/>
    <w:rsid w:val="0070661F"/>
    <w:rsid w:val="007067D5"/>
    <w:rsid w:val="00706BEB"/>
    <w:rsid w:val="00706E43"/>
    <w:rsid w:val="00707488"/>
    <w:rsid w:val="00707860"/>
    <w:rsid w:val="007079DC"/>
    <w:rsid w:val="00707A49"/>
    <w:rsid w:val="00707F98"/>
    <w:rsid w:val="0071030A"/>
    <w:rsid w:val="00710E38"/>
    <w:rsid w:val="00711272"/>
    <w:rsid w:val="00711729"/>
    <w:rsid w:val="007118A1"/>
    <w:rsid w:val="00711928"/>
    <w:rsid w:val="00711C4B"/>
    <w:rsid w:val="0071297C"/>
    <w:rsid w:val="0071371C"/>
    <w:rsid w:val="00713CFD"/>
    <w:rsid w:val="0071425F"/>
    <w:rsid w:val="00714287"/>
    <w:rsid w:val="00714334"/>
    <w:rsid w:val="00714367"/>
    <w:rsid w:val="00714813"/>
    <w:rsid w:val="00714C9A"/>
    <w:rsid w:val="0071558B"/>
    <w:rsid w:val="00715636"/>
    <w:rsid w:val="00715D2A"/>
    <w:rsid w:val="00715EF7"/>
    <w:rsid w:val="007161A3"/>
    <w:rsid w:val="00716F1A"/>
    <w:rsid w:val="0071722B"/>
    <w:rsid w:val="007173BE"/>
    <w:rsid w:val="007173F9"/>
    <w:rsid w:val="007174DD"/>
    <w:rsid w:val="00717AFE"/>
    <w:rsid w:val="00720973"/>
    <w:rsid w:val="00720C78"/>
    <w:rsid w:val="00721594"/>
    <w:rsid w:val="00722677"/>
    <w:rsid w:val="007227D2"/>
    <w:rsid w:val="00723228"/>
    <w:rsid w:val="00723686"/>
    <w:rsid w:val="00723699"/>
    <w:rsid w:val="0072408C"/>
    <w:rsid w:val="0072483E"/>
    <w:rsid w:val="00724A4A"/>
    <w:rsid w:val="00726039"/>
    <w:rsid w:val="0072643D"/>
    <w:rsid w:val="0072671E"/>
    <w:rsid w:val="0072733A"/>
    <w:rsid w:val="00727575"/>
    <w:rsid w:val="00727668"/>
    <w:rsid w:val="0072769F"/>
    <w:rsid w:val="00727712"/>
    <w:rsid w:val="00727A22"/>
    <w:rsid w:val="007300E5"/>
    <w:rsid w:val="0073070E"/>
    <w:rsid w:val="00731230"/>
    <w:rsid w:val="007312AC"/>
    <w:rsid w:val="007313F0"/>
    <w:rsid w:val="00731452"/>
    <w:rsid w:val="007314E1"/>
    <w:rsid w:val="00731A16"/>
    <w:rsid w:val="00731DAF"/>
    <w:rsid w:val="00732434"/>
    <w:rsid w:val="00732795"/>
    <w:rsid w:val="00732E49"/>
    <w:rsid w:val="007333DD"/>
    <w:rsid w:val="00733495"/>
    <w:rsid w:val="007335B1"/>
    <w:rsid w:val="007335C3"/>
    <w:rsid w:val="00733BBF"/>
    <w:rsid w:val="00733E01"/>
    <w:rsid w:val="00734E54"/>
    <w:rsid w:val="0073510F"/>
    <w:rsid w:val="00735668"/>
    <w:rsid w:val="00735BFF"/>
    <w:rsid w:val="00735DB1"/>
    <w:rsid w:val="00736302"/>
    <w:rsid w:val="007363E2"/>
    <w:rsid w:val="00736A3E"/>
    <w:rsid w:val="00736D3F"/>
    <w:rsid w:val="00736E52"/>
    <w:rsid w:val="00736ECF"/>
    <w:rsid w:val="007370B4"/>
    <w:rsid w:val="00737576"/>
    <w:rsid w:val="00737AEC"/>
    <w:rsid w:val="00737B91"/>
    <w:rsid w:val="00737E67"/>
    <w:rsid w:val="00740200"/>
    <w:rsid w:val="007406C6"/>
    <w:rsid w:val="00740884"/>
    <w:rsid w:val="007408DD"/>
    <w:rsid w:val="00741DEC"/>
    <w:rsid w:val="007435EA"/>
    <w:rsid w:val="00743ADF"/>
    <w:rsid w:val="00743E22"/>
    <w:rsid w:val="00743E6F"/>
    <w:rsid w:val="00743E7B"/>
    <w:rsid w:val="00744182"/>
    <w:rsid w:val="0074435C"/>
    <w:rsid w:val="00744A40"/>
    <w:rsid w:val="007457D6"/>
    <w:rsid w:val="007459BC"/>
    <w:rsid w:val="00745E37"/>
    <w:rsid w:val="00745F2C"/>
    <w:rsid w:val="00746264"/>
    <w:rsid w:val="00746ACA"/>
    <w:rsid w:val="00746B8F"/>
    <w:rsid w:val="00746CD7"/>
    <w:rsid w:val="0074756F"/>
    <w:rsid w:val="00747C1D"/>
    <w:rsid w:val="00747C69"/>
    <w:rsid w:val="00747DCC"/>
    <w:rsid w:val="0075026A"/>
    <w:rsid w:val="007505A5"/>
    <w:rsid w:val="00750D92"/>
    <w:rsid w:val="00751685"/>
    <w:rsid w:val="00751746"/>
    <w:rsid w:val="007520D9"/>
    <w:rsid w:val="0075253A"/>
    <w:rsid w:val="00752864"/>
    <w:rsid w:val="00753191"/>
    <w:rsid w:val="00753604"/>
    <w:rsid w:val="0075393D"/>
    <w:rsid w:val="00753CD7"/>
    <w:rsid w:val="0075426B"/>
    <w:rsid w:val="007542FB"/>
    <w:rsid w:val="00754A8D"/>
    <w:rsid w:val="0075553B"/>
    <w:rsid w:val="007556C3"/>
    <w:rsid w:val="00755AAE"/>
    <w:rsid w:val="00755F46"/>
    <w:rsid w:val="00756013"/>
    <w:rsid w:val="007568A9"/>
    <w:rsid w:val="00756E70"/>
    <w:rsid w:val="007572D8"/>
    <w:rsid w:val="007573FE"/>
    <w:rsid w:val="00757420"/>
    <w:rsid w:val="0075770A"/>
    <w:rsid w:val="007604F9"/>
    <w:rsid w:val="00760543"/>
    <w:rsid w:val="0076074E"/>
    <w:rsid w:val="00760D1B"/>
    <w:rsid w:val="00760D40"/>
    <w:rsid w:val="007615BD"/>
    <w:rsid w:val="00761BFC"/>
    <w:rsid w:val="00761D34"/>
    <w:rsid w:val="00761EE6"/>
    <w:rsid w:val="00761F93"/>
    <w:rsid w:val="00762810"/>
    <w:rsid w:val="0076375C"/>
    <w:rsid w:val="00763CB8"/>
    <w:rsid w:val="00764311"/>
    <w:rsid w:val="00764828"/>
    <w:rsid w:val="00765481"/>
    <w:rsid w:val="00765576"/>
    <w:rsid w:val="0076579F"/>
    <w:rsid w:val="007663DB"/>
    <w:rsid w:val="00766F39"/>
    <w:rsid w:val="0076742A"/>
    <w:rsid w:val="00767A1B"/>
    <w:rsid w:val="0077094F"/>
    <w:rsid w:val="0077104F"/>
    <w:rsid w:val="00771585"/>
    <w:rsid w:val="00771C9F"/>
    <w:rsid w:val="007725C4"/>
    <w:rsid w:val="007729B4"/>
    <w:rsid w:val="00772A25"/>
    <w:rsid w:val="00772A82"/>
    <w:rsid w:val="00772D04"/>
    <w:rsid w:val="00772D15"/>
    <w:rsid w:val="00772DF5"/>
    <w:rsid w:val="00772F2D"/>
    <w:rsid w:val="007730B4"/>
    <w:rsid w:val="007732BC"/>
    <w:rsid w:val="00773D2D"/>
    <w:rsid w:val="00773FFC"/>
    <w:rsid w:val="007744F0"/>
    <w:rsid w:val="007745FC"/>
    <w:rsid w:val="00774656"/>
    <w:rsid w:val="007749F5"/>
    <w:rsid w:val="00774A1C"/>
    <w:rsid w:val="007751AE"/>
    <w:rsid w:val="00775350"/>
    <w:rsid w:val="00775798"/>
    <w:rsid w:val="00775C57"/>
    <w:rsid w:val="00775E95"/>
    <w:rsid w:val="00776370"/>
    <w:rsid w:val="0077688D"/>
    <w:rsid w:val="007768BA"/>
    <w:rsid w:val="00776912"/>
    <w:rsid w:val="00776BA8"/>
    <w:rsid w:val="00777F58"/>
    <w:rsid w:val="00780102"/>
    <w:rsid w:val="00780B61"/>
    <w:rsid w:val="00780E67"/>
    <w:rsid w:val="00780EE6"/>
    <w:rsid w:val="007811AE"/>
    <w:rsid w:val="00781B05"/>
    <w:rsid w:val="00781C4D"/>
    <w:rsid w:val="00781D32"/>
    <w:rsid w:val="00781D3D"/>
    <w:rsid w:val="007821FD"/>
    <w:rsid w:val="007825C8"/>
    <w:rsid w:val="007837D6"/>
    <w:rsid w:val="0078389D"/>
    <w:rsid w:val="007838AB"/>
    <w:rsid w:val="00783A53"/>
    <w:rsid w:val="00783C15"/>
    <w:rsid w:val="00783CF2"/>
    <w:rsid w:val="0078426B"/>
    <w:rsid w:val="0078448E"/>
    <w:rsid w:val="00785A5F"/>
    <w:rsid w:val="00785F7A"/>
    <w:rsid w:val="0078608B"/>
    <w:rsid w:val="00786090"/>
    <w:rsid w:val="0078623C"/>
    <w:rsid w:val="00786711"/>
    <w:rsid w:val="00786B48"/>
    <w:rsid w:val="00786DCC"/>
    <w:rsid w:val="00786DF9"/>
    <w:rsid w:val="007877AE"/>
    <w:rsid w:val="0078781F"/>
    <w:rsid w:val="00790153"/>
    <w:rsid w:val="00790E29"/>
    <w:rsid w:val="00791994"/>
    <w:rsid w:val="00791A0D"/>
    <w:rsid w:val="00791F90"/>
    <w:rsid w:val="0079221D"/>
    <w:rsid w:val="00792A6A"/>
    <w:rsid w:val="00792BDB"/>
    <w:rsid w:val="007933EB"/>
    <w:rsid w:val="007944FE"/>
    <w:rsid w:val="00795183"/>
    <w:rsid w:val="0079536F"/>
    <w:rsid w:val="00795416"/>
    <w:rsid w:val="007954EC"/>
    <w:rsid w:val="0079557D"/>
    <w:rsid w:val="0079566D"/>
    <w:rsid w:val="007956E1"/>
    <w:rsid w:val="007957F7"/>
    <w:rsid w:val="00795A03"/>
    <w:rsid w:val="00795E28"/>
    <w:rsid w:val="00795E59"/>
    <w:rsid w:val="007962AD"/>
    <w:rsid w:val="007968E0"/>
    <w:rsid w:val="00796AA3"/>
    <w:rsid w:val="00797391"/>
    <w:rsid w:val="0079768B"/>
    <w:rsid w:val="00797FC3"/>
    <w:rsid w:val="007A0016"/>
    <w:rsid w:val="007A013D"/>
    <w:rsid w:val="007A03CD"/>
    <w:rsid w:val="007A045F"/>
    <w:rsid w:val="007A0702"/>
    <w:rsid w:val="007A0971"/>
    <w:rsid w:val="007A0B13"/>
    <w:rsid w:val="007A0DDA"/>
    <w:rsid w:val="007A1419"/>
    <w:rsid w:val="007A160D"/>
    <w:rsid w:val="007A1627"/>
    <w:rsid w:val="007A19F4"/>
    <w:rsid w:val="007A1F36"/>
    <w:rsid w:val="007A2010"/>
    <w:rsid w:val="007A2829"/>
    <w:rsid w:val="007A3271"/>
    <w:rsid w:val="007A36B3"/>
    <w:rsid w:val="007A378C"/>
    <w:rsid w:val="007A3E0B"/>
    <w:rsid w:val="007A3EC9"/>
    <w:rsid w:val="007A415F"/>
    <w:rsid w:val="007A41DB"/>
    <w:rsid w:val="007A4264"/>
    <w:rsid w:val="007A4B0A"/>
    <w:rsid w:val="007A4ED5"/>
    <w:rsid w:val="007A5187"/>
    <w:rsid w:val="007A5273"/>
    <w:rsid w:val="007A561C"/>
    <w:rsid w:val="007A5A58"/>
    <w:rsid w:val="007A5C2E"/>
    <w:rsid w:val="007A6888"/>
    <w:rsid w:val="007A6F55"/>
    <w:rsid w:val="007A7766"/>
    <w:rsid w:val="007A78C9"/>
    <w:rsid w:val="007B0066"/>
    <w:rsid w:val="007B097C"/>
    <w:rsid w:val="007B0B73"/>
    <w:rsid w:val="007B10BD"/>
    <w:rsid w:val="007B24BE"/>
    <w:rsid w:val="007B267E"/>
    <w:rsid w:val="007B2988"/>
    <w:rsid w:val="007B2E50"/>
    <w:rsid w:val="007B2F0C"/>
    <w:rsid w:val="007B3750"/>
    <w:rsid w:val="007B3960"/>
    <w:rsid w:val="007B4093"/>
    <w:rsid w:val="007B46CD"/>
    <w:rsid w:val="007B4767"/>
    <w:rsid w:val="007B4E6B"/>
    <w:rsid w:val="007B53AA"/>
    <w:rsid w:val="007B5FA7"/>
    <w:rsid w:val="007B727F"/>
    <w:rsid w:val="007B73F2"/>
    <w:rsid w:val="007B77D1"/>
    <w:rsid w:val="007B7D7F"/>
    <w:rsid w:val="007C055F"/>
    <w:rsid w:val="007C0CFA"/>
    <w:rsid w:val="007C1241"/>
    <w:rsid w:val="007C1F0D"/>
    <w:rsid w:val="007C2627"/>
    <w:rsid w:val="007C2669"/>
    <w:rsid w:val="007C28FB"/>
    <w:rsid w:val="007C30FB"/>
    <w:rsid w:val="007C364D"/>
    <w:rsid w:val="007C4A15"/>
    <w:rsid w:val="007C4DD6"/>
    <w:rsid w:val="007C517B"/>
    <w:rsid w:val="007C522E"/>
    <w:rsid w:val="007C5257"/>
    <w:rsid w:val="007C54C1"/>
    <w:rsid w:val="007C56B7"/>
    <w:rsid w:val="007C5886"/>
    <w:rsid w:val="007C5AA1"/>
    <w:rsid w:val="007C67D2"/>
    <w:rsid w:val="007C6C44"/>
    <w:rsid w:val="007C705D"/>
    <w:rsid w:val="007C70E0"/>
    <w:rsid w:val="007C7165"/>
    <w:rsid w:val="007C779E"/>
    <w:rsid w:val="007D0D9A"/>
    <w:rsid w:val="007D15EA"/>
    <w:rsid w:val="007D193D"/>
    <w:rsid w:val="007D219C"/>
    <w:rsid w:val="007D26E7"/>
    <w:rsid w:val="007D2FB3"/>
    <w:rsid w:val="007D327C"/>
    <w:rsid w:val="007D32E0"/>
    <w:rsid w:val="007D3492"/>
    <w:rsid w:val="007D3A5A"/>
    <w:rsid w:val="007D435F"/>
    <w:rsid w:val="007D4AEF"/>
    <w:rsid w:val="007D4BB3"/>
    <w:rsid w:val="007D4C76"/>
    <w:rsid w:val="007D4F76"/>
    <w:rsid w:val="007D506A"/>
    <w:rsid w:val="007D5736"/>
    <w:rsid w:val="007D58C0"/>
    <w:rsid w:val="007D5E02"/>
    <w:rsid w:val="007D626B"/>
    <w:rsid w:val="007D6E66"/>
    <w:rsid w:val="007D7B17"/>
    <w:rsid w:val="007E065C"/>
    <w:rsid w:val="007E0B83"/>
    <w:rsid w:val="007E0BA5"/>
    <w:rsid w:val="007E0CBE"/>
    <w:rsid w:val="007E113E"/>
    <w:rsid w:val="007E1396"/>
    <w:rsid w:val="007E1469"/>
    <w:rsid w:val="007E164D"/>
    <w:rsid w:val="007E1C78"/>
    <w:rsid w:val="007E26BF"/>
    <w:rsid w:val="007E3098"/>
    <w:rsid w:val="007E3924"/>
    <w:rsid w:val="007E3A0E"/>
    <w:rsid w:val="007E3E74"/>
    <w:rsid w:val="007E3EF2"/>
    <w:rsid w:val="007E41B8"/>
    <w:rsid w:val="007E42D2"/>
    <w:rsid w:val="007E4691"/>
    <w:rsid w:val="007E4A57"/>
    <w:rsid w:val="007E4E86"/>
    <w:rsid w:val="007E5011"/>
    <w:rsid w:val="007E50F4"/>
    <w:rsid w:val="007E5208"/>
    <w:rsid w:val="007E53A2"/>
    <w:rsid w:val="007E54B7"/>
    <w:rsid w:val="007E5A35"/>
    <w:rsid w:val="007E6597"/>
    <w:rsid w:val="007E755D"/>
    <w:rsid w:val="007E75E4"/>
    <w:rsid w:val="007E760C"/>
    <w:rsid w:val="007E7670"/>
    <w:rsid w:val="007E7F80"/>
    <w:rsid w:val="007F0557"/>
    <w:rsid w:val="007F0A0C"/>
    <w:rsid w:val="007F1D18"/>
    <w:rsid w:val="007F2C5B"/>
    <w:rsid w:val="007F2D69"/>
    <w:rsid w:val="007F3044"/>
    <w:rsid w:val="007F31B0"/>
    <w:rsid w:val="007F3911"/>
    <w:rsid w:val="007F3A7B"/>
    <w:rsid w:val="007F4058"/>
    <w:rsid w:val="007F4261"/>
    <w:rsid w:val="007F4A3E"/>
    <w:rsid w:val="007F50CB"/>
    <w:rsid w:val="007F53F1"/>
    <w:rsid w:val="007F5DBC"/>
    <w:rsid w:val="007F6560"/>
    <w:rsid w:val="007F681B"/>
    <w:rsid w:val="007F739C"/>
    <w:rsid w:val="008000E0"/>
    <w:rsid w:val="008005D8"/>
    <w:rsid w:val="00800DF2"/>
    <w:rsid w:val="00801128"/>
    <w:rsid w:val="00801208"/>
    <w:rsid w:val="00801632"/>
    <w:rsid w:val="0080196A"/>
    <w:rsid w:val="008022A9"/>
    <w:rsid w:val="00802863"/>
    <w:rsid w:val="0080287C"/>
    <w:rsid w:val="00803CB8"/>
    <w:rsid w:val="00803F89"/>
    <w:rsid w:val="00804BB7"/>
    <w:rsid w:val="00804E6E"/>
    <w:rsid w:val="00804FF5"/>
    <w:rsid w:val="008053DA"/>
    <w:rsid w:val="008054FE"/>
    <w:rsid w:val="008067DA"/>
    <w:rsid w:val="00806B0C"/>
    <w:rsid w:val="00806E66"/>
    <w:rsid w:val="0080718D"/>
    <w:rsid w:val="0080763A"/>
    <w:rsid w:val="0080788E"/>
    <w:rsid w:val="008078B2"/>
    <w:rsid w:val="00807B2A"/>
    <w:rsid w:val="00807D8A"/>
    <w:rsid w:val="00810423"/>
    <w:rsid w:val="00810711"/>
    <w:rsid w:val="0081073F"/>
    <w:rsid w:val="0081090B"/>
    <w:rsid w:val="00810B66"/>
    <w:rsid w:val="00810FE3"/>
    <w:rsid w:val="0081143A"/>
    <w:rsid w:val="0081151B"/>
    <w:rsid w:val="008117B5"/>
    <w:rsid w:val="008120D1"/>
    <w:rsid w:val="008125AC"/>
    <w:rsid w:val="00812AF3"/>
    <w:rsid w:val="008132E4"/>
    <w:rsid w:val="0081390D"/>
    <w:rsid w:val="0081445D"/>
    <w:rsid w:val="00814E24"/>
    <w:rsid w:val="00814F67"/>
    <w:rsid w:val="00815118"/>
    <w:rsid w:val="008151E9"/>
    <w:rsid w:val="00815582"/>
    <w:rsid w:val="00815E4A"/>
    <w:rsid w:val="00816A34"/>
    <w:rsid w:val="00816E02"/>
    <w:rsid w:val="00817768"/>
    <w:rsid w:val="00817C7E"/>
    <w:rsid w:val="00817CCF"/>
    <w:rsid w:val="00817D04"/>
    <w:rsid w:val="00817D96"/>
    <w:rsid w:val="008209D9"/>
    <w:rsid w:val="00820D26"/>
    <w:rsid w:val="008211E5"/>
    <w:rsid w:val="0082185A"/>
    <w:rsid w:val="00821B64"/>
    <w:rsid w:val="00821B9A"/>
    <w:rsid w:val="0082225D"/>
    <w:rsid w:val="0082376B"/>
    <w:rsid w:val="008239B3"/>
    <w:rsid w:val="00823AD9"/>
    <w:rsid w:val="00823B28"/>
    <w:rsid w:val="00823D36"/>
    <w:rsid w:val="00823FA8"/>
    <w:rsid w:val="0082402A"/>
    <w:rsid w:val="0082459A"/>
    <w:rsid w:val="00824B41"/>
    <w:rsid w:val="00824BB2"/>
    <w:rsid w:val="00825170"/>
    <w:rsid w:val="008259F0"/>
    <w:rsid w:val="00826429"/>
    <w:rsid w:val="00826E09"/>
    <w:rsid w:val="00827D41"/>
    <w:rsid w:val="008311A6"/>
    <w:rsid w:val="0083160A"/>
    <w:rsid w:val="0083243D"/>
    <w:rsid w:val="008326A4"/>
    <w:rsid w:val="00832810"/>
    <w:rsid w:val="008332DC"/>
    <w:rsid w:val="00833383"/>
    <w:rsid w:val="008337E5"/>
    <w:rsid w:val="00833A47"/>
    <w:rsid w:val="00833AF1"/>
    <w:rsid w:val="00834396"/>
    <w:rsid w:val="0083451F"/>
    <w:rsid w:val="00834ACC"/>
    <w:rsid w:val="00834EDB"/>
    <w:rsid w:val="008350E9"/>
    <w:rsid w:val="0083565A"/>
    <w:rsid w:val="0083597F"/>
    <w:rsid w:val="00836035"/>
    <w:rsid w:val="008360EB"/>
    <w:rsid w:val="00836240"/>
    <w:rsid w:val="0083691A"/>
    <w:rsid w:val="00836A9D"/>
    <w:rsid w:val="0083708C"/>
    <w:rsid w:val="00837130"/>
    <w:rsid w:val="0083740B"/>
    <w:rsid w:val="0083753E"/>
    <w:rsid w:val="008376FA"/>
    <w:rsid w:val="008378DF"/>
    <w:rsid w:val="00837E37"/>
    <w:rsid w:val="00840412"/>
    <w:rsid w:val="00840895"/>
    <w:rsid w:val="00840D49"/>
    <w:rsid w:val="00841360"/>
    <w:rsid w:val="00841501"/>
    <w:rsid w:val="00841954"/>
    <w:rsid w:val="00841A1D"/>
    <w:rsid w:val="008423C5"/>
    <w:rsid w:val="00842473"/>
    <w:rsid w:val="0084292F"/>
    <w:rsid w:val="00842C2F"/>
    <w:rsid w:val="00843152"/>
    <w:rsid w:val="008439B9"/>
    <w:rsid w:val="008439CB"/>
    <w:rsid w:val="00844374"/>
    <w:rsid w:val="00844490"/>
    <w:rsid w:val="008449D2"/>
    <w:rsid w:val="00844C2C"/>
    <w:rsid w:val="00844C35"/>
    <w:rsid w:val="008454AD"/>
    <w:rsid w:val="00845B06"/>
    <w:rsid w:val="00845ED8"/>
    <w:rsid w:val="008461E8"/>
    <w:rsid w:val="0084650B"/>
    <w:rsid w:val="00846A86"/>
    <w:rsid w:val="00847148"/>
    <w:rsid w:val="0084728B"/>
    <w:rsid w:val="00847920"/>
    <w:rsid w:val="008500B9"/>
    <w:rsid w:val="00850B22"/>
    <w:rsid w:val="00851EDB"/>
    <w:rsid w:val="00852B3D"/>
    <w:rsid w:val="00853430"/>
    <w:rsid w:val="008535EB"/>
    <w:rsid w:val="00853A7D"/>
    <w:rsid w:val="0085418C"/>
    <w:rsid w:val="00854539"/>
    <w:rsid w:val="008546AC"/>
    <w:rsid w:val="008547F0"/>
    <w:rsid w:val="00854915"/>
    <w:rsid w:val="00854B68"/>
    <w:rsid w:val="00854CDC"/>
    <w:rsid w:val="00854DF5"/>
    <w:rsid w:val="00854FDD"/>
    <w:rsid w:val="00855491"/>
    <w:rsid w:val="008558E9"/>
    <w:rsid w:val="00855B76"/>
    <w:rsid w:val="00856197"/>
    <w:rsid w:val="00856858"/>
    <w:rsid w:val="00857766"/>
    <w:rsid w:val="00860E79"/>
    <w:rsid w:val="008615BF"/>
    <w:rsid w:val="0086169D"/>
    <w:rsid w:val="00861B6C"/>
    <w:rsid w:val="00861EB4"/>
    <w:rsid w:val="00862CE9"/>
    <w:rsid w:val="00863FCE"/>
    <w:rsid w:val="00864B55"/>
    <w:rsid w:val="00865462"/>
    <w:rsid w:val="00865730"/>
    <w:rsid w:val="00865FFB"/>
    <w:rsid w:val="0086631B"/>
    <w:rsid w:val="0086642F"/>
    <w:rsid w:val="008668E5"/>
    <w:rsid w:val="00866B7B"/>
    <w:rsid w:val="00866FF1"/>
    <w:rsid w:val="008670BB"/>
    <w:rsid w:val="008670F2"/>
    <w:rsid w:val="008671F7"/>
    <w:rsid w:val="00867632"/>
    <w:rsid w:val="00867BB4"/>
    <w:rsid w:val="00870A12"/>
    <w:rsid w:val="00871406"/>
    <w:rsid w:val="00871560"/>
    <w:rsid w:val="00871758"/>
    <w:rsid w:val="0087175F"/>
    <w:rsid w:val="00871C65"/>
    <w:rsid w:val="00871E3C"/>
    <w:rsid w:val="00872058"/>
    <w:rsid w:val="00872EB8"/>
    <w:rsid w:val="008730FD"/>
    <w:rsid w:val="0087343A"/>
    <w:rsid w:val="008740B6"/>
    <w:rsid w:val="0087460C"/>
    <w:rsid w:val="00874D82"/>
    <w:rsid w:val="00875273"/>
    <w:rsid w:val="0087570F"/>
    <w:rsid w:val="00875E16"/>
    <w:rsid w:val="00875EB1"/>
    <w:rsid w:val="00875F1D"/>
    <w:rsid w:val="00876B8B"/>
    <w:rsid w:val="00876F35"/>
    <w:rsid w:val="00876FB2"/>
    <w:rsid w:val="00877713"/>
    <w:rsid w:val="00877920"/>
    <w:rsid w:val="00877A8A"/>
    <w:rsid w:val="008804B2"/>
    <w:rsid w:val="0088050C"/>
    <w:rsid w:val="00880ADD"/>
    <w:rsid w:val="00881CD7"/>
    <w:rsid w:val="00881EAD"/>
    <w:rsid w:val="008825EB"/>
    <w:rsid w:val="00882908"/>
    <w:rsid w:val="00882DFC"/>
    <w:rsid w:val="00883107"/>
    <w:rsid w:val="00883B84"/>
    <w:rsid w:val="00883CB9"/>
    <w:rsid w:val="00883E6C"/>
    <w:rsid w:val="00884574"/>
    <w:rsid w:val="00884C17"/>
    <w:rsid w:val="00884D89"/>
    <w:rsid w:val="00884EC5"/>
    <w:rsid w:val="008852EB"/>
    <w:rsid w:val="00885996"/>
    <w:rsid w:val="00886214"/>
    <w:rsid w:val="00886356"/>
    <w:rsid w:val="00886803"/>
    <w:rsid w:val="008873F5"/>
    <w:rsid w:val="0088790A"/>
    <w:rsid w:val="00887B29"/>
    <w:rsid w:val="00887BDA"/>
    <w:rsid w:val="00890008"/>
    <w:rsid w:val="00890BF4"/>
    <w:rsid w:val="00890E4F"/>
    <w:rsid w:val="00891387"/>
    <w:rsid w:val="0089149E"/>
    <w:rsid w:val="008916A9"/>
    <w:rsid w:val="00891800"/>
    <w:rsid w:val="00891C3A"/>
    <w:rsid w:val="00891DE3"/>
    <w:rsid w:val="00892384"/>
    <w:rsid w:val="0089288C"/>
    <w:rsid w:val="00892A2D"/>
    <w:rsid w:val="00892BAC"/>
    <w:rsid w:val="00892C67"/>
    <w:rsid w:val="008931A2"/>
    <w:rsid w:val="00893A86"/>
    <w:rsid w:val="00895AEF"/>
    <w:rsid w:val="008961F7"/>
    <w:rsid w:val="00896DAB"/>
    <w:rsid w:val="00897063"/>
    <w:rsid w:val="008972B6"/>
    <w:rsid w:val="008975D4"/>
    <w:rsid w:val="00897751"/>
    <w:rsid w:val="008A066A"/>
    <w:rsid w:val="008A072B"/>
    <w:rsid w:val="008A140F"/>
    <w:rsid w:val="008A1E14"/>
    <w:rsid w:val="008A1F3F"/>
    <w:rsid w:val="008A240A"/>
    <w:rsid w:val="008A249C"/>
    <w:rsid w:val="008A26ED"/>
    <w:rsid w:val="008A2840"/>
    <w:rsid w:val="008A2B40"/>
    <w:rsid w:val="008A2B7A"/>
    <w:rsid w:val="008A33AD"/>
    <w:rsid w:val="008A3A63"/>
    <w:rsid w:val="008A3E9C"/>
    <w:rsid w:val="008A40C4"/>
    <w:rsid w:val="008A4D8F"/>
    <w:rsid w:val="008A5142"/>
    <w:rsid w:val="008A53D7"/>
    <w:rsid w:val="008A60DD"/>
    <w:rsid w:val="008A7C8E"/>
    <w:rsid w:val="008A7D70"/>
    <w:rsid w:val="008A7E4B"/>
    <w:rsid w:val="008B02DA"/>
    <w:rsid w:val="008B0575"/>
    <w:rsid w:val="008B0F25"/>
    <w:rsid w:val="008B13CD"/>
    <w:rsid w:val="008B1480"/>
    <w:rsid w:val="008B1AEC"/>
    <w:rsid w:val="008B247D"/>
    <w:rsid w:val="008B2CEE"/>
    <w:rsid w:val="008B2D84"/>
    <w:rsid w:val="008B310E"/>
    <w:rsid w:val="008B3ECB"/>
    <w:rsid w:val="008B457F"/>
    <w:rsid w:val="008B4DCB"/>
    <w:rsid w:val="008B564A"/>
    <w:rsid w:val="008B595B"/>
    <w:rsid w:val="008B6195"/>
    <w:rsid w:val="008B61C3"/>
    <w:rsid w:val="008B632D"/>
    <w:rsid w:val="008B6512"/>
    <w:rsid w:val="008B68FD"/>
    <w:rsid w:val="008B6D81"/>
    <w:rsid w:val="008B6E81"/>
    <w:rsid w:val="008B6ECD"/>
    <w:rsid w:val="008B6F39"/>
    <w:rsid w:val="008B7386"/>
    <w:rsid w:val="008C0275"/>
    <w:rsid w:val="008C06AE"/>
    <w:rsid w:val="008C0FB1"/>
    <w:rsid w:val="008C1197"/>
    <w:rsid w:val="008C1552"/>
    <w:rsid w:val="008C1662"/>
    <w:rsid w:val="008C18D8"/>
    <w:rsid w:val="008C1A4C"/>
    <w:rsid w:val="008C2374"/>
    <w:rsid w:val="008C241D"/>
    <w:rsid w:val="008C2472"/>
    <w:rsid w:val="008C2AF8"/>
    <w:rsid w:val="008C2D7C"/>
    <w:rsid w:val="008C3915"/>
    <w:rsid w:val="008C40C8"/>
    <w:rsid w:val="008C4158"/>
    <w:rsid w:val="008C4BCA"/>
    <w:rsid w:val="008C50F9"/>
    <w:rsid w:val="008C593A"/>
    <w:rsid w:val="008C5B1C"/>
    <w:rsid w:val="008C5C1F"/>
    <w:rsid w:val="008C5E3C"/>
    <w:rsid w:val="008C647E"/>
    <w:rsid w:val="008C6A75"/>
    <w:rsid w:val="008C77A5"/>
    <w:rsid w:val="008C79C2"/>
    <w:rsid w:val="008C7B56"/>
    <w:rsid w:val="008C7E8F"/>
    <w:rsid w:val="008C7F20"/>
    <w:rsid w:val="008D0053"/>
    <w:rsid w:val="008D039B"/>
    <w:rsid w:val="008D051F"/>
    <w:rsid w:val="008D0C9A"/>
    <w:rsid w:val="008D1085"/>
    <w:rsid w:val="008D1177"/>
    <w:rsid w:val="008D1F92"/>
    <w:rsid w:val="008D23F7"/>
    <w:rsid w:val="008D2AD9"/>
    <w:rsid w:val="008D325F"/>
    <w:rsid w:val="008D32EF"/>
    <w:rsid w:val="008D3758"/>
    <w:rsid w:val="008D3B37"/>
    <w:rsid w:val="008D3FDA"/>
    <w:rsid w:val="008D4101"/>
    <w:rsid w:val="008D4356"/>
    <w:rsid w:val="008D47C7"/>
    <w:rsid w:val="008D48B4"/>
    <w:rsid w:val="008D5247"/>
    <w:rsid w:val="008D5278"/>
    <w:rsid w:val="008D595A"/>
    <w:rsid w:val="008D5C94"/>
    <w:rsid w:val="008D6191"/>
    <w:rsid w:val="008D6A42"/>
    <w:rsid w:val="008D7E33"/>
    <w:rsid w:val="008E0071"/>
    <w:rsid w:val="008E0ECF"/>
    <w:rsid w:val="008E143B"/>
    <w:rsid w:val="008E19D9"/>
    <w:rsid w:val="008E28C2"/>
    <w:rsid w:val="008E296A"/>
    <w:rsid w:val="008E2C07"/>
    <w:rsid w:val="008E35B3"/>
    <w:rsid w:val="008E3ECB"/>
    <w:rsid w:val="008E4251"/>
    <w:rsid w:val="008E4C21"/>
    <w:rsid w:val="008E4CCD"/>
    <w:rsid w:val="008E5619"/>
    <w:rsid w:val="008E5D3C"/>
    <w:rsid w:val="008E5DCD"/>
    <w:rsid w:val="008E5E68"/>
    <w:rsid w:val="008E5E92"/>
    <w:rsid w:val="008E5F08"/>
    <w:rsid w:val="008E616E"/>
    <w:rsid w:val="008E6435"/>
    <w:rsid w:val="008E696B"/>
    <w:rsid w:val="008E6DC1"/>
    <w:rsid w:val="008E7966"/>
    <w:rsid w:val="008E79C7"/>
    <w:rsid w:val="008E7ADF"/>
    <w:rsid w:val="008E7E6B"/>
    <w:rsid w:val="008E7E83"/>
    <w:rsid w:val="008E7FD7"/>
    <w:rsid w:val="008F003B"/>
    <w:rsid w:val="008F02E6"/>
    <w:rsid w:val="008F0637"/>
    <w:rsid w:val="008F106D"/>
    <w:rsid w:val="008F1917"/>
    <w:rsid w:val="008F1BA7"/>
    <w:rsid w:val="008F2454"/>
    <w:rsid w:val="008F3539"/>
    <w:rsid w:val="008F3A63"/>
    <w:rsid w:val="008F3FFB"/>
    <w:rsid w:val="008F40FB"/>
    <w:rsid w:val="008F46EE"/>
    <w:rsid w:val="008F5259"/>
    <w:rsid w:val="008F5782"/>
    <w:rsid w:val="008F5ABD"/>
    <w:rsid w:val="008F68C1"/>
    <w:rsid w:val="008F6ACD"/>
    <w:rsid w:val="008F6D4A"/>
    <w:rsid w:val="008F723B"/>
    <w:rsid w:val="008F724D"/>
    <w:rsid w:val="008F73D0"/>
    <w:rsid w:val="008F74BF"/>
    <w:rsid w:val="008F7505"/>
    <w:rsid w:val="008F7539"/>
    <w:rsid w:val="0090038B"/>
    <w:rsid w:val="00900643"/>
    <w:rsid w:val="00900989"/>
    <w:rsid w:val="009016AF"/>
    <w:rsid w:val="00902260"/>
    <w:rsid w:val="00902547"/>
    <w:rsid w:val="00902804"/>
    <w:rsid w:val="009029E6"/>
    <w:rsid w:val="00902C0D"/>
    <w:rsid w:val="00903499"/>
    <w:rsid w:val="00903686"/>
    <w:rsid w:val="009036E9"/>
    <w:rsid w:val="00903B05"/>
    <w:rsid w:val="00903E80"/>
    <w:rsid w:val="00903EDD"/>
    <w:rsid w:val="009043C6"/>
    <w:rsid w:val="009049E5"/>
    <w:rsid w:val="00904EA0"/>
    <w:rsid w:val="00904EBF"/>
    <w:rsid w:val="009052C6"/>
    <w:rsid w:val="00905E3B"/>
    <w:rsid w:val="00905F3E"/>
    <w:rsid w:val="009060B0"/>
    <w:rsid w:val="00906423"/>
    <w:rsid w:val="00906883"/>
    <w:rsid w:val="009068B2"/>
    <w:rsid w:val="00906DE2"/>
    <w:rsid w:val="00906DF8"/>
    <w:rsid w:val="0090704D"/>
    <w:rsid w:val="00907168"/>
    <w:rsid w:val="009078C4"/>
    <w:rsid w:val="00907B96"/>
    <w:rsid w:val="00907F35"/>
    <w:rsid w:val="009105A9"/>
    <w:rsid w:val="0091148E"/>
    <w:rsid w:val="00911AFD"/>
    <w:rsid w:val="00912561"/>
    <w:rsid w:val="0091304F"/>
    <w:rsid w:val="00913274"/>
    <w:rsid w:val="0091366E"/>
    <w:rsid w:val="009137C8"/>
    <w:rsid w:val="00913978"/>
    <w:rsid w:val="009140CE"/>
    <w:rsid w:val="009140EC"/>
    <w:rsid w:val="0091454D"/>
    <w:rsid w:val="009145A5"/>
    <w:rsid w:val="00914AF2"/>
    <w:rsid w:val="00914F3A"/>
    <w:rsid w:val="00914FED"/>
    <w:rsid w:val="00915BFD"/>
    <w:rsid w:val="00915F4F"/>
    <w:rsid w:val="009162EA"/>
    <w:rsid w:val="00916774"/>
    <w:rsid w:val="009168D2"/>
    <w:rsid w:val="00916A94"/>
    <w:rsid w:val="00916AAA"/>
    <w:rsid w:val="0091712A"/>
    <w:rsid w:val="00917509"/>
    <w:rsid w:val="00917741"/>
    <w:rsid w:val="009202CF"/>
    <w:rsid w:val="009205E3"/>
    <w:rsid w:val="00920C10"/>
    <w:rsid w:val="00920C12"/>
    <w:rsid w:val="00920C64"/>
    <w:rsid w:val="00920D28"/>
    <w:rsid w:val="009210CA"/>
    <w:rsid w:val="0092151D"/>
    <w:rsid w:val="0092167C"/>
    <w:rsid w:val="009219EE"/>
    <w:rsid w:val="00921C14"/>
    <w:rsid w:val="009220ED"/>
    <w:rsid w:val="009222BE"/>
    <w:rsid w:val="009222CE"/>
    <w:rsid w:val="00922C9E"/>
    <w:rsid w:val="0092314D"/>
    <w:rsid w:val="00923700"/>
    <w:rsid w:val="00923901"/>
    <w:rsid w:val="0092471B"/>
    <w:rsid w:val="0092475A"/>
    <w:rsid w:val="00924781"/>
    <w:rsid w:val="009247FB"/>
    <w:rsid w:val="009248B9"/>
    <w:rsid w:val="00925361"/>
    <w:rsid w:val="00925963"/>
    <w:rsid w:val="00925C1B"/>
    <w:rsid w:val="009264C1"/>
    <w:rsid w:val="0092654E"/>
    <w:rsid w:val="009269C5"/>
    <w:rsid w:val="00926A81"/>
    <w:rsid w:val="00926E82"/>
    <w:rsid w:val="00926E98"/>
    <w:rsid w:val="00927450"/>
    <w:rsid w:val="009279BD"/>
    <w:rsid w:val="00927A9E"/>
    <w:rsid w:val="00930E7E"/>
    <w:rsid w:val="00930ED4"/>
    <w:rsid w:val="009315F2"/>
    <w:rsid w:val="00931FC0"/>
    <w:rsid w:val="00932A19"/>
    <w:rsid w:val="00932A1D"/>
    <w:rsid w:val="00932B13"/>
    <w:rsid w:val="009330D2"/>
    <w:rsid w:val="00933B32"/>
    <w:rsid w:val="00933D15"/>
    <w:rsid w:val="009344B2"/>
    <w:rsid w:val="00934A53"/>
    <w:rsid w:val="00934D75"/>
    <w:rsid w:val="00934F73"/>
    <w:rsid w:val="00935B5A"/>
    <w:rsid w:val="00936294"/>
    <w:rsid w:val="00936EC5"/>
    <w:rsid w:val="009370B8"/>
    <w:rsid w:val="009377BB"/>
    <w:rsid w:val="009401A5"/>
    <w:rsid w:val="00940CC4"/>
    <w:rsid w:val="00940EC9"/>
    <w:rsid w:val="0094138B"/>
    <w:rsid w:val="009413EF"/>
    <w:rsid w:val="0094189F"/>
    <w:rsid w:val="00941AE8"/>
    <w:rsid w:val="0094298F"/>
    <w:rsid w:val="009429C6"/>
    <w:rsid w:val="00942A51"/>
    <w:rsid w:val="00943373"/>
    <w:rsid w:val="00943914"/>
    <w:rsid w:val="00944581"/>
    <w:rsid w:val="009447A7"/>
    <w:rsid w:val="00945143"/>
    <w:rsid w:val="00946088"/>
    <w:rsid w:val="00946BEE"/>
    <w:rsid w:val="00946D5A"/>
    <w:rsid w:val="00946D88"/>
    <w:rsid w:val="0094760A"/>
    <w:rsid w:val="00947901"/>
    <w:rsid w:val="0095036C"/>
    <w:rsid w:val="009505CC"/>
    <w:rsid w:val="009507BA"/>
    <w:rsid w:val="00950A97"/>
    <w:rsid w:val="0095103A"/>
    <w:rsid w:val="009510F7"/>
    <w:rsid w:val="009518CE"/>
    <w:rsid w:val="00951A5E"/>
    <w:rsid w:val="00951C17"/>
    <w:rsid w:val="00951D3F"/>
    <w:rsid w:val="00952059"/>
    <w:rsid w:val="00952265"/>
    <w:rsid w:val="00952583"/>
    <w:rsid w:val="00952983"/>
    <w:rsid w:val="00952E45"/>
    <w:rsid w:val="00953347"/>
    <w:rsid w:val="009537CA"/>
    <w:rsid w:val="00953F65"/>
    <w:rsid w:val="0095425D"/>
    <w:rsid w:val="00954747"/>
    <w:rsid w:val="00954B1D"/>
    <w:rsid w:val="00954D95"/>
    <w:rsid w:val="00954FB9"/>
    <w:rsid w:val="00955290"/>
    <w:rsid w:val="0095548D"/>
    <w:rsid w:val="00955A01"/>
    <w:rsid w:val="00955B00"/>
    <w:rsid w:val="00956303"/>
    <w:rsid w:val="009568E4"/>
    <w:rsid w:val="00957291"/>
    <w:rsid w:val="009579F4"/>
    <w:rsid w:val="00957F5D"/>
    <w:rsid w:val="009601F3"/>
    <w:rsid w:val="009602FC"/>
    <w:rsid w:val="00960382"/>
    <w:rsid w:val="00960718"/>
    <w:rsid w:val="009607FD"/>
    <w:rsid w:val="009608AB"/>
    <w:rsid w:val="00960F3D"/>
    <w:rsid w:val="009610ED"/>
    <w:rsid w:val="009613E3"/>
    <w:rsid w:val="00961410"/>
    <w:rsid w:val="0096180C"/>
    <w:rsid w:val="009619ED"/>
    <w:rsid w:val="00961BF6"/>
    <w:rsid w:val="00961F49"/>
    <w:rsid w:val="009622CD"/>
    <w:rsid w:val="0096247B"/>
    <w:rsid w:val="00962BAC"/>
    <w:rsid w:val="009630A2"/>
    <w:rsid w:val="00963230"/>
    <w:rsid w:val="009633C0"/>
    <w:rsid w:val="00963747"/>
    <w:rsid w:val="009637DF"/>
    <w:rsid w:val="00963C4E"/>
    <w:rsid w:val="009643C7"/>
    <w:rsid w:val="00964B19"/>
    <w:rsid w:val="00964B9F"/>
    <w:rsid w:val="009657AB"/>
    <w:rsid w:val="00965DD1"/>
    <w:rsid w:val="00967022"/>
    <w:rsid w:val="00967ABC"/>
    <w:rsid w:val="0097061D"/>
    <w:rsid w:val="00970734"/>
    <w:rsid w:val="00971225"/>
    <w:rsid w:val="009717CB"/>
    <w:rsid w:val="0097189C"/>
    <w:rsid w:val="00971BFA"/>
    <w:rsid w:val="0097236D"/>
    <w:rsid w:val="00972610"/>
    <w:rsid w:val="009728B5"/>
    <w:rsid w:val="00972D6F"/>
    <w:rsid w:val="00972F96"/>
    <w:rsid w:val="0097333C"/>
    <w:rsid w:val="009734CA"/>
    <w:rsid w:val="009739AB"/>
    <w:rsid w:val="00973F2B"/>
    <w:rsid w:val="00974572"/>
    <w:rsid w:val="009745A5"/>
    <w:rsid w:val="009746C2"/>
    <w:rsid w:val="00974919"/>
    <w:rsid w:val="009750CD"/>
    <w:rsid w:val="00975348"/>
    <w:rsid w:val="00975F89"/>
    <w:rsid w:val="00976448"/>
    <w:rsid w:val="0097659E"/>
    <w:rsid w:val="00976C80"/>
    <w:rsid w:val="00976E57"/>
    <w:rsid w:val="00976F45"/>
    <w:rsid w:val="00977140"/>
    <w:rsid w:val="009772E6"/>
    <w:rsid w:val="00977541"/>
    <w:rsid w:val="00977AA5"/>
    <w:rsid w:val="00977BA6"/>
    <w:rsid w:val="00977D04"/>
    <w:rsid w:val="00980831"/>
    <w:rsid w:val="00980C56"/>
    <w:rsid w:val="00980FBD"/>
    <w:rsid w:val="009811F9"/>
    <w:rsid w:val="00981366"/>
    <w:rsid w:val="00981392"/>
    <w:rsid w:val="00981534"/>
    <w:rsid w:val="00981F94"/>
    <w:rsid w:val="009827AE"/>
    <w:rsid w:val="00982AE9"/>
    <w:rsid w:val="00982D15"/>
    <w:rsid w:val="0098343B"/>
    <w:rsid w:val="009835BE"/>
    <w:rsid w:val="009842F3"/>
    <w:rsid w:val="00985672"/>
    <w:rsid w:val="00985C9C"/>
    <w:rsid w:val="00985DAA"/>
    <w:rsid w:val="009861A3"/>
    <w:rsid w:val="00987239"/>
    <w:rsid w:val="009875C2"/>
    <w:rsid w:val="0098764A"/>
    <w:rsid w:val="00987DE8"/>
    <w:rsid w:val="0099087A"/>
    <w:rsid w:val="009909E7"/>
    <w:rsid w:val="00990DCA"/>
    <w:rsid w:val="009910FB"/>
    <w:rsid w:val="00991248"/>
    <w:rsid w:val="009914EC"/>
    <w:rsid w:val="009916DE"/>
    <w:rsid w:val="00991B9C"/>
    <w:rsid w:val="009926AD"/>
    <w:rsid w:val="0099281E"/>
    <w:rsid w:val="0099291C"/>
    <w:rsid w:val="00992DB9"/>
    <w:rsid w:val="009936D7"/>
    <w:rsid w:val="009938E9"/>
    <w:rsid w:val="00993A9B"/>
    <w:rsid w:val="00993CD8"/>
    <w:rsid w:val="00993D52"/>
    <w:rsid w:val="00994230"/>
    <w:rsid w:val="009950FF"/>
    <w:rsid w:val="009954EA"/>
    <w:rsid w:val="00996A00"/>
    <w:rsid w:val="00997AB4"/>
    <w:rsid w:val="00997DD1"/>
    <w:rsid w:val="009A00AA"/>
    <w:rsid w:val="009A032F"/>
    <w:rsid w:val="009A0922"/>
    <w:rsid w:val="009A0D2A"/>
    <w:rsid w:val="009A11B8"/>
    <w:rsid w:val="009A15DB"/>
    <w:rsid w:val="009A22AC"/>
    <w:rsid w:val="009A2402"/>
    <w:rsid w:val="009A27B0"/>
    <w:rsid w:val="009A2850"/>
    <w:rsid w:val="009A2954"/>
    <w:rsid w:val="009A2B8B"/>
    <w:rsid w:val="009A33C8"/>
    <w:rsid w:val="009A3432"/>
    <w:rsid w:val="009A3EBE"/>
    <w:rsid w:val="009A428E"/>
    <w:rsid w:val="009A465F"/>
    <w:rsid w:val="009A4A00"/>
    <w:rsid w:val="009A4FEF"/>
    <w:rsid w:val="009A5B63"/>
    <w:rsid w:val="009A5B8F"/>
    <w:rsid w:val="009A5CF1"/>
    <w:rsid w:val="009A5DA0"/>
    <w:rsid w:val="009A5EF1"/>
    <w:rsid w:val="009A5F2F"/>
    <w:rsid w:val="009A5FFA"/>
    <w:rsid w:val="009A75D4"/>
    <w:rsid w:val="009A7D7F"/>
    <w:rsid w:val="009A7E6B"/>
    <w:rsid w:val="009A7E75"/>
    <w:rsid w:val="009B0A1C"/>
    <w:rsid w:val="009B0ED9"/>
    <w:rsid w:val="009B2036"/>
    <w:rsid w:val="009B23C8"/>
    <w:rsid w:val="009B25A9"/>
    <w:rsid w:val="009B283D"/>
    <w:rsid w:val="009B300D"/>
    <w:rsid w:val="009B3083"/>
    <w:rsid w:val="009B33D5"/>
    <w:rsid w:val="009B3537"/>
    <w:rsid w:val="009B37B1"/>
    <w:rsid w:val="009B3E71"/>
    <w:rsid w:val="009B411A"/>
    <w:rsid w:val="009B4551"/>
    <w:rsid w:val="009B51C9"/>
    <w:rsid w:val="009B58F6"/>
    <w:rsid w:val="009B5DAA"/>
    <w:rsid w:val="009B5E10"/>
    <w:rsid w:val="009B6426"/>
    <w:rsid w:val="009B6602"/>
    <w:rsid w:val="009B68F0"/>
    <w:rsid w:val="009B6AE2"/>
    <w:rsid w:val="009C0048"/>
    <w:rsid w:val="009C0308"/>
    <w:rsid w:val="009C0572"/>
    <w:rsid w:val="009C05DE"/>
    <w:rsid w:val="009C0615"/>
    <w:rsid w:val="009C06A0"/>
    <w:rsid w:val="009C0D24"/>
    <w:rsid w:val="009C0E00"/>
    <w:rsid w:val="009C0FB0"/>
    <w:rsid w:val="009C1136"/>
    <w:rsid w:val="009C1577"/>
    <w:rsid w:val="009C1B41"/>
    <w:rsid w:val="009C1F1D"/>
    <w:rsid w:val="009C20E2"/>
    <w:rsid w:val="009C20EA"/>
    <w:rsid w:val="009C2476"/>
    <w:rsid w:val="009C2ECB"/>
    <w:rsid w:val="009C48F9"/>
    <w:rsid w:val="009C5A50"/>
    <w:rsid w:val="009C5B99"/>
    <w:rsid w:val="009C6161"/>
    <w:rsid w:val="009C6E2C"/>
    <w:rsid w:val="009C7264"/>
    <w:rsid w:val="009C7B06"/>
    <w:rsid w:val="009D03EC"/>
    <w:rsid w:val="009D0745"/>
    <w:rsid w:val="009D085E"/>
    <w:rsid w:val="009D093B"/>
    <w:rsid w:val="009D0C44"/>
    <w:rsid w:val="009D11A6"/>
    <w:rsid w:val="009D1700"/>
    <w:rsid w:val="009D277D"/>
    <w:rsid w:val="009D3050"/>
    <w:rsid w:val="009D3791"/>
    <w:rsid w:val="009D3AFA"/>
    <w:rsid w:val="009D4625"/>
    <w:rsid w:val="009D463A"/>
    <w:rsid w:val="009D466C"/>
    <w:rsid w:val="009D4BFB"/>
    <w:rsid w:val="009D4F70"/>
    <w:rsid w:val="009D5263"/>
    <w:rsid w:val="009D68EA"/>
    <w:rsid w:val="009D69B6"/>
    <w:rsid w:val="009D6BE6"/>
    <w:rsid w:val="009D6CB5"/>
    <w:rsid w:val="009D7208"/>
    <w:rsid w:val="009D7A70"/>
    <w:rsid w:val="009D7CB2"/>
    <w:rsid w:val="009E0213"/>
    <w:rsid w:val="009E0358"/>
    <w:rsid w:val="009E0580"/>
    <w:rsid w:val="009E0A35"/>
    <w:rsid w:val="009E0D6F"/>
    <w:rsid w:val="009E12C6"/>
    <w:rsid w:val="009E222B"/>
    <w:rsid w:val="009E2281"/>
    <w:rsid w:val="009E2755"/>
    <w:rsid w:val="009E28F2"/>
    <w:rsid w:val="009E2A85"/>
    <w:rsid w:val="009E3ECD"/>
    <w:rsid w:val="009E4F49"/>
    <w:rsid w:val="009E5163"/>
    <w:rsid w:val="009E5295"/>
    <w:rsid w:val="009E544A"/>
    <w:rsid w:val="009E548A"/>
    <w:rsid w:val="009E55EE"/>
    <w:rsid w:val="009E5B43"/>
    <w:rsid w:val="009E68A6"/>
    <w:rsid w:val="009E6B2D"/>
    <w:rsid w:val="009E6F69"/>
    <w:rsid w:val="009E70E6"/>
    <w:rsid w:val="009E738F"/>
    <w:rsid w:val="009E75FF"/>
    <w:rsid w:val="009E763C"/>
    <w:rsid w:val="009E78EF"/>
    <w:rsid w:val="009E7FF4"/>
    <w:rsid w:val="009F0048"/>
    <w:rsid w:val="009F007F"/>
    <w:rsid w:val="009F0155"/>
    <w:rsid w:val="009F0598"/>
    <w:rsid w:val="009F05F6"/>
    <w:rsid w:val="009F0C51"/>
    <w:rsid w:val="009F1062"/>
    <w:rsid w:val="009F1418"/>
    <w:rsid w:val="009F1C81"/>
    <w:rsid w:val="009F1CF2"/>
    <w:rsid w:val="009F2080"/>
    <w:rsid w:val="009F2518"/>
    <w:rsid w:val="009F290E"/>
    <w:rsid w:val="009F2D7C"/>
    <w:rsid w:val="009F3405"/>
    <w:rsid w:val="009F35EB"/>
    <w:rsid w:val="009F390B"/>
    <w:rsid w:val="009F3AE4"/>
    <w:rsid w:val="009F44E6"/>
    <w:rsid w:val="009F48A9"/>
    <w:rsid w:val="009F4B82"/>
    <w:rsid w:val="009F52FE"/>
    <w:rsid w:val="009F5688"/>
    <w:rsid w:val="009F5863"/>
    <w:rsid w:val="009F58AA"/>
    <w:rsid w:val="009F5952"/>
    <w:rsid w:val="009F5E1B"/>
    <w:rsid w:val="009F65F2"/>
    <w:rsid w:val="009F7195"/>
    <w:rsid w:val="009F7967"/>
    <w:rsid w:val="009F7B42"/>
    <w:rsid w:val="009F7DB2"/>
    <w:rsid w:val="00A001BC"/>
    <w:rsid w:val="00A004AF"/>
    <w:rsid w:val="00A006E8"/>
    <w:rsid w:val="00A00B02"/>
    <w:rsid w:val="00A00D22"/>
    <w:rsid w:val="00A00F9D"/>
    <w:rsid w:val="00A010F2"/>
    <w:rsid w:val="00A02D2F"/>
    <w:rsid w:val="00A039FE"/>
    <w:rsid w:val="00A049DA"/>
    <w:rsid w:val="00A05283"/>
    <w:rsid w:val="00A05663"/>
    <w:rsid w:val="00A05CD4"/>
    <w:rsid w:val="00A05EBD"/>
    <w:rsid w:val="00A06718"/>
    <w:rsid w:val="00A072EC"/>
    <w:rsid w:val="00A07526"/>
    <w:rsid w:val="00A077AF"/>
    <w:rsid w:val="00A077C1"/>
    <w:rsid w:val="00A07B37"/>
    <w:rsid w:val="00A07BED"/>
    <w:rsid w:val="00A10A06"/>
    <w:rsid w:val="00A10D83"/>
    <w:rsid w:val="00A10F0F"/>
    <w:rsid w:val="00A116B1"/>
    <w:rsid w:val="00A11C09"/>
    <w:rsid w:val="00A11F4D"/>
    <w:rsid w:val="00A126DD"/>
    <w:rsid w:val="00A130A3"/>
    <w:rsid w:val="00A1324A"/>
    <w:rsid w:val="00A135E0"/>
    <w:rsid w:val="00A13A11"/>
    <w:rsid w:val="00A13AD1"/>
    <w:rsid w:val="00A1442A"/>
    <w:rsid w:val="00A148C2"/>
    <w:rsid w:val="00A14C8D"/>
    <w:rsid w:val="00A14DA8"/>
    <w:rsid w:val="00A14E9E"/>
    <w:rsid w:val="00A150E0"/>
    <w:rsid w:val="00A15652"/>
    <w:rsid w:val="00A156E9"/>
    <w:rsid w:val="00A1666D"/>
    <w:rsid w:val="00A16E3D"/>
    <w:rsid w:val="00A16F3C"/>
    <w:rsid w:val="00A170CD"/>
    <w:rsid w:val="00A17E87"/>
    <w:rsid w:val="00A20458"/>
    <w:rsid w:val="00A20C0F"/>
    <w:rsid w:val="00A20D36"/>
    <w:rsid w:val="00A21236"/>
    <w:rsid w:val="00A21667"/>
    <w:rsid w:val="00A21D3E"/>
    <w:rsid w:val="00A21DE0"/>
    <w:rsid w:val="00A2273C"/>
    <w:rsid w:val="00A22C98"/>
    <w:rsid w:val="00A232D9"/>
    <w:rsid w:val="00A233CE"/>
    <w:rsid w:val="00A235DB"/>
    <w:rsid w:val="00A238D7"/>
    <w:rsid w:val="00A239E0"/>
    <w:rsid w:val="00A23A3A"/>
    <w:rsid w:val="00A23A5F"/>
    <w:rsid w:val="00A24949"/>
    <w:rsid w:val="00A2519D"/>
    <w:rsid w:val="00A254EF"/>
    <w:rsid w:val="00A25F59"/>
    <w:rsid w:val="00A2689C"/>
    <w:rsid w:val="00A26E11"/>
    <w:rsid w:val="00A2790C"/>
    <w:rsid w:val="00A27A9B"/>
    <w:rsid w:val="00A27B29"/>
    <w:rsid w:val="00A27CDB"/>
    <w:rsid w:val="00A301D3"/>
    <w:rsid w:val="00A30342"/>
    <w:rsid w:val="00A3061C"/>
    <w:rsid w:val="00A314C0"/>
    <w:rsid w:val="00A31D9E"/>
    <w:rsid w:val="00A32621"/>
    <w:rsid w:val="00A3275E"/>
    <w:rsid w:val="00A327F7"/>
    <w:rsid w:val="00A32861"/>
    <w:rsid w:val="00A32ACE"/>
    <w:rsid w:val="00A32B65"/>
    <w:rsid w:val="00A32BB2"/>
    <w:rsid w:val="00A3301E"/>
    <w:rsid w:val="00A3316C"/>
    <w:rsid w:val="00A33248"/>
    <w:rsid w:val="00A33E37"/>
    <w:rsid w:val="00A340A3"/>
    <w:rsid w:val="00A3435F"/>
    <w:rsid w:val="00A346E8"/>
    <w:rsid w:val="00A34C68"/>
    <w:rsid w:val="00A36ABF"/>
    <w:rsid w:val="00A370D9"/>
    <w:rsid w:val="00A37102"/>
    <w:rsid w:val="00A375AD"/>
    <w:rsid w:val="00A37721"/>
    <w:rsid w:val="00A3798A"/>
    <w:rsid w:val="00A37D61"/>
    <w:rsid w:val="00A4017F"/>
    <w:rsid w:val="00A403D9"/>
    <w:rsid w:val="00A40AD6"/>
    <w:rsid w:val="00A40D5A"/>
    <w:rsid w:val="00A41B70"/>
    <w:rsid w:val="00A41E41"/>
    <w:rsid w:val="00A4204E"/>
    <w:rsid w:val="00A42294"/>
    <w:rsid w:val="00A42625"/>
    <w:rsid w:val="00A432FF"/>
    <w:rsid w:val="00A438CC"/>
    <w:rsid w:val="00A439F6"/>
    <w:rsid w:val="00A43DD7"/>
    <w:rsid w:val="00A43E16"/>
    <w:rsid w:val="00A43E20"/>
    <w:rsid w:val="00A43E29"/>
    <w:rsid w:val="00A445D6"/>
    <w:rsid w:val="00A4460C"/>
    <w:rsid w:val="00A44951"/>
    <w:rsid w:val="00A45746"/>
    <w:rsid w:val="00A45D35"/>
    <w:rsid w:val="00A462EA"/>
    <w:rsid w:val="00A465E9"/>
    <w:rsid w:val="00A46DDB"/>
    <w:rsid w:val="00A46F6F"/>
    <w:rsid w:val="00A46FB6"/>
    <w:rsid w:val="00A475E2"/>
    <w:rsid w:val="00A47BEE"/>
    <w:rsid w:val="00A50A71"/>
    <w:rsid w:val="00A50B19"/>
    <w:rsid w:val="00A50B48"/>
    <w:rsid w:val="00A510F0"/>
    <w:rsid w:val="00A51946"/>
    <w:rsid w:val="00A53280"/>
    <w:rsid w:val="00A53648"/>
    <w:rsid w:val="00A536CB"/>
    <w:rsid w:val="00A5386C"/>
    <w:rsid w:val="00A53CE1"/>
    <w:rsid w:val="00A54166"/>
    <w:rsid w:val="00A54546"/>
    <w:rsid w:val="00A55221"/>
    <w:rsid w:val="00A553B4"/>
    <w:rsid w:val="00A5545A"/>
    <w:rsid w:val="00A5560D"/>
    <w:rsid w:val="00A55912"/>
    <w:rsid w:val="00A55940"/>
    <w:rsid w:val="00A55E9C"/>
    <w:rsid w:val="00A564D7"/>
    <w:rsid w:val="00A56609"/>
    <w:rsid w:val="00A56640"/>
    <w:rsid w:val="00A566DA"/>
    <w:rsid w:val="00A56EAD"/>
    <w:rsid w:val="00A60272"/>
    <w:rsid w:val="00A61259"/>
    <w:rsid w:val="00A61603"/>
    <w:rsid w:val="00A6275A"/>
    <w:rsid w:val="00A62797"/>
    <w:rsid w:val="00A62C91"/>
    <w:rsid w:val="00A63DCD"/>
    <w:rsid w:val="00A64CC4"/>
    <w:rsid w:val="00A653FB"/>
    <w:rsid w:val="00A65FB0"/>
    <w:rsid w:val="00A66557"/>
    <w:rsid w:val="00A66B0F"/>
    <w:rsid w:val="00A674D8"/>
    <w:rsid w:val="00A67518"/>
    <w:rsid w:val="00A67595"/>
    <w:rsid w:val="00A6785C"/>
    <w:rsid w:val="00A6799A"/>
    <w:rsid w:val="00A67B68"/>
    <w:rsid w:val="00A67E96"/>
    <w:rsid w:val="00A67F5F"/>
    <w:rsid w:val="00A70044"/>
    <w:rsid w:val="00A70A91"/>
    <w:rsid w:val="00A70C5F"/>
    <w:rsid w:val="00A70FA5"/>
    <w:rsid w:val="00A71069"/>
    <w:rsid w:val="00A713B0"/>
    <w:rsid w:val="00A71A1E"/>
    <w:rsid w:val="00A71A87"/>
    <w:rsid w:val="00A71C3C"/>
    <w:rsid w:val="00A72588"/>
    <w:rsid w:val="00A7265B"/>
    <w:rsid w:val="00A72919"/>
    <w:rsid w:val="00A72F24"/>
    <w:rsid w:val="00A72F75"/>
    <w:rsid w:val="00A73182"/>
    <w:rsid w:val="00A73861"/>
    <w:rsid w:val="00A73D6D"/>
    <w:rsid w:val="00A741BE"/>
    <w:rsid w:val="00A7481B"/>
    <w:rsid w:val="00A7494E"/>
    <w:rsid w:val="00A7589E"/>
    <w:rsid w:val="00A75C6D"/>
    <w:rsid w:val="00A75CAF"/>
    <w:rsid w:val="00A76323"/>
    <w:rsid w:val="00A76824"/>
    <w:rsid w:val="00A777B8"/>
    <w:rsid w:val="00A8003E"/>
    <w:rsid w:val="00A801A9"/>
    <w:rsid w:val="00A80349"/>
    <w:rsid w:val="00A80506"/>
    <w:rsid w:val="00A80AAB"/>
    <w:rsid w:val="00A80B37"/>
    <w:rsid w:val="00A80D97"/>
    <w:rsid w:val="00A811D1"/>
    <w:rsid w:val="00A81738"/>
    <w:rsid w:val="00A82288"/>
    <w:rsid w:val="00A82721"/>
    <w:rsid w:val="00A82F0B"/>
    <w:rsid w:val="00A83186"/>
    <w:rsid w:val="00A83449"/>
    <w:rsid w:val="00A838EB"/>
    <w:rsid w:val="00A83BA1"/>
    <w:rsid w:val="00A841E8"/>
    <w:rsid w:val="00A84219"/>
    <w:rsid w:val="00A8431F"/>
    <w:rsid w:val="00A84616"/>
    <w:rsid w:val="00A85101"/>
    <w:rsid w:val="00A859C3"/>
    <w:rsid w:val="00A85AFA"/>
    <w:rsid w:val="00A8672B"/>
    <w:rsid w:val="00A86E5D"/>
    <w:rsid w:val="00A87109"/>
    <w:rsid w:val="00A87576"/>
    <w:rsid w:val="00A9008C"/>
    <w:rsid w:val="00A903B8"/>
    <w:rsid w:val="00A90C8B"/>
    <w:rsid w:val="00A90E33"/>
    <w:rsid w:val="00A90F33"/>
    <w:rsid w:val="00A9137F"/>
    <w:rsid w:val="00A91517"/>
    <w:rsid w:val="00A918F3"/>
    <w:rsid w:val="00A91C30"/>
    <w:rsid w:val="00A920E4"/>
    <w:rsid w:val="00A9228C"/>
    <w:rsid w:val="00A92CAD"/>
    <w:rsid w:val="00A92F7C"/>
    <w:rsid w:val="00A937CC"/>
    <w:rsid w:val="00A93837"/>
    <w:rsid w:val="00A93C2E"/>
    <w:rsid w:val="00A943C5"/>
    <w:rsid w:val="00A94977"/>
    <w:rsid w:val="00A94AA1"/>
    <w:rsid w:val="00A95447"/>
    <w:rsid w:val="00A9551C"/>
    <w:rsid w:val="00A9635C"/>
    <w:rsid w:val="00A96987"/>
    <w:rsid w:val="00A96B66"/>
    <w:rsid w:val="00A96DF8"/>
    <w:rsid w:val="00A96FE8"/>
    <w:rsid w:val="00A978F6"/>
    <w:rsid w:val="00A97AB3"/>
    <w:rsid w:val="00AA0115"/>
    <w:rsid w:val="00AA0586"/>
    <w:rsid w:val="00AA081C"/>
    <w:rsid w:val="00AA0E6C"/>
    <w:rsid w:val="00AA109D"/>
    <w:rsid w:val="00AA177B"/>
    <w:rsid w:val="00AA19E7"/>
    <w:rsid w:val="00AA1BE2"/>
    <w:rsid w:val="00AA1C8B"/>
    <w:rsid w:val="00AA2069"/>
    <w:rsid w:val="00AA23C1"/>
    <w:rsid w:val="00AA23F8"/>
    <w:rsid w:val="00AA2CDD"/>
    <w:rsid w:val="00AA30AD"/>
    <w:rsid w:val="00AA31EB"/>
    <w:rsid w:val="00AA41CD"/>
    <w:rsid w:val="00AA46D3"/>
    <w:rsid w:val="00AA4A1D"/>
    <w:rsid w:val="00AA4A2D"/>
    <w:rsid w:val="00AA4AF9"/>
    <w:rsid w:val="00AA5004"/>
    <w:rsid w:val="00AA515C"/>
    <w:rsid w:val="00AA5322"/>
    <w:rsid w:val="00AA5AF7"/>
    <w:rsid w:val="00AA5E94"/>
    <w:rsid w:val="00AA6476"/>
    <w:rsid w:val="00AA6BFF"/>
    <w:rsid w:val="00AA6E9F"/>
    <w:rsid w:val="00AA6FA2"/>
    <w:rsid w:val="00AA7549"/>
    <w:rsid w:val="00AA79B8"/>
    <w:rsid w:val="00AA79BC"/>
    <w:rsid w:val="00AA7FDC"/>
    <w:rsid w:val="00AB0185"/>
    <w:rsid w:val="00AB0AE5"/>
    <w:rsid w:val="00AB0C38"/>
    <w:rsid w:val="00AB102C"/>
    <w:rsid w:val="00AB1061"/>
    <w:rsid w:val="00AB1619"/>
    <w:rsid w:val="00AB174E"/>
    <w:rsid w:val="00AB189F"/>
    <w:rsid w:val="00AB1990"/>
    <w:rsid w:val="00AB1A5A"/>
    <w:rsid w:val="00AB1B71"/>
    <w:rsid w:val="00AB20F5"/>
    <w:rsid w:val="00AB3090"/>
    <w:rsid w:val="00AB32B3"/>
    <w:rsid w:val="00AB3300"/>
    <w:rsid w:val="00AB3A01"/>
    <w:rsid w:val="00AB3CF0"/>
    <w:rsid w:val="00AB3F4A"/>
    <w:rsid w:val="00AB3F75"/>
    <w:rsid w:val="00AB3FC2"/>
    <w:rsid w:val="00AB4038"/>
    <w:rsid w:val="00AB428B"/>
    <w:rsid w:val="00AB4B07"/>
    <w:rsid w:val="00AB4BBB"/>
    <w:rsid w:val="00AB5073"/>
    <w:rsid w:val="00AB50C1"/>
    <w:rsid w:val="00AB5775"/>
    <w:rsid w:val="00AB6114"/>
    <w:rsid w:val="00AB645E"/>
    <w:rsid w:val="00AB67F9"/>
    <w:rsid w:val="00AB6B1B"/>
    <w:rsid w:val="00AB74AB"/>
    <w:rsid w:val="00AB77D9"/>
    <w:rsid w:val="00AB7F04"/>
    <w:rsid w:val="00AC00A8"/>
    <w:rsid w:val="00AC0612"/>
    <w:rsid w:val="00AC09F4"/>
    <w:rsid w:val="00AC0CA4"/>
    <w:rsid w:val="00AC10BD"/>
    <w:rsid w:val="00AC1262"/>
    <w:rsid w:val="00AC249E"/>
    <w:rsid w:val="00AC26CF"/>
    <w:rsid w:val="00AC2A56"/>
    <w:rsid w:val="00AC2E3C"/>
    <w:rsid w:val="00AC3189"/>
    <w:rsid w:val="00AC366E"/>
    <w:rsid w:val="00AC398D"/>
    <w:rsid w:val="00AC3C37"/>
    <w:rsid w:val="00AC411C"/>
    <w:rsid w:val="00AC4E36"/>
    <w:rsid w:val="00AC4EC7"/>
    <w:rsid w:val="00AC5836"/>
    <w:rsid w:val="00AC5F41"/>
    <w:rsid w:val="00AC5F4C"/>
    <w:rsid w:val="00AC7302"/>
    <w:rsid w:val="00AC73AB"/>
    <w:rsid w:val="00AC7F12"/>
    <w:rsid w:val="00AD032C"/>
    <w:rsid w:val="00AD0713"/>
    <w:rsid w:val="00AD08F4"/>
    <w:rsid w:val="00AD13AA"/>
    <w:rsid w:val="00AD1ABB"/>
    <w:rsid w:val="00AD1B00"/>
    <w:rsid w:val="00AD1C42"/>
    <w:rsid w:val="00AD2118"/>
    <w:rsid w:val="00AD214B"/>
    <w:rsid w:val="00AD28D1"/>
    <w:rsid w:val="00AD32D8"/>
    <w:rsid w:val="00AD336F"/>
    <w:rsid w:val="00AD3A27"/>
    <w:rsid w:val="00AD4429"/>
    <w:rsid w:val="00AD586E"/>
    <w:rsid w:val="00AD5B52"/>
    <w:rsid w:val="00AD681D"/>
    <w:rsid w:val="00AD7D0C"/>
    <w:rsid w:val="00AE026B"/>
    <w:rsid w:val="00AE0D9A"/>
    <w:rsid w:val="00AE1058"/>
    <w:rsid w:val="00AE17FF"/>
    <w:rsid w:val="00AE1B5B"/>
    <w:rsid w:val="00AE1D6B"/>
    <w:rsid w:val="00AE2783"/>
    <w:rsid w:val="00AE2C45"/>
    <w:rsid w:val="00AE2FBD"/>
    <w:rsid w:val="00AE3264"/>
    <w:rsid w:val="00AE4326"/>
    <w:rsid w:val="00AE48F0"/>
    <w:rsid w:val="00AE4EC1"/>
    <w:rsid w:val="00AE5028"/>
    <w:rsid w:val="00AE5053"/>
    <w:rsid w:val="00AE528C"/>
    <w:rsid w:val="00AE53F1"/>
    <w:rsid w:val="00AE543C"/>
    <w:rsid w:val="00AE5DF1"/>
    <w:rsid w:val="00AE64CB"/>
    <w:rsid w:val="00AE6541"/>
    <w:rsid w:val="00AE6A66"/>
    <w:rsid w:val="00AE7050"/>
    <w:rsid w:val="00AE752B"/>
    <w:rsid w:val="00AE7CFD"/>
    <w:rsid w:val="00AE7FD4"/>
    <w:rsid w:val="00AF01D5"/>
    <w:rsid w:val="00AF0370"/>
    <w:rsid w:val="00AF042C"/>
    <w:rsid w:val="00AF0AB4"/>
    <w:rsid w:val="00AF10B2"/>
    <w:rsid w:val="00AF10FE"/>
    <w:rsid w:val="00AF1B35"/>
    <w:rsid w:val="00AF1C70"/>
    <w:rsid w:val="00AF20C3"/>
    <w:rsid w:val="00AF21AB"/>
    <w:rsid w:val="00AF270F"/>
    <w:rsid w:val="00AF2837"/>
    <w:rsid w:val="00AF2EFC"/>
    <w:rsid w:val="00AF369A"/>
    <w:rsid w:val="00AF3903"/>
    <w:rsid w:val="00AF39FE"/>
    <w:rsid w:val="00AF3BCF"/>
    <w:rsid w:val="00AF4045"/>
    <w:rsid w:val="00AF4052"/>
    <w:rsid w:val="00AF4898"/>
    <w:rsid w:val="00AF498B"/>
    <w:rsid w:val="00AF4B78"/>
    <w:rsid w:val="00AF4FFA"/>
    <w:rsid w:val="00AF50FF"/>
    <w:rsid w:val="00AF5142"/>
    <w:rsid w:val="00AF59B1"/>
    <w:rsid w:val="00AF5A5C"/>
    <w:rsid w:val="00AF5AF6"/>
    <w:rsid w:val="00AF5C1E"/>
    <w:rsid w:val="00AF6080"/>
    <w:rsid w:val="00AF633D"/>
    <w:rsid w:val="00AF654B"/>
    <w:rsid w:val="00AF6739"/>
    <w:rsid w:val="00AF69F2"/>
    <w:rsid w:val="00AF6AB9"/>
    <w:rsid w:val="00AF6D20"/>
    <w:rsid w:val="00AF7AC5"/>
    <w:rsid w:val="00AF7C87"/>
    <w:rsid w:val="00B00257"/>
    <w:rsid w:val="00B00334"/>
    <w:rsid w:val="00B01206"/>
    <w:rsid w:val="00B015B1"/>
    <w:rsid w:val="00B01BA4"/>
    <w:rsid w:val="00B01C37"/>
    <w:rsid w:val="00B01CC5"/>
    <w:rsid w:val="00B01E0A"/>
    <w:rsid w:val="00B02431"/>
    <w:rsid w:val="00B02636"/>
    <w:rsid w:val="00B0323E"/>
    <w:rsid w:val="00B03541"/>
    <w:rsid w:val="00B037A6"/>
    <w:rsid w:val="00B037EC"/>
    <w:rsid w:val="00B03871"/>
    <w:rsid w:val="00B0396F"/>
    <w:rsid w:val="00B03B08"/>
    <w:rsid w:val="00B03D43"/>
    <w:rsid w:val="00B04050"/>
    <w:rsid w:val="00B045E8"/>
    <w:rsid w:val="00B04D78"/>
    <w:rsid w:val="00B0522C"/>
    <w:rsid w:val="00B05262"/>
    <w:rsid w:val="00B053CB"/>
    <w:rsid w:val="00B0567B"/>
    <w:rsid w:val="00B05ACC"/>
    <w:rsid w:val="00B05BEC"/>
    <w:rsid w:val="00B060FB"/>
    <w:rsid w:val="00B061BB"/>
    <w:rsid w:val="00B061E4"/>
    <w:rsid w:val="00B0632D"/>
    <w:rsid w:val="00B067B0"/>
    <w:rsid w:val="00B06AD9"/>
    <w:rsid w:val="00B06BCD"/>
    <w:rsid w:val="00B07133"/>
    <w:rsid w:val="00B072DA"/>
    <w:rsid w:val="00B07E26"/>
    <w:rsid w:val="00B100F2"/>
    <w:rsid w:val="00B1021F"/>
    <w:rsid w:val="00B10391"/>
    <w:rsid w:val="00B107B1"/>
    <w:rsid w:val="00B10B95"/>
    <w:rsid w:val="00B10FDC"/>
    <w:rsid w:val="00B11052"/>
    <w:rsid w:val="00B11412"/>
    <w:rsid w:val="00B116DA"/>
    <w:rsid w:val="00B11AEC"/>
    <w:rsid w:val="00B1240E"/>
    <w:rsid w:val="00B126DC"/>
    <w:rsid w:val="00B12DC3"/>
    <w:rsid w:val="00B12F76"/>
    <w:rsid w:val="00B131E6"/>
    <w:rsid w:val="00B1324D"/>
    <w:rsid w:val="00B134AD"/>
    <w:rsid w:val="00B13757"/>
    <w:rsid w:val="00B13BB0"/>
    <w:rsid w:val="00B13F22"/>
    <w:rsid w:val="00B14033"/>
    <w:rsid w:val="00B14286"/>
    <w:rsid w:val="00B155A9"/>
    <w:rsid w:val="00B157BD"/>
    <w:rsid w:val="00B16274"/>
    <w:rsid w:val="00B162F8"/>
    <w:rsid w:val="00B166E4"/>
    <w:rsid w:val="00B16875"/>
    <w:rsid w:val="00B168DC"/>
    <w:rsid w:val="00B16A02"/>
    <w:rsid w:val="00B16E8F"/>
    <w:rsid w:val="00B171C1"/>
    <w:rsid w:val="00B17D12"/>
    <w:rsid w:val="00B2000D"/>
    <w:rsid w:val="00B20183"/>
    <w:rsid w:val="00B20485"/>
    <w:rsid w:val="00B205AB"/>
    <w:rsid w:val="00B20926"/>
    <w:rsid w:val="00B212F0"/>
    <w:rsid w:val="00B21BA4"/>
    <w:rsid w:val="00B21D8A"/>
    <w:rsid w:val="00B21FA5"/>
    <w:rsid w:val="00B21FB5"/>
    <w:rsid w:val="00B22104"/>
    <w:rsid w:val="00B2240A"/>
    <w:rsid w:val="00B228C9"/>
    <w:rsid w:val="00B230BA"/>
    <w:rsid w:val="00B235E9"/>
    <w:rsid w:val="00B249E0"/>
    <w:rsid w:val="00B2537E"/>
    <w:rsid w:val="00B25AED"/>
    <w:rsid w:val="00B25DC8"/>
    <w:rsid w:val="00B26209"/>
    <w:rsid w:val="00B2621F"/>
    <w:rsid w:val="00B2651E"/>
    <w:rsid w:val="00B26FE7"/>
    <w:rsid w:val="00B2700B"/>
    <w:rsid w:val="00B276BA"/>
    <w:rsid w:val="00B279E5"/>
    <w:rsid w:val="00B27A9D"/>
    <w:rsid w:val="00B27C58"/>
    <w:rsid w:val="00B305F8"/>
    <w:rsid w:val="00B306F5"/>
    <w:rsid w:val="00B308C6"/>
    <w:rsid w:val="00B30F0E"/>
    <w:rsid w:val="00B31128"/>
    <w:rsid w:val="00B319D9"/>
    <w:rsid w:val="00B327DD"/>
    <w:rsid w:val="00B32F88"/>
    <w:rsid w:val="00B32FF4"/>
    <w:rsid w:val="00B3315E"/>
    <w:rsid w:val="00B33290"/>
    <w:rsid w:val="00B3365E"/>
    <w:rsid w:val="00B337D0"/>
    <w:rsid w:val="00B339B8"/>
    <w:rsid w:val="00B339F2"/>
    <w:rsid w:val="00B33BC6"/>
    <w:rsid w:val="00B33D3C"/>
    <w:rsid w:val="00B34B54"/>
    <w:rsid w:val="00B3534A"/>
    <w:rsid w:val="00B355F3"/>
    <w:rsid w:val="00B35EA8"/>
    <w:rsid w:val="00B35F9F"/>
    <w:rsid w:val="00B36046"/>
    <w:rsid w:val="00B3694B"/>
    <w:rsid w:val="00B36F29"/>
    <w:rsid w:val="00B3757A"/>
    <w:rsid w:val="00B37D22"/>
    <w:rsid w:val="00B4022B"/>
    <w:rsid w:val="00B402C6"/>
    <w:rsid w:val="00B403FC"/>
    <w:rsid w:val="00B4046B"/>
    <w:rsid w:val="00B40EE0"/>
    <w:rsid w:val="00B411E8"/>
    <w:rsid w:val="00B41287"/>
    <w:rsid w:val="00B413A4"/>
    <w:rsid w:val="00B41588"/>
    <w:rsid w:val="00B41699"/>
    <w:rsid w:val="00B417B8"/>
    <w:rsid w:val="00B4181C"/>
    <w:rsid w:val="00B41F26"/>
    <w:rsid w:val="00B420CE"/>
    <w:rsid w:val="00B43D03"/>
    <w:rsid w:val="00B44067"/>
    <w:rsid w:val="00B44408"/>
    <w:rsid w:val="00B445C3"/>
    <w:rsid w:val="00B445F8"/>
    <w:rsid w:val="00B44DD3"/>
    <w:rsid w:val="00B455F2"/>
    <w:rsid w:val="00B4589A"/>
    <w:rsid w:val="00B45B53"/>
    <w:rsid w:val="00B45DAC"/>
    <w:rsid w:val="00B45DFD"/>
    <w:rsid w:val="00B46841"/>
    <w:rsid w:val="00B47793"/>
    <w:rsid w:val="00B477B6"/>
    <w:rsid w:val="00B47A2A"/>
    <w:rsid w:val="00B47A4D"/>
    <w:rsid w:val="00B47C33"/>
    <w:rsid w:val="00B47DD3"/>
    <w:rsid w:val="00B5036F"/>
    <w:rsid w:val="00B5053A"/>
    <w:rsid w:val="00B50CF1"/>
    <w:rsid w:val="00B5133F"/>
    <w:rsid w:val="00B517CB"/>
    <w:rsid w:val="00B51805"/>
    <w:rsid w:val="00B51D7C"/>
    <w:rsid w:val="00B52467"/>
    <w:rsid w:val="00B526D8"/>
    <w:rsid w:val="00B52A22"/>
    <w:rsid w:val="00B53098"/>
    <w:rsid w:val="00B532B9"/>
    <w:rsid w:val="00B539A9"/>
    <w:rsid w:val="00B53A70"/>
    <w:rsid w:val="00B53DC7"/>
    <w:rsid w:val="00B540BB"/>
    <w:rsid w:val="00B544BE"/>
    <w:rsid w:val="00B545CC"/>
    <w:rsid w:val="00B54FDD"/>
    <w:rsid w:val="00B555FB"/>
    <w:rsid w:val="00B55ADD"/>
    <w:rsid w:val="00B55C25"/>
    <w:rsid w:val="00B56702"/>
    <w:rsid w:val="00B57D00"/>
    <w:rsid w:val="00B57F74"/>
    <w:rsid w:val="00B60034"/>
    <w:rsid w:val="00B60366"/>
    <w:rsid w:val="00B6037F"/>
    <w:rsid w:val="00B606DB"/>
    <w:rsid w:val="00B60976"/>
    <w:rsid w:val="00B62232"/>
    <w:rsid w:val="00B622CD"/>
    <w:rsid w:val="00B623DE"/>
    <w:rsid w:val="00B6310D"/>
    <w:rsid w:val="00B632D4"/>
    <w:rsid w:val="00B63840"/>
    <w:rsid w:val="00B64B7C"/>
    <w:rsid w:val="00B64E8F"/>
    <w:rsid w:val="00B6518D"/>
    <w:rsid w:val="00B654D1"/>
    <w:rsid w:val="00B655FA"/>
    <w:rsid w:val="00B6597B"/>
    <w:rsid w:val="00B65B01"/>
    <w:rsid w:val="00B6617C"/>
    <w:rsid w:val="00B6653C"/>
    <w:rsid w:val="00B67691"/>
    <w:rsid w:val="00B67B34"/>
    <w:rsid w:val="00B67BFA"/>
    <w:rsid w:val="00B67C23"/>
    <w:rsid w:val="00B67E2B"/>
    <w:rsid w:val="00B703CB"/>
    <w:rsid w:val="00B70751"/>
    <w:rsid w:val="00B707AF"/>
    <w:rsid w:val="00B7126F"/>
    <w:rsid w:val="00B71588"/>
    <w:rsid w:val="00B7167E"/>
    <w:rsid w:val="00B71941"/>
    <w:rsid w:val="00B72303"/>
    <w:rsid w:val="00B735BE"/>
    <w:rsid w:val="00B737D1"/>
    <w:rsid w:val="00B73BFC"/>
    <w:rsid w:val="00B7426A"/>
    <w:rsid w:val="00B74D56"/>
    <w:rsid w:val="00B75C30"/>
    <w:rsid w:val="00B765CB"/>
    <w:rsid w:val="00B76863"/>
    <w:rsid w:val="00B77238"/>
    <w:rsid w:val="00B7739F"/>
    <w:rsid w:val="00B77709"/>
    <w:rsid w:val="00B77D26"/>
    <w:rsid w:val="00B77E3F"/>
    <w:rsid w:val="00B803F3"/>
    <w:rsid w:val="00B80C60"/>
    <w:rsid w:val="00B81C15"/>
    <w:rsid w:val="00B8202E"/>
    <w:rsid w:val="00B82282"/>
    <w:rsid w:val="00B827F4"/>
    <w:rsid w:val="00B828BF"/>
    <w:rsid w:val="00B8292D"/>
    <w:rsid w:val="00B83001"/>
    <w:rsid w:val="00B83ABC"/>
    <w:rsid w:val="00B83B44"/>
    <w:rsid w:val="00B83B82"/>
    <w:rsid w:val="00B83EA4"/>
    <w:rsid w:val="00B83F16"/>
    <w:rsid w:val="00B85889"/>
    <w:rsid w:val="00B858D2"/>
    <w:rsid w:val="00B85B96"/>
    <w:rsid w:val="00B85D5B"/>
    <w:rsid w:val="00B85DBB"/>
    <w:rsid w:val="00B862F7"/>
    <w:rsid w:val="00B86B5D"/>
    <w:rsid w:val="00B8715D"/>
    <w:rsid w:val="00B877D4"/>
    <w:rsid w:val="00B8782F"/>
    <w:rsid w:val="00B906ED"/>
    <w:rsid w:val="00B908A0"/>
    <w:rsid w:val="00B90C05"/>
    <w:rsid w:val="00B918A9"/>
    <w:rsid w:val="00B92520"/>
    <w:rsid w:val="00B9266C"/>
    <w:rsid w:val="00B92948"/>
    <w:rsid w:val="00B92DCC"/>
    <w:rsid w:val="00B92E28"/>
    <w:rsid w:val="00B93E71"/>
    <w:rsid w:val="00B942D6"/>
    <w:rsid w:val="00B9465C"/>
    <w:rsid w:val="00B94DAE"/>
    <w:rsid w:val="00B954A6"/>
    <w:rsid w:val="00B95514"/>
    <w:rsid w:val="00B9568F"/>
    <w:rsid w:val="00B95715"/>
    <w:rsid w:val="00B95993"/>
    <w:rsid w:val="00B95D78"/>
    <w:rsid w:val="00B961AC"/>
    <w:rsid w:val="00B962D2"/>
    <w:rsid w:val="00B96415"/>
    <w:rsid w:val="00B9742E"/>
    <w:rsid w:val="00B97C94"/>
    <w:rsid w:val="00BA0412"/>
    <w:rsid w:val="00BA0708"/>
    <w:rsid w:val="00BA0A37"/>
    <w:rsid w:val="00BA0DCD"/>
    <w:rsid w:val="00BA10BE"/>
    <w:rsid w:val="00BA2267"/>
    <w:rsid w:val="00BA2311"/>
    <w:rsid w:val="00BA2AC5"/>
    <w:rsid w:val="00BA2C9A"/>
    <w:rsid w:val="00BA320F"/>
    <w:rsid w:val="00BA3526"/>
    <w:rsid w:val="00BA427D"/>
    <w:rsid w:val="00BA4539"/>
    <w:rsid w:val="00BA47B8"/>
    <w:rsid w:val="00BA4D5A"/>
    <w:rsid w:val="00BA5147"/>
    <w:rsid w:val="00BA5BD1"/>
    <w:rsid w:val="00BA5D45"/>
    <w:rsid w:val="00BA5FDA"/>
    <w:rsid w:val="00BA68AB"/>
    <w:rsid w:val="00BA6FFB"/>
    <w:rsid w:val="00BA754A"/>
    <w:rsid w:val="00BA7843"/>
    <w:rsid w:val="00BA7C59"/>
    <w:rsid w:val="00BB02E3"/>
    <w:rsid w:val="00BB124F"/>
    <w:rsid w:val="00BB1C34"/>
    <w:rsid w:val="00BB1C71"/>
    <w:rsid w:val="00BB22B0"/>
    <w:rsid w:val="00BB23AA"/>
    <w:rsid w:val="00BB28BE"/>
    <w:rsid w:val="00BB316A"/>
    <w:rsid w:val="00BB34AD"/>
    <w:rsid w:val="00BB3A51"/>
    <w:rsid w:val="00BB3F31"/>
    <w:rsid w:val="00BB4832"/>
    <w:rsid w:val="00BB4C42"/>
    <w:rsid w:val="00BB4EC1"/>
    <w:rsid w:val="00BB568A"/>
    <w:rsid w:val="00BB6076"/>
    <w:rsid w:val="00BB6BBE"/>
    <w:rsid w:val="00BB6C60"/>
    <w:rsid w:val="00BB7622"/>
    <w:rsid w:val="00BB777F"/>
    <w:rsid w:val="00BC0EED"/>
    <w:rsid w:val="00BC0F0B"/>
    <w:rsid w:val="00BC0F21"/>
    <w:rsid w:val="00BC1289"/>
    <w:rsid w:val="00BC1639"/>
    <w:rsid w:val="00BC1DC7"/>
    <w:rsid w:val="00BC33E7"/>
    <w:rsid w:val="00BC41E0"/>
    <w:rsid w:val="00BC444B"/>
    <w:rsid w:val="00BC4BD6"/>
    <w:rsid w:val="00BC4E19"/>
    <w:rsid w:val="00BC553C"/>
    <w:rsid w:val="00BC57E4"/>
    <w:rsid w:val="00BC6691"/>
    <w:rsid w:val="00BC7C6C"/>
    <w:rsid w:val="00BD0329"/>
    <w:rsid w:val="00BD065E"/>
    <w:rsid w:val="00BD0D14"/>
    <w:rsid w:val="00BD0E54"/>
    <w:rsid w:val="00BD1A66"/>
    <w:rsid w:val="00BD1E94"/>
    <w:rsid w:val="00BD1F0F"/>
    <w:rsid w:val="00BD1FFC"/>
    <w:rsid w:val="00BD2049"/>
    <w:rsid w:val="00BD2881"/>
    <w:rsid w:val="00BD2EF5"/>
    <w:rsid w:val="00BD3182"/>
    <w:rsid w:val="00BD33BC"/>
    <w:rsid w:val="00BD33C3"/>
    <w:rsid w:val="00BD3AF2"/>
    <w:rsid w:val="00BD3D8C"/>
    <w:rsid w:val="00BD4052"/>
    <w:rsid w:val="00BD485C"/>
    <w:rsid w:val="00BD4BC1"/>
    <w:rsid w:val="00BD5399"/>
    <w:rsid w:val="00BD56B6"/>
    <w:rsid w:val="00BD5BF8"/>
    <w:rsid w:val="00BD5CC3"/>
    <w:rsid w:val="00BD696E"/>
    <w:rsid w:val="00BD6998"/>
    <w:rsid w:val="00BD79D2"/>
    <w:rsid w:val="00BE005D"/>
    <w:rsid w:val="00BE0088"/>
    <w:rsid w:val="00BE05BF"/>
    <w:rsid w:val="00BE1127"/>
    <w:rsid w:val="00BE1764"/>
    <w:rsid w:val="00BE23AB"/>
    <w:rsid w:val="00BE29A8"/>
    <w:rsid w:val="00BE2FA2"/>
    <w:rsid w:val="00BE30EA"/>
    <w:rsid w:val="00BE37D1"/>
    <w:rsid w:val="00BE3E88"/>
    <w:rsid w:val="00BE3F95"/>
    <w:rsid w:val="00BE4298"/>
    <w:rsid w:val="00BE4980"/>
    <w:rsid w:val="00BE513E"/>
    <w:rsid w:val="00BE5459"/>
    <w:rsid w:val="00BE5E12"/>
    <w:rsid w:val="00BE5E36"/>
    <w:rsid w:val="00BE6113"/>
    <w:rsid w:val="00BE61AE"/>
    <w:rsid w:val="00BE6376"/>
    <w:rsid w:val="00BE64ED"/>
    <w:rsid w:val="00BE6562"/>
    <w:rsid w:val="00BE67F8"/>
    <w:rsid w:val="00BE6AC7"/>
    <w:rsid w:val="00BE6D33"/>
    <w:rsid w:val="00BE75D7"/>
    <w:rsid w:val="00BE7BF6"/>
    <w:rsid w:val="00BF016B"/>
    <w:rsid w:val="00BF018A"/>
    <w:rsid w:val="00BF01F2"/>
    <w:rsid w:val="00BF091D"/>
    <w:rsid w:val="00BF093A"/>
    <w:rsid w:val="00BF119A"/>
    <w:rsid w:val="00BF187A"/>
    <w:rsid w:val="00BF1FF6"/>
    <w:rsid w:val="00BF2155"/>
    <w:rsid w:val="00BF2298"/>
    <w:rsid w:val="00BF22EC"/>
    <w:rsid w:val="00BF3043"/>
    <w:rsid w:val="00BF327B"/>
    <w:rsid w:val="00BF36A0"/>
    <w:rsid w:val="00BF4032"/>
    <w:rsid w:val="00BF4376"/>
    <w:rsid w:val="00BF4661"/>
    <w:rsid w:val="00BF5232"/>
    <w:rsid w:val="00BF53B5"/>
    <w:rsid w:val="00BF5694"/>
    <w:rsid w:val="00BF56FB"/>
    <w:rsid w:val="00BF5800"/>
    <w:rsid w:val="00BF5966"/>
    <w:rsid w:val="00BF5A21"/>
    <w:rsid w:val="00BF5F48"/>
    <w:rsid w:val="00BF67D8"/>
    <w:rsid w:val="00BF6B32"/>
    <w:rsid w:val="00BF6CD2"/>
    <w:rsid w:val="00BF6E7A"/>
    <w:rsid w:val="00BF6E9A"/>
    <w:rsid w:val="00BF7055"/>
    <w:rsid w:val="00BF7168"/>
    <w:rsid w:val="00C006F3"/>
    <w:rsid w:val="00C007B5"/>
    <w:rsid w:val="00C0084C"/>
    <w:rsid w:val="00C00A38"/>
    <w:rsid w:val="00C012AB"/>
    <w:rsid w:val="00C01361"/>
    <w:rsid w:val="00C01410"/>
    <w:rsid w:val="00C021F5"/>
    <w:rsid w:val="00C02688"/>
    <w:rsid w:val="00C02A47"/>
    <w:rsid w:val="00C02BEB"/>
    <w:rsid w:val="00C02D06"/>
    <w:rsid w:val="00C030F2"/>
    <w:rsid w:val="00C03412"/>
    <w:rsid w:val="00C03891"/>
    <w:rsid w:val="00C03A38"/>
    <w:rsid w:val="00C03C71"/>
    <w:rsid w:val="00C04275"/>
    <w:rsid w:val="00C0444D"/>
    <w:rsid w:val="00C04470"/>
    <w:rsid w:val="00C04993"/>
    <w:rsid w:val="00C04AA8"/>
    <w:rsid w:val="00C051E6"/>
    <w:rsid w:val="00C05292"/>
    <w:rsid w:val="00C0561C"/>
    <w:rsid w:val="00C05773"/>
    <w:rsid w:val="00C05D2E"/>
    <w:rsid w:val="00C0642D"/>
    <w:rsid w:val="00C066E8"/>
    <w:rsid w:val="00C0670C"/>
    <w:rsid w:val="00C06B59"/>
    <w:rsid w:val="00C0719E"/>
    <w:rsid w:val="00C07434"/>
    <w:rsid w:val="00C078D7"/>
    <w:rsid w:val="00C07C67"/>
    <w:rsid w:val="00C07E1E"/>
    <w:rsid w:val="00C07FE2"/>
    <w:rsid w:val="00C104F8"/>
    <w:rsid w:val="00C10709"/>
    <w:rsid w:val="00C10DA1"/>
    <w:rsid w:val="00C1118B"/>
    <w:rsid w:val="00C11555"/>
    <w:rsid w:val="00C116A5"/>
    <w:rsid w:val="00C117E4"/>
    <w:rsid w:val="00C11920"/>
    <w:rsid w:val="00C123CA"/>
    <w:rsid w:val="00C125F1"/>
    <w:rsid w:val="00C128AE"/>
    <w:rsid w:val="00C12B77"/>
    <w:rsid w:val="00C1308B"/>
    <w:rsid w:val="00C13437"/>
    <w:rsid w:val="00C1349A"/>
    <w:rsid w:val="00C14216"/>
    <w:rsid w:val="00C143C2"/>
    <w:rsid w:val="00C14813"/>
    <w:rsid w:val="00C14A05"/>
    <w:rsid w:val="00C14E32"/>
    <w:rsid w:val="00C14F1D"/>
    <w:rsid w:val="00C155B8"/>
    <w:rsid w:val="00C15A34"/>
    <w:rsid w:val="00C15E23"/>
    <w:rsid w:val="00C15FF5"/>
    <w:rsid w:val="00C163B0"/>
    <w:rsid w:val="00C1659E"/>
    <w:rsid w:val="00C16929"/>
    <w:rsid w:val="00C16F2B"/>
    <w:rsid w:val="00C17526"/>
    <w:rsid w:val="00C176AD"/>
    <w:rsid w:val="00C176B8"/>
    <w:rsid w:val="00C17DB0"/>
    <w:rsid w:val="00C20C87"/>
    <w:rsid w:val="00C20E4C"/>
    <w:rsid w:val="00C20F61"/>
    <w:rsid w:val="00C2127B"/>
    <w:rsid w:val="00C2148E"/>
    <w:rsid w:val="00C214B9"/>
    <w:rsid w:val="00C21809"/>
    <w:rsid w:val="00C22032"/>
    <w:rsid w:val="00C2253D"/>
    <w:rsid w:val="00C2284B"/>
    <w:rsid w:val="00C232B8"/>
    <w:rsid w:val="00C238D4"/>
    <w:rsid w:val="00C23F00"/>
    <w:rsid w:val="00C24124"/>
    <w:rsid w:val="00C24ACD"/>
    <w:rsid w:val="00C2565D"/>
    <w:rsid w:val="00C25920"/>
    <w:rsid w:val="00C259EF"/>
    <w:rsid w:val="00C25BB4"/>
    <w:rsid w:val="00C25E09"/>
    <w:rsid w:val="00C25F6C"/>
    <w:rsid w:val="00C26894"/>
    <w:rsid w:val="00C26CC1"/>
    <w:rsid w:val="00C27237"/>
    <w:rsid w:val="00C274DF"/>
    <w:rsid w:val="00C27CD9"/>
    <w:rsid w:val="00C3010B"/>
    <w:rsid w:val="00C30A24"/>
    <w:rsid w:val="00C30F80"/>
    <w:rsid w:val="00C31780"/>
    <w:rsid w:val="00C3188F"/>
    <w:rsid w:val="00C31FCF"/>
    <w:rsid w:val="00C32106"/>
    <w:rsid w:val="00C323C2"/>
    <w:rsid w:val="00C32523"/>
    <w:rsid w:val="00C32A15"/>
    <w:rsid w:val="00C32EAF"/>
    <w:rsid w:val="00C34019"/>
    <w:rsid w:val="00C34323"/>
    <w:rsid w:val="00C34984"/>
    <w:rsid w:val="00C349F1"/>
    <w:rsid w:val="00C34BEF"/>
    <w:rsid w:val="00C34FAE"/>
    <w:rsid w:val="00C3507E"/>
    <w:rsid w:val="00C362D3"/>
    <w:rsid w:val="00C36992"/>
    <w:rsid w:val="00C36A60"/>
    <w:rsid w:val="00C36C74"/>
    <w:rsid w:val="00C36C9F"/>
    <w:rsid w:val="00C3741C"/>
    <w:rsid w:val="00C37540"/>
    <w:rsid w:val="00C37725"/>
    <w:rsid w:val="00C37BB7"/>
    <w:rsid w:val="00C37CB1"/>
    <w:rsid w:val="00C40634"/>
    <w:rsid w:val="00C40F19"/>
    <w:rsid w:val="00C40F2F"/>
    <w:rsid w:val="00C4150B"/>
    <w:rsid w:val="00C4189E"/>
    <w:rsid w:val="00C41AD5"/>
    <w:rsid w:val="00C41BF8"/>
    <w:rsid w:val="00C41C05"/>
    <w:rsid w:val="00C41C48"/>
    <w:rsid w:val="00C42278"/>
    <w:rsid w:val="00C424FF"/>
    <w:rsid w:val="00C425CA"/>
    <w:rsid w:val="00C42D82"/>
    <w:rsid w:val="00C42ECF"/>
    <w:rsid w:val="00C438EA"/>
    <w:rsid w:val="00C446FD"/>
    <w:rsid w:val="00C4541E"/>
    <w:rsid w:val="00C455E7"/>
    <w:rsid w:val="00C46194"/>
    <w:rsid w:val="00C46CB0"/>
    <w:rsid w:val="00C46E46"/>
    <w:rsid w:val="00C470B5"/>
    <w:rsid w:val="00C474BF"/>
    <w:rsid w:val="00C4761D"/>
    <w:rsid w:val="00C47BBD"/>
    <w:rsid w:val="00C47C25"/>
    <w:rsid w:val="00C47F81"/>
    <w:rsid w:val="00C50160"/>
    <w:rsid w:val="00C50384"/>
    <w:rsid w:val="00C5049E"/>
    <w:rsid w:val="00C509EC"/>
    <w:rsid w:val="00C50E79"/>
    <w:rsid w:val="00C50FDB"/>
    <w:rsid w:val="00C51132"/>
    <w:rsid w:val="00C511E0"/>
    <w:rsid w:val="00C51473"/>
    <w:rsid w:val="00C51500"/>
    <w:rsid w:val="00C5158B"/>
    <w:rsid w:val="00C51721"/>
    <w:rsid w:val="00C518C5"/>
    <w:rsid w:val="00C520DB"/>
    <w:rsid w:val="00C522DA"/>
    <w:rsid w:val="00C52A7B"/>
    <w:rsid w:val="00C52DAA"/>
    <w:rsid w:val="00C52DAB"/>
    <w:rsid w:val="00C53662"/>
    <w:rsid w:val="00C539A0"/>
    <w:rsid w:val="00C53A38"/>
    <w:rsid w:val="00C53F73"/>
    <w:rsid w:val="00C541D5"/>
    <w:rsid w:val="00C54258"/>
    <w:rsid w:val="00C542CD"/>
    <w:rsid w:val="00C54F16"/>
    <w:rsid w:val="00C55313"/>
    <w:rsid w:val="00C55EB4"/>
    <w:rsid w:val="00C56540"/>
    <w:rsid w:val="00C56D70"/>
    <w:rsid w:val="00C573CA"/>
    <w:rsid w:val="00C57BCB"/>
    <w:rsid w:val="00C57DDD"/>
    <w:rsid w:val="00C603FF"/>
    <w:rsid w:val="00C604AF"/>
    <w:rsid w:val="00C61450"/>
    <w:rsid w:val="00C619F2"/>
    <w:rsid w:val="00C61C39"/>
    <w:rsid w:val="00C61CC7"/>
    <w:rsid w:val="00C61F32"/>
    <w:rsid w:val="00C621B5"/>
    <w:rsid w:val="00C622E8"/>
    <w:rsid w:val="00C62B44"/>
    <w:rsid w:val="00C63134"/>
    <w:rsid w:val="00C635D5"/>
    <w:rsid w:val="00C639E5"/>
    <w:rsid w:val="00C63FA8"/>
    <w:rsid w:val="00C6498F"/>
    <w:rsid w:val="00C64C2A"/>
    <w:rsid w:val="00C650F6"/>
    <w:rsid w:val="00C65589"/>
    <w:rsid w:val="00C66341"/>
    <w:rsid w:val="00C66390"/>
    <w:rsid w:val="00C66AE3"/>
    <w:rsid w:val="00C66E73"/>
    <w:rsid w:val="00C66E90"/>
    <w:rsid w:val="00C671FF"/>
    <w:rsid w:val="00C6767C"/>
    <w:rsid w:val="00C67879"/>
    <w:rsid w:val="00C70112"/>
    <w:rsid w:val="00C7023F"/>
    <w:rsid w:val="00C7058A"/>
    <w:rsid w:val="00C70618"/>
    <w:rsid w:val="00C70696"/>
    <w:rsid w:val="00C71279"/>
    <w:rsid w:val="00C7193A"/>
    <w:rsid w:val="00C71D99"/>
    <w:rsid w:val="00C72027"/>
    <w:rsid w:val="00C720BD"/>
    <w:rsid w:val="00C7284F"/>
    <w:rsid w:val="00C729A5"/>
    <w:rsid w:val="00C72EDA"/>
    <w:rsid w:val="00C72F36"/>
    <w:rsid w:val="00C732F8"/>
    <w:rsid w:val="00C73539"/>
    <w:rsid w:val="00C7395F"/>
    <w:rsid w:val="00C73DA3"/>
    <w:rsid w:val="00C740E7"/>
    <w:rsid w:val="00C74357"/>
    <w:rsid w:val="00C747AE"/>
    <w:rsid w:val="00C74DBC"/>
    <w:rsid w:val="00C758A5"/>
    <w:rsid w:val="00C75CA4"/>
    <w:rsid w:val="00C7707D"/>
    <w:rsid w:val="00C7709A"/>
    <w:rsid w:val="00C7752C"/>
    <w:rsid w:val="00C7757A"/>
    <w:rsid w:val="00C77A9A"/>
    <w:rsid w:val="00C80AEE"/>
    <w:rsid w:val="00C80DB1"/>
    <w:rsid w:val="00C8198C"/>
    <w:rsid w:val="00C819F0"/>
    <w:rsid w:val="00C81C38"/>
    <w:rsid w:val="00C8208E"/>
    <w:rsid w:val="00C8214E"/>
    <w:rsid w:val="00C82155"/>
    <w:rsid w:val="00C82659"/>
    <w:rsid w:val="00C82846"/>
    <w:rsid w:val="00C829A6"/>
    <w:rsid w:val="00C82BAC"/>
    <w:rsid w:val="00C82CAD"/>
    <w:rsid w:val="00C83B66"/>
    <w:rsid w:val="00C844CD"/>
    <w:rsid w:val="00C846B2"/>
    <w:rsid w:val="00C84DE6"/>
    <w:rsid w:val="00C85A15"/>
    <w:rsid w:val="00C85D87"/>
    <w:rsid w:val="00C86615"/>
    <w:rsid w:val="00C86A4D"/>
    <w:rsid w:val="00C86CDE"/>
    <w:rsid w:val="00C86D23"/>
    <w:rsid w:val="00C87141"/>
    <w:rsid w:val="00C87425"/>
    <w:rsid w:val="00C87BD9"/>
    <w:rsid w:val="00C87C5D"/>
    <w:rsid w:val="00C87DF9"/>
    <w:rsid w:val="00C900D6"/>
    <w:rsid w:val="00C9060E"/>
    <w:rsid w:val="00C90B05"/>
    <w:rsid w:val="00C91200"/>
    <w:rsid w:val="00C913CD"/>
    <w:rsid w:val="00C916DB"/>
    <w:rsid w:val="00C92160"/>
    <w:rsid w:val="00C93159"/>
    <w:rsid w:val="00C93875"/>
    <w:rsid w:val="00C93FF2"/>
    <w:rsid w:val="00C950D0"/>
    <w:rsid w:val="00C9558E"/>
    <w:rsid w:val="00C9563E"/>
    <w:rsid w:val="00C95774"/>
    <w:rsid w:val="00C9583F"/>
    <w:rsid w:val="00C95E4F"/>
    <w:rsid w:val="00C96DBF"/>
    <w:rsid w:val="00C9723A"/>
    <w:rsid w:val="00C9724C"/>
    <w:rsid w:val="00C975D2"/>
    <w:rsid w:val="00C9772A"/>
    <w:rsid w:val="00C97D4E"/>
    <w:rsid w:val="00CA0770"/>
    <w:rsid w:val="00CA0CF4"/>
    <w:rsid w:val="00CA1CED"/>
    <w:rsid w:val="00CA1D45"/>
    <w:rsid w:val="00CA246F"/>
    <w:rsid w:val="00CA3220"/>
    <w:rsid w:val="00CA32C5"/>
    <w:rsid w:val="00CA368F"/>
    <w:rsid w:val="00CA3B7B"/>
    <w:rsid w:val="00CA4397"/>
    <w:rsid w:val="00CA46EB"/>
    <w:rsid w:val="00CA4ADD"/>
    <w:rsid w:val="00CA4BFE"/>
    <w:rsid w:val="00CA527B"/>
    <w:rsid w:val="00CA556E"/>
    <w:rsid w:val="00CA5D6E"/>
    <w:rsid w:val="00CA6E7F"/>
    <w:rsid w:val="00CA7079"/>
    <w:rsid w:val="00CA761D"/>
    <w:rsid w:val="00CA7D17"/>
    <w:rsid w:val="00CB0AA1"/>
    <w:rsid w:val="00CB190C"/>
    <w:rsid w:val="00CB1AC3"/>
    <w:rsid w:val="00CB1E50"/>
    <w:rsid w:val="00CB2422"/>
    <w:rsid w:val="00CB2B8B"/>
    <w:rsid w:val="00CB3E46"/>
    <w:rsid w:val="00CB44FA"/>
    <w:rsid w:val="00CB4518"/>
    <w:rsid w:val="00CB5CA2"/>
    <w:rsid w:val="00CB652B"/>
    <w:rsid w:val="00CB65E6"/>
    <w:rsid w:val="00CB66DF"/>
    <w:rsid w:val="00CB6B3D"/>
    <w:rsid w:val="00CB7050"/>
    <w:rsid w:val="00CB7363"/>
    <w:rsid w:val="00CB7724"/>
    <w:rsid w:val="00CB7824"/>
    <w:rsid w:val="00CB7B4C"/>
    <w:rsid w:val="00CB7B58"/>
    <w:rsid w:val="00CC03E7"/>
    <w:rsid w:val="00CC0F26"/>
    <w:rsid w:val="00CC38E5"/>
    <w:rsid w:val="00CC3BB6"/>
    <w:rsid w:val="00CC3EA4"/>
    <w:rsid w:val="00CC46C9"/>
    <w:rsid w:val="00CC4E40"/>
    <w:rsid w:val="00CC4E8A"/>
    <w:rsid w:val="00CC5096"/>
    <w:rsid w:val="00CC5B3B"/>
    <w:rsid w:val="00CC5CE8"/>
    <w:rsid w:val="00CC5DAD"/>
    <w:rsid w:val="00CC5DDA"/>
    <w:rsid w:val="00CC619B"/>
    <w:rsid w:val="00CC783A"/>
    <w:rsid w:val="00CC784E"/>
    <w:rsid w:val="00CC7C70"/>
    <w:rsid w:val="00CC7C9F"/>
    <w:rsid w:val="00CD0204"/>
    <w:rsid w:val="00CD10C3"/>
    <w:rsid w:val="00CD1874"/>
    <w:rsid w:val="00CD1BF3"/>
    <w:rsid w:val="00CD2C1A"/>
    <w:rsid w:val="00CD30DF"/>
    <w:rsid w:val="00CD3340"/>
    <w:rsid w:val="00CD366C"/>
    <w:rsid w:val="00CD3B9E"/>
    <w:rsid w:val="00CD3F29"/>
    <w:rsid w:val="00CD42C3"/>
    <w:rsid w:val="00CD4892"/>
    <w:rsid w:val="00CD4A59"/>
    <w:rsid w:val="00CD4C53"/>
    <w:rsid w:val="00CD5042"/>
    <w:rsid w:val="00CD51B0"/>
    <w:rsid w:val="00CD52CB"/>
    <w:rsid w:val="00CD54FF"/>
    <w:rsid w:val="00CD55D6"/>
    <w:rsid w:val="00CD5639"/>
    <w:rsid w:val="00CD56A5"/>
    <w:rsid w:val="00CD5E9C"/>
    <w:rsid w:val="00CD5FE2"/>
    <w:rsid w:val="00CD64C1"/>
    <w:rsid w:val="00CD6944"/>
    <w:rsid w:val="00CD6CEA"/>
    <w:rsid w:val="00CD6D40"/>
    <w:rsid w:val="00CD6DFB"/>
    <w:rsid w:val="00CD6F3C"/>
    <w:rsid w:val="00CD7220"/>
    <w:rsid w:val="00CD75D9"/>
    <w:rsid w:val="00CD774F"/>
    <w:rsid w:val="00CD7980"/>
    <w:rsid w:val="00CE024C"/>
    <w:rsid w:val="00CE0CE9"/>
    <w:rsid w:val="00CE10B9"/>
    <w:rsid w:val="00CE166E"/>
    <w:rsid w:val="00CE1933"/>
    <w:rsid w:val="00CE1DBA"/>
    <w:rsid w:val="00CE1F1C"/>
    <w:rsid w:val="00CE209E"/>
    <w:rsid w:val="00CE262E"/>
    <w:rsid w:val="00CE2754"/>
    <w:rsid w:val="00CE3083"/>
    <w:rsid w:val="00CE3130"/>
    <w:rsid w:val="00CE3394"/>
    <w:rsid w:val="00CE3BF0"/>
    <w:rsid w:val="00CE4583"/>
    <w:rsid w:val="00CE459E"/>
    <w:rsid w:val="00CE470E"/>
    <w:rsid w:val="00CE4762"/>
    <w:rsid w:val="00CE48D0"/>
    <w:rsid w:val="00CE4C10"/>
    <w:rsid w:val="00CE4EE4"/>
    <w:rsid w:val="00CE51C1"/>
    <w:rsid w:val="00CE56F9"/>
    <w:rsid w:val="00CE58E8"/>
    <w:rsid w:val="00CE58E9"/>
    <w:rsid w:val="00CE5954"/>
    <w:rsid w:val="00CE5D70"/>
    <w:rsid w:val="00CE5EA3"/>
    <w:rsid w:val="00CE60C1"/>
    <w:rsid w:val="00CE66AE"/>
    <w:rsid w:val="00CE6C7B"/>
    <w:rsid w:val="00CE7C56"/>
    <w:rsid w:val="00CE7E04"/>
    <w:rsid w:val="00CE7ED9"/>
    <w:rsid w:val="00CF044F"/>
    <w:rsid w:val="00CF06A7"/>
    <w:rsid w:val="00CF0C95"/>
    <w:rsid w:val="00CF0F27"/>
    <w:rsid w:val="00CF14A0"/>
    <w:rsid w:val="00CF1AD8"/>
    <w:rsid w:val="00CF1F73"/>
    <w:rsid w:val="00CF220F"/>
    <w:rsid w:val="00CF2A5F"/>
    <w:rsid w:val="00CF2F81"/>
    <w:rsid w:val="00CF2F90"/>
    <w:rsid w:val="00CF3087"/>
    <w:rsid w:val="00CF35F2"/>
    <w:rsid w:val="00CF365C"/>
    <w:rsid w:val="00CF3D5D"/>
    <w:rsid w:val="00CF3FE4"/>
    <w:rsid w:val="00CF4055"/>
    <w:rsid w:val="00CF419E"/>
    <w:rsid w:val="00CF4414"/>
    <w:rsid w:val="00CF44A1"/>
    <w:rsid w:val="00CF482A"/>
    <w:rsid w:val="00CF4E3F"/>
    <w:rsid w:val="00CF50A6"/>
    <w:rsid w:val="00CF565D"/>
    <w:rsid w:val="00CF5CDB"/>
    <w:rsid w:val="00CF6155"/>
    <w:rsid w:val="00CF631F"/>
    <w:rsid w:val="00CF64F6"/>
    <w:rsid w:val="00CF64FE"/>
    <w:rsid w:val="00CF6B3C"/>
    <w:rsid w:val="00CF7044"/>
    <w:rsid w:val="00CF73F4"/>
    <w:rsid w:val="00CF7473"/>
    <w:rsid w:val="00CF7B5F"/>
    <w:rsid w:val="00CF7D7E"/>
    <w:rsid w:val="00CF7FBA"/>
    <w:rsid w:val="00D000AC"/>
    <w:rsid w:val="00D00154"/>
    <w:rsid w:val="00D00700"/>
    <w:rsid w:val="00D0168A"/>
    <w:rsid w:val="00D0178C"/>
    <w:rsid w:val="00D0194F"/>
    <w:rsid w:val="00D01A4E"/>
    <w:rsid w:val="00D0243B"/>
    <w:rsid w:val="00D0252C"/>
    <w:rsid w:val="00D02F01"/>
    <w:rsid w:val="00D02F6E"/>
    <w:rsid w:val="00D03419"/>
    <w:rsid w:val="00D0354D"/>
    <w:rsid w:val="00D03798"/>
    <w:rsid w:val="00D037A3"/>
    <w:rsid w:val="00D03D11"/>
    <w:rsid w:val="00D04C0D"/>
    <w:rsid w:val="00D0600E"/>
    <w:rsid w:val="00D065AB"/>
    <w:rsid w:val="00D0690A"/>
    <w:rsid w:val="00D070E1"/>
    <w:rsid w:val="00D071B9"/>
    <w:rsid w:val="00D0767D"/>
    <w:rsid w:val="00D079BA"/>
    <w:rsid w:val="00D10019"/>
    <w:rsid w:val="00D1023C"/>
    <w:rsid w:val="00D10516"/>
    <w:rsid w:val="00D10A94"/>
    <w:rsid w:val="00D10FCA"/>
    <w:rsid w:val="00D110D3"/>
    <w:rsid w:val="00D11736"/>
    <w:rsid w:val="00D11870"/>
    <w:rsid w:val="00D12043"/>
    <w:rsid w:val="00D12758"/>
    <w:rsid w:val="00D12BFD"/>
    <w:rsid w:val="00D13051"/>
    <w:rsid w:val="00D134A8"/>
    <w:rsid w:val="00D1364F"/>
    <w:rsid w:val="00D13A6F"/>
    <w:rsid w:val="00D13C59"/>
    <w:rsid w:val="00D14417"/>
    <w:rsid w:val="00D146C6"/>
    <w:rsid w:val="00D1505F"/>
    <w:rsid w:val="00D16048"/>
    <w:rsid w:val="00D161AA"/>
    <w:rsid w:val="00D163C8"/>
    <w:rsid w:val="00D16430"/>
    <w:rsid w:val="00D16BF4"/>
    <w:rsid w:val="00D16DA0"/>
    <w:rsid w:val="00D1704A"/>
    <w:rsid w:val="00D1713D"/>
    <w:rsid w:val="00D17A70"/>
    <w:rsid w:val="00D17BF3"/>
    <w:rsid w:val="00D17FBB"/>
    <w:rsid w:val="00D202FA"/>
    <w:rsid w:val="00D2039A"/>
    <w:rsid w:val="00D20A41"/>
    <w:rsid w:val="00D20ACB"/>
    <w:rsid w:val="00D21435"/>
    <w:rsid w:val="00D21ACB"/>
    <w:rsid w:val="00D21FC3"/>
    <w:rsid w:val="00D2226C"/>
    <w:rsid w:val="00D2233F"/>
    <w:rsid w:val="00D22603"/>
    <w:rsid w:val="00D22A84"/>
    <w:rsid w:val="00D22D15"/>
    <w:rsid w:val="00D2332D"/>
    <w:rsid w:val="00D23512"/>
    <w:rsid w:val="00D239C7"/>
    <w:rsid w:val="00D23BF9"/>
    <w:rsid w:val="00D242A5"/>
    <w:rsid w:val="00D24E06"/>
    <w:rsid w:val="00D25075"/>
    <w:rsid w:val="00D25C38"/>
    <w:rsid w:val="00D25CC5"/>
    <w:rsid w:val="00D25E30"/>
    <w:rsid w:val="00D2610B"/>
    <w:rsid w:val="00D264C0"/>
    <w:rsid w:val="00D26543"/>
    <w:rsid w:val="00D2684B"/>
    <w:rsid w:val="00D26CFA"/>
    <w:rsid w:val="00D27046"/>
    <w:rsid w:val="00D2763C"/>
    <w:rsid w:val="00D301B5"/>
    <w:rsid w:val="00D30730"/>
    <w:rsid w:val="00D30857"/>
    <w:rsid w:val="00D308F7"/>
    <w:rsid w:val="00D30C62"/>
    <w:rsid w:val="00D31926"/>
    <w:rsid w:val="00D31933"/>
    <w:rsid w:val="00D32078"/>
    <w:rsid w:val="00D328F0"/>
    <w:rsid w:val="00D32B75"/>
    <w:rsid w:val="00D32D20"/>
    <w:rsid w:val="00D330F1"/>
    <w:rsid w:val="00D3328B"/>
    <w:rsid w:val="00D336C9"/>
    <w:rsid w:val="00D33E37"/>
    <w:rsid w:val="00D3404B"/>
    <w:rsid w:val="00D34096"/>
    <w:rsid w:val="00D341D6"/>
    <w:rsid w:val="00D34676"/>
    <w:rsid w:val="00D34E2E"/>
    <w:rsid w:val="00D35060"/>
    <w:rsid w:val="00D3539E"/>
    <w:rsid w:val="00D3572D"/>
    <w:rsid w:val="00D36312"/>
    <w:rsid w:val="00D36394"/>
    <w:rsid w:val="00D3664B"/>
    <w:rsid w:val="00D36DD6"/>
    <w:rsid w:val="00D36F2C"/>
    <w:rsid w:val="00D3728C"/>
    <w:rsid w:val="00D374D3"/>
    <w:rsid w:val="00D4161A"/>
    <w:rsid w:val="00D4213C"/>
    <w:rsid w:val="00D4247A"/>
    <w:rsid w:val="00D4262D"/>
    <w:rsid w:val="00D4284D"/>
    <w:rsid w:val="00D428DA"/>
    <w:rsid w:val="00D44449"/>
    <w:rsid w:val="00D4479A"/>
    <w:rsid w:val="00D44A3F"/>
    <w:rsid w:val="00D44AE0"/>
    <w:rsid w:val="00D44B7B"/>
    <w:rsid w:val="00D4526D"/>
    <w:rsid w:val="00D457E3"/>
    <w:rsid w:val="00D46300"/>
    <w:rsid w:val="00D47BAA"/>
    <w:rsid w:val="00D47CB8"/>
    <w:rsid w:val="00D5020E"/>
    <w:rsid w:val="00D50B7D"/>
    <w:rsid w:val="00D50C9B"/>
    <w:rsid w:val="00D50D03"/>
    <w:rsid w:val="00D51021"/>
    <w:rsid w:val="00D51EFB"/>
    <w:rsid w:val="00D51F99"/>
    <w:rsid w:val="00D51FBF"/>
    <w:rsid w:val="00D5213C"/>
    <w:rsid w:val="00D521C1"/>
    <w:rsid w:val="00D522D7"/>
    <w:rsid w:val="00D52542"/>
    <w:rsid w:val="00D527DE"/>
    <w:rsid w:val="00D528D2"/>
    <w:rsid w:val="00D52980"/>
    <w:rsid w:val="00D52E3E"/>
    <w:rsid w:val="00D52EA9"/>
    <w:rsid w:val="00D53C74"/>
    <w:rsid w:val="00D53F21"/>
    <w:rsid w:val="00D53FD3"/>
    <w:rsid w:val="00D54302"/>
    <w:rsid w:val="00D54347"/>
    <w:rsid w:val="00D54553"/>
    <w:rsid w:val="00D54693"/>
    <w:rsid w:val="00D5507A"/>
    <w:rsid w:val="00D550E8"/>
    <w:rsid w:val="00D55115"/>
    <w:rsid w:val="00D55464"/>
    <w:rsid w:val="00D55685"/>
    <w:rsid w:val="00D55831"/>
    <w:rsid w:val="00D562AA"/>
    <w:rsid w:val="00D56300"/>
    <w:rsid w:val="00D5643A"/>
    <w:rsid w:val="00D56DC3"/>
    <w:rsid w:val="00D56EAD"/>
    <w:rsid w:val="00D57071"/>
    <w:rsid w:val="00D57146"/>
    <w:rsid w:val="00D5741F"/>
    <w:rsid w:val="00D57EE6"/>
    <w:rsid w:val="00D57F5A"/>
    <w:rsid w:val="00D60571"/>
    <w:rsid w:val="00D60D61"/>
    <w:rsid w:val="00D60EB4"/>
    <w:rsid w:val="00D6162E"/>
    <w:rsid w:val="00D616FE"/>
    <w:rsid w:val="00D6183F"/>
    <w:rsid w:val="00D61CF7"/>
    <w:rsid w:val="00D61E79"/>
    <w:rsid w:val="00D61F16"/>
    <w:rsid w:val="00D622C9"/>
    <w:rsid w:val="00D62E8C"/>
    <w:rsid w:val="00D63259"/>
    <w:rsid w:val="00D63442"/>
    <w:rsid w:val="00D637FE"/>
    <w:rsid w:val="00D63984"/>
    <w:rsid w:val="00D6442F"/>
    <w:rsid w:val="00D6550C"/>
    <w:rsid w:val="00D65C32"/>
    <w:rsid w:val="00D6657E"/>
    <w:rsid w:val="00D66C2F"/>
    <w:rsid w:val="00D66D80"/>
    <w:rsid w:val="00D675BA"/>
    <w:rsid w:val="00D67633"/>
    <w:rsid w:val="00D67FCC"/>
    <w:rsid w:val="00D70F05"/>
    <w:rsid w:val="00D7130E"/>
    <w:rsid w:val="00D71999"/>
    <w:rsid w:val="00D72F98"/>
    <w:rsid w:val="00D73037"/>
    <w:rsid w:val="00D74810"/>
    <w:rsid w:val="00D74A4A"/>
    <w:rsid w:val="00D74D62"/>
    <w:rsid w:val="00D7540B"/>
    <w:rsid w:val="00D75477"/>
    <w:rsid w:val="00D75615"/>
    <w:rsid w:val="00D76300"/>
    <w:rsid w:val="00D769AA"/>
    <w:rsid w:val="00D76B21"/>
    <w:rsid w:val="00D76C82"/>
    <w:rsid w:val="00D77495"/>
    <w:rsid w:val="00D774D9"/>
    <w:rsid w:val="00D774FE"/>
    <w:rsid w:val="00D77758"/>
    <w:rsid w:val="00D77857"/>
    <w:rsid w:val="00D77AA0"/>
    <w:rsid w:val="00D77FEE"/>
    <w:rsid w:val="00D80362"/>
    <w:rsid w:val="00D80C17"/>
    <w:rsid w:val="00D80ED2"/>
    <w:rsid w:val="00D8148E"/>
    <w:rsid w:val="00D8187B"/>
    <w:rsid w:val="00D81A40"/>
    <w:rsid w:val="00D81B0B"/>
    <w:rsid w:val="00D81B2D"/>
    <w:rsid w:val="00D81D50"/>
    <w:rsid w:val="00D836BF"/>
    <w:rsid w:val="00D83962"/>
    <w:rsid w:val="00D84086"/>
    <w:rsid w:val="00D8551C"/>
    <w:rsid w:val="00D85DD9"/>
    <w:rsid w:val="00D8601E"/>
    <w:rsid w:val="00D8645A"/>
    <w:rsid w:val="00D864B1"/>
    <w:rsid w:val="00D86861"/>
    <w:rsid w:val="00D87864"/>
    <w:rsid w:val="00D9063D"/>
    <w:rsid w:val="00D90BD8"/>
    <w:rsid w:val="00D90D22"/>
    <w:rsid w:val="00D91123"/>
    <w:rsid w:val="00D913B6"/>
    <w:rsid w:val="00D91907"/>
    <w:rsid w:val="00D91BD1"/>
    <w:rsid w:val="00D91C0D"/>
    <w:rsid w:val="00D91E2C"/>
    <w:rsid w:val="00D9225B"/>
    <w:rsid w:val="00D92BAE"/>
    <w:rsid w:val="00D92E4B"/>
    <w:rsid w:val="00D92F22"/>
    <w:rsid w:val="00D9375C"/>
    <w:rsid w:val="00D941B7"/>
    <w:rsid w:val="00D94948"/>
    <w:rsid w:val="00D95142"/>
    <w:rsid w:val="00D95606"/>
    <w:rsid w:val="00D956AF"/>
    <w:rsid w:val="00D95F13"/>
    <w:rsid w:val="00D96233"/>
    <w:rsid w:val="00D96742"/>
    <w:rsid w:val="00D96BF2"/>
    <w:rsid w:val="00D97721"/>
    <w:rsid w:val="00D97901"/>
    <w:rsid w:val="00DA0431"/>
    <w:rsid w:val="00DA04A4"/>
    <w:rsid w:val="00DA05D5"/>
    <w:rsid w:val="00DA07FB"/>
    <w:rsid w:val="00DA0826"/>
    <w:rsid w:val="00DA0A99"/>
    <w:rsid w:val="00DA1A32"/>
    <w:rsid w:val="00DA1A67"/>
    <w:rsid w:val="00DA2101"/>
    <w:rsid w:val="00DA2921"/>
    <w:rsid w:val="00DA296C"/>
    <w:rsid w:val="00DA2B10"/>
    <w:rsid w:val="00DA2B9C"/>
    <w:rsid w:val="00DA2C5B"/>
    <w:rsid w:val="00DA33DD"/>
    <w:rsid w:val="00DA355F"/>
    <w:rsid w:val="00DA3A6B"/>
    <w:rsid w:val="00DA3D79"/>
    <w:rsid w:val="00DA3D97"/>
    <w:rsid w:val="00DA3F54"/>
    <w:rsid w:val="00DA4138"/>
    <w:rsid w:val="00DA4698"/>
    <w:rsid w:val="00DA5217"/>
    <w:rsid w:val="00DA5735"/>
    <w:rsid w:val="00DA599C"/>
    <w:rsid w:val="00DA644A"/>
    <w:rsid w:val="00DA64B2"/>
    <w:rsid w:val="00DA72F2"/>
    <w:rsid w:val="00DA7766"/>
    <w:rsid w:val="00DB04C9"/>
    <w:rsid w:val="00DB095D"/>
    <w:rsid w:val="00DB0AA7"/>
    <w:rsid w:val="00DB0BA4"/>
    <w:rsid w:val="00DB1006"/>
    <w:rsid w:val="00DB1414"/>
    <w:rsid w:val="00DB24E6"/>
    <w:rsid w:val="00DB2901"/>
    <w:rsid w:val="00DB3263"/>
    <w:rsid w:val="00DB3407"/>
    <w:rsid w:val="00DB3881"/>
    <w:rsid w:val="00DB3A19"/>
    <w:rsid w:val="00DB3A24"/>
    <w:rsid w:val="00DB3F8B"/>
    <w:rsid w:val="00DB406B"/>
    <w:rsid w:val="00DB41C6"/>
    <w:rsid w:val="00DB4468"/>
    <w:rsid w:val="00DB53A1"/>
    <w:rsid w:val="00DB59E2"/>
    <w:rsid w:val="00DB5F84"/>
    <w:rsid w:val="00DB6982"/>
    <w:rsid w:val="00DB6B3D"/>
    <w:rsid w:val="00DB6D1B"/>
    <w:rsid w:val="00DB6DC2"/>
    <w:rsid w:val="00DB71A5"/>
    <w:rsid w:val="00DB72D9"/>
    <w:rsid w:val="00DB743D"/>
    <w:rsid w:val="00DB74CE"/>
    <w:rsid w:val="00DB76EB"/>
    <w:rsid w:val="00DB7D8E"/>
    <w:rsid w:val="00DC02CB"/>
    <w:rsid w:val="00DC163E"/>
    <w:rsid w:val="00DC1CC1"/>
    <w:rsid w:val="00DC1D39"/>
    <w:rsid w:val="00DC275E"/>
    <w:rsid w:val="00DC3269"/>
    <w:rsid w:val="00DC36CF"/>
    <w:rsid w:val="00DC376E"/>
    <w:rsid w:val="00DC3EA8"/>
    <w:rsid w:val="00DC44EE"/>
    <w:rsid w:val="00DC46AF"/>
    <w:rsid w:val="00DC4C5B"/>
    <w:rsid w:val="00DC577B"/>
    <w:rsid w:val="00DC5EC1"/>
    <w:rsid w:val="00DC60B5"/>
    <w:rsid w:val="00DC6BAC"/>
    <w:rsid w:val="00DC74CF"/>
    <w:rsid w:val="00DC7519"/>
    <w:rsid w:val="00DC7752"/>
    <w:rsid w:val="00DC7935"/>
    <w:rsid w:val="00DC7962"/>
    <w:rsid w:val="00DC7AD6"/>
    <w:rsid w:val="00DC7FC8"/>
    <w:rsid w:val="00DD0791"/>
    <w:rsid w:val="00DD07B1"/>
    <w:rsid w:val="00DD0B2B"/>
    <w:rsid w:val="00DD13FC"/>
    <w:rsid w:val="00DD2043"/>
    <w:rsid w:val="00DD22B7"/>
    <w:rsid w:val="00DD2563"/>
    <w:rsid w:val="00DD2FAE"/>
    <w:rsid w:val="00DD3283"/>
    <w:rsid w:val="00DD3353"/>
    <w:rsid w:val="00DD38E3"/>
    <w:rsid w:val="00DD3AF4"/>
    <w:rsid w:val="00DD44CF"/>
    <w:rsid w:val="00DD45D0"/>
    <w:rsid w:val="00DD45F9"/>
    <w:rsid w:val="00DD4604"/>
    <w:rsid w:val="00DD4BF2"/>
    <w:rsid w:val="00DD4E34"/>
    <w:rsid w:val="00DD4EBB"/>
    <w:rsid w:val="00DD535C"/>
    <w:rsid w:val="00DD56B9"/>
    <w:rsid w:val="00DD6473"/>
    <w:rsid w:val="00DD65DF"/>
    <w:rsid w:val="00DD6C87"/>
    <w:rsid w:val="00DD6D24"/>
    <w:rsid w:val="00DD714C"/>
    <w:rsid w:val="00DD73CC"/>
    <w:rsid w:val="00DD74C0"/>
    <w:rsid w:val="00DD7635"/>
    <w:rsid w:val="00DD7DCA"/>
    <w:rsid w:val="00DD7E3D"/>
    <w:rsid w:val="00DE0401"/>
    <w:rsid w:val="00DE0574"/>
    <w:rsid w:val="00DE0EAD"/>
    <w:rsid w:val="00DE10E4"/>
    <w:rsid w:val="00DE13D3"/>
    <w:rsid w:val="00DE1E80"/>
    <w:rsid w:val="00DE2234"/>
    <w:rsid w:val="00DE230C"/>
    <w:rsid w:val="00DE2494"/>
    <w:rsid w:val="00DE2E36"/>
    <w:rsid w:val="00DE35B2"/>
    <w:rsid w:val="00DE373C"/>
    <w:rsid w:val="00DE5125"/>
    <w:rsid w:val="00DE5267"/>
    <w:rsid w:val="00DE5318"/>
    <w:rsid w:val="00DE5849"/>
    <w:rsid w:val="00DE5D34"/>
    <w:rsid w:val="00DE615A"/>
    <w:rsid w:val="00DE6577"/>
    <w:rsid w:val="00DE6CAF"/>
    <w:rsid w:val="00DE7047"/>
    <w:rsid w:val="00DE778E"/>
    <w:rsid w:val="00DE7A47"/>
    <w:rsid w:val="00DE7E2D"/>
    <w:rsid w:val="00DF07B1"/>
    <w:rsid w:val="00DF092D"/>
    <w:rsid w:val="00DF0E8D"/>
    <w:rsid w:val="00DF0EA0"/>
    <w:rsid w:val="00DF0EE3"/>
    <w:rsid w:val="00DF0F81"/>
    <w:rsid w:val="00DF11CD"/>
    <w:rsid w:val="00DF129F"/>
    <w:rsid w:val="00DF16CB"/>
    <w:rsid w:val="00DF1928"/>
    <w:rsid w:val="00DF1EB1"/>
    <w:rsid w:val="00DF2288"/>
    <w:rsid w:val="00DF2363"/>
    <w:rsid w:val="00DF272B"/>
    <w:rsid w:val="00DF2AD0"/>
    <w:rsid w:val="00DF32A9"/>
    <w:rsid w:val="00DF3D8E"/>
    <w:rsid w:val="00DF4B6B"/>
    <w:rsid w:val="00DF4F15"/>
    <w:rsid w:val="00DF4F97"/>
    <w:rsid w:val="00DF4F9C"/>
    <w:rsid w:val="00DF551B"/>
    <w:rsid w:val="00DF5573"/>
    <w:rsid w:val="00DF5E51"/>
    <w:rsid w:val="00DF60C9"/>
    <w:rsid w:val="00DF62F8"/>
    <w:rsid w:val="00DF6669"/>
    <w:rsid w:val="00DF6B8D"/>
    <w:rsid w:val="00DF74D2"/>
    <w:rsid w:val="00DF7645"/>
    <w:rsid w:val="00DF76E7"/>
    <w:rsid w:val="00E006FC"/>
    <w:rsid w:val="00E00BBF"/>
    <w:rsid w:val="00E014B9"/>
    <w:rsid w:val="00E016FC"/>
    <w:rsid w:val="00E01802"/>
    <w:rsid w:val="00E02015"/>
    <w:rsid w:val="00E024F8"/>
    <w:rsid w:val="00E0250D"/>
    <w:rsid w:val="00E02A2A"/>
    <w:rsid w:val="00E02BAC"/>
    <w:rsid w:val="00E02BDC"/>
    <w:rsid w:val="00E0321D"/>
    <w:rsid w:val="00E03454"/>
    <w:rsid w:val="00E037D8"/>
    <w:rsid w:val="00E03E85"/>
    <w:rsid w:val="00E040D3"/>
    <w:rsid w:val="00E041C1"/>
    <w:rsid w:val="00E055BA"/>
    <w:rsid w:val="00E05AE9"/>
    <w:rsid w:val="00E05DB0"/>
    <w:rsid w:val="00E05ED1"/>
    <w:rsid w:val="00E0689D"/>
    <w:rsid w:val="00E06A4D"/>
    <w:rsid w:val="00E07767"/>
    <w:rsid w:val="00E07A5B"/>
    <w:rsid w:val="00E07B8C"/>
    <w:rsid w:val="00E10911"/>
    <w:rsid w:val="00E109FF"/>
    <w:rsid w:val="00E1198E"/>
    <w:rsid w:val="00E119B8"/>
    <w:rsid w:val="00E11A1F"/>
    <w:rsid w:val="00E12135"/>
    <w:rsid w:val="00E1262A"/>
    <w:rsid w:val="00E126C7"/>
    <w:rsid w:val="00E126C9"/>
    <w:rsid w:val="00E12B07"/>
    <w:rsid w:val="00E13240"/>
    <w:rsid w:val="00E13C74"/>
    <w:rsid w:val="00E14101"/>
    <w:rsid w:val="00E142C6"/>
    <w:rsid w:val="00E14687"/>
    <w:rsid w:val="00E15345"/>
    <w:rsid w:val="00E15748"/>
    <w:rsid w:val="00E15D4A"/>
    <w:rsid w:val="00E15DDA"/>
    <w:rsid w:val="00E15E9B"/>
    <w:rsid w:val="00E165FC"/>
    <w:rsid w:val="00E1687D"/>
    <w:rsid w:val="00E16986"/>
    <w:rsid w:val="00E1726A"/>
    <w:rsid w:val="00E177DE"/>
    <w:rsid w:val="00E17813"/>
    <w:rsid w:val="00E17C2D"/>
    <w:rsid w:val="00E17CDF"/>
    <w:rsid w:val="00E17F2C"/>
    <w:rsid w:val="00E20073"/>
    <w:rsid w:val="00E2007B"/>
    <w:rsid w:val="00E2040A"/>
    <w:rsid w:val="00E2099D"/>
    <w:rsid w:val="00E21730"/>
    <w:rsid w:val="00E21B8C"/>
    <w:rsid w:val="00E21DF6"/>
    <w:rsid w:val="00E22399"/>
    <w:rsid w:val="00E2278C"/>
    <w:rsid w:val="00E22A6A"/>
    <w:rsid w:val="00E22B0F"/>
    <w:rsid w:val="00E22D21"/>
    <w:rsid w:val="00E230F2"/>
    <w:rsid w:val="00E2312D"/>
    <w:rsid w:val="00E23755"/>
    <w:rsid w:val="00E23FAB"/>
    <w:rsid w:val="00E24326"/>
    <w:rsid w:val="00E24544"/>
    <w:rsid w:val="00E24FD1"/>
    <w:rsid w:val="00E25B19"/>
    <w:rsid w:val="00E25D11"/>
    <w:rsid w:val="00E2609D"/>
    <w:rsid w:val="00E26318"/>
    <w:rsid w:val="00E2659B"/>
    <w:rsid w:val="00E268F7"/>
    <w:rsid w:val="00E26968"/>
    <w:rsid w:val="00E26F3A"/>
    <w:rsid w:val="00E26FF0"/>
    <w:rsid w:val="00E272A7"/>
    <w:rsid w:val="00E27D60"/>
    <w:rsid w:val="00E27DDA"/>
    <w:rsid w:val="00E27E8F"/>
    <w:rsid w:val="00E27F17"/>
    <w:rsid w:val="00E303CE"/>
    <w:rsid w:val="00E303E6"/>
    <w:rsid w:val="00E30903"/>
    <w:rsid w:val="00E314D4"/>
    <w:rsid w:val="00E31973"/>
    <w:rsid w:val="00E3197C"/>
    <w:rsid w:val="00E32209"/>
    <w:rsid w:val="00E323AC"/>
    <w:rsid w:val="00E32DBF"/>
    <w:rsid w:val="00E337BE"/>
    <w:rsid w:val="00E33FBC"/>
    <w:rsid w:val="00E3448B"/>
    <w:rsid w:val="00E3485B"/>
    <w:rsid w:val="00E3491C"/>
    <w:rsid w:val="00E34962"/>
    <w:rsid w:val="00E34A0E"/>
    <w:rsid w:val="00E34D0D"/>
    <w:rsid w:val="00E34DF9"/>
    <w:rsid w:val="00E350D9"/>
    <w:rsid w:val="00E35205"/>
    <w:rsid w:val="00E35245"/>
    <w:rsid w:val="00E3569A"/>
    <w:rsid w:val="00E35A83"/>
    <w:rsid w:val="00E35BEE"/>
    <w:rsid w:val="00E35C2D"/>
    <w:rsid w:val="00E366C3"/>
    <w:rsid w:val="00E367FD"/>
    <w:rsid w:val="00E36818"/>
    <w:rsid w:val="00E36CAC"/>
    <w:rsid w:val="00E36D66"/>
    <w:rsid w:val="00E36DE2"/>
    <w:rsid w:val="00E36EC3"/>
    <w:rsid w:val="00E36F79"/>
    <w:rsid w:val="00E370C7"/>
    <w:rsid w:val="00E3734B"/>
    <w:rsid w:val="00E37B52"/>
    <w:rsid w:val="00E40707"/>
    <w:rsid w:val="00E40B75"/>
    <w:rsid w:val="00E40E7E"/>
    <w:rsid w:val="00E41027"/>
    <w:rsid w:val="00E4113E"/>
    <w:rsid w:val="00E41155"/>
    <w:rsid w:val="00E412FE"/>
    <w:rsid w:val="00E418A5"/>
    <w:rsid w:val="00E41919"/>
    <w:rsid w:val="00E41FCB"/>
    <w:rsid w:val="00E421B4"/>
    <w:rsid w:val="00E421CA"/>
    <w:rsid w:val="00E423AE"/>
    <w:rsid w:val="00E43B28"/>
    <w:rsid w:val="00E43BF8"/>
    <w:rsid w:val="00E4427A"/>
    <w:rsid w:val="00E44535"/>
    <w:rsid w:val="00E446F4"/>
    <w:rsid w:val="00E458EC"/>
    <w:rsid w:val="00E45999"/>
    <w:rsid w:val="00E45BF1"/>
    <w:rsid w:val="00E45C48"/>
    <w:rsid w:val="00E45D75"/>
    <w:rsid w:val="00E45EE6"/>
    <w:rsid w:val="00E465AB"/>
    <w:rsid w:val="00E46837"/>
    <w:rsid w:val="00E468C1"/>
    <w:rsid w:val="00E47202"/>
    <w:rsid w:val="00E504CC"/>
    <w:rsid w:val="00E5090F"/>
    <w:rsid w:val="00E50D65"/>
    <w:rsid w:val="00E50F23"/>
    <w:rsid w:val="00E5116F"/>
    <w:rsid w:val="00E51959"/>
    <w:rsid w:val="00E51B41"/>
    <w:rsid w:val="00E51FAE"/>
    <w:rsid w:val="00E521C0"/>
    <w:rsid w:val="00E525C6"/>
    <w:rsid w:val="00E52E02"/>
    <w:rsid w:val="00E52F95"/>
    <w:rsid w:val="00E5364C"/>
    <w:rsid w:val="00E53B46"/>
    <w:rsid w:val="00E5464D"/>
    <w:rsid w:val="00E558BD"/>
    <w:rsid w:val="00E558F9"/>
    <w:rsid w:val="00E55A08"/>
    <w:rsid w:val="00E55DA8"/>
    <w:rsid w:val="00E55DF7"/>
    <w:rsid w:val="00E55F97"/>
    <w:rsid w:val="00E5628F"/>
    <w:rsid w:val="00E567EB"/>
    <w:rsid w:val="00E56DBC"/>
    <w:rsid w:val="00E57780"/>
    <w:rsid w:val="00E57807"/>
    <w:rsid w:val="00E60274"/>
    <w:rsid w:val="00E60DE2"/>
    <w:rsid w:val="00E6125D"/>
    <w:rsid w:val="00E61F5C"/>
    <w:rsid w:val="00E62192"/>
    <w:rsid w:val="00E6309D"/>
    <w:rsid w:val="00E6403B"/>
    <w:rsid w:val="00E6423D"/>
    <w:rsid w:val="00E646CC"/>
    <w:rsid w:val="00E652F0"/>
    <w:rsid w:val="00E6534F"/>
    <w:rsid w:val="00E65BAA"/>
    <w:rsid w:val="00E66D97"/>
    <w:rsid w:val="00E67C23"/>
    <w:rsid w:val="00E67C7F"/>
    <w:rsid w:val="00E70585"/>
    <w:rsid w:val="00E706A9"/>
    <w:rsid w:val="00E706BD"/>
    <w:rsid w:val="00E7072A"/>
    <w:rsid w:val="00E709B3"/>
    <w:rsid w:val="00E70CEC"/>
    <w:rsid w:val="00E70E34"/>
    <w:rsid w:val="00E71233"/>
    <w:rsid w:val="00E720DA"/>
    <w:rsid w:val="00E72864"/>
    <w:rsid w:val="00E729BF"/>
    <w:rsid w:val="00E72ED6"/>
    <w:rsid w:val="00E73376"/>
    <w:rsid w:val="00E73496"/>
    <w:rsid w:val="00E73895"/>
    <w:rsid w:val="00E73D96"/>
    <w:rsid w:val="00E74689"/>
    <w:rsid w:val="00E74BFE"/>
    <w:rsid w:val="00E752C1"/>
    <w:rsid w:val="00E754C7"/>
    <w:rsid w:val="00E7567C"/>
    <w:rsid w:val="00E75887"/>
    <w:rsid w:val="00E75C8D"/>
    <w:rsid w:val="00E75D2B"/>
    <w:rsid w:val="00E7632E"/>
    <w:rsid w:val="00E76CC1"/>
    <w:rsid w:val="00E76CF0"/>
    <w:rsid w:val="00E7732F"/>
    <w:rsid w:val="00E7750F"/>
    <w:rsid w:val="00E7762C"/>
    <w:rsid w:val="00E77C3B"/>
    <w:rsid w:val="00E80450"/>
    <w:rsid w:val="00E80C4F"/>
    <w:rsid w:val="00E80CF8"/>
    <w:rsid w:val="00E8164F"/>
    <w:rsid w:val="00E82654"/>
    <w:rsid w:val="00E82725"/>
    <w:rsid w:val="00E82FFD"/>
    <w:rsid w:val="00E83363"/>
    <w:rsid w:val="00E83999"/>
    <w:rsid w:val="00E84356"/>
    <w:rsid w:val="00E84655"/>
    <w:rsid w:val="00E850CB"/>
    <w:rsid w:val="00E8529A"/>
    <w:rsid w:val="00E85381"/>
    <w:rsid w:val="00E854F5"/>
    <w:rsid w:val="00E8575E"/>
    <w:rsid w:val="00E85EEA"/>
    <w:rsid w:val="00E86119"/>
    <w:rsid w:val="00E8632A"/>
    <w:rsid w:val="00E863B4"/>
    <w:rsid w:val="00E868BD"/>
    <w:rsid w:val="00E86A06"/>
    <w:rsid w:val="00E86B8B"/>
    <w:rsid w:val="00E871C3"/>
    <w:rsid w:val="00E874EC"/>
    <w:rsid w:val="00E879D9"/>
    <w:rsid w:val="00E9009E"/>
    <w:rsid w:val="00E90639"/>
    <w:rsid w:val="00E90B97"/>
    <w:rsid w:val="00E90DFD"/>
    <w:rsid w:val="00E90EBE"/>
    <w:rsid w:val="00E9132D"/>
    <w:rsid w:val="00E91BE5"/>
    <w:rsid w:val="00E92C8C"/>
    <w:rsid w:val="00E94036"/>
    <w:rsid w:val="00E949FE"/>
    <w:rsid w:val="00E94B7C"/>
    <w:rsid w:val="00E94CED"/>
    <w:rsid w:val="00E9517B"/>
    <w:rsid w:val="00E95582"/>
    <w:rsid w:val="00E9563B"/>
    <w:rsid w:val="00E969D2"/>
    <w:rsid w:val="00E96A11"/>
    <w:rsid w:val="00E97077"/>
    <w:rsid w:val="00E97485"/>
    <w:rsid w:val="00E9764B"/>
    <w:rsid w:val="00E97CBF"/>
    <w:rsid w:val="00EA0B71"/>
    <w:rsid w:val="00EA0E61"/>
    <w:rsid w:val="00EA10CC"/>
    <w:rsid w:val="00EA12F7"/>
    <w:rsid w:val="00EA1489"/>
    <w:rsid w:val="00EA1859"/>
    <w:rsid w:val="00EA1DFE"/>
    <w:rsid w:val="00EA226D"/>
    <w:rsid w:val="00EA24C6"/>
    <w:rsid w:val="00EA26F3"/>
    <w:rsid w:val="00EA2797"/>
    <w:rsid w:val="00EA296A"/>
    <w:rsid w:val="00EA2D98"/>
    <w:rsid w:val="00EA2E63"/>
    <w:rsid w:val="00EA30B6"/>
    <w:rsid w:val="00EA3C44"/>
    <w:rsid w:val="00EA4092"/>
    <w:rsid w:val="00EA4B61"/>
    <w:rsid w:val="00EA4C00"/>
    <w:rsid w:val="00EA50AE"/>
    <w:rsid w:val="00EA5CCA"/>
    <w:rsid w:val="00EA6A19"/>
    <w:rsid w:val="00EA6AF4"/>
    <w:rsid w:val="00EA7B03"/>
    <w:rsid w:val="00EA7C04"/>
    <w:rsid w:val="00EA7E82"/>
    <w:rsid w:val="00EB0272"/>
    <w:rsid w:val="00EB05DD"/>
    <w:rsid w:val="00EB076F"/>
    <w:rsid w:val="00EB0BD5"/>
    <w:rsid w:val="00EB0CB3"/>
    <w:rsid w:val="00EB123D"/>
    <w:rsid w:val="00EB1254"/>
    <w:rsid w:val="00EB1A11"/>
    <w:rsid w:val="00EB20FB"/>
    <w:rsid w:val="00EB2205"/>
    <w:rsid w:val="00EB276C"/>
    <w:rsid w:val="00EB3288"/>
    <w:rsid w:val="00EB35A6"/>
    <w:rsid w:val="00EB3F52"/>
    <w:rsid w:val="00EB43B6"/>
    <w:rsid w:val="00EB44C2"/>
    <w:rsid w:val="00EB4F80"/>
    <w:rsid w:val="00EB5047"/>
    <w:rsid w:val="00EB52A1"/>
    <w:rsid w:val="00EB568C"/>
    <w:rsid w:val="00EB6450"/>
    <w:rsid w:val="00EB6AD2"/>
    <w:rsid w:val="00EB6C5E"/>
    <w:rsid w:val="00EB6CCB"/>
    <w:rsid w:val="00EB71B3"/>
    <w:rsid w:val="00EB724B"/>
    <w:rsid w:val="00EB77F4"/>
    <w:rsid w:val="00EC1002"/>
    <w:rsid w:val="00EC14A4"/>
    <w:rsid w:val="00EC1BD1"/>
    <w:rsid w:val="00EC1F7E"/>
    <w:rsid w:val="00EC23E8"/>
    <w:rsid w:val="00EC25D3"/>
    <w:rsid w:val="00EC2812"/>
    <w:rsid w:val="00EC2A46"/>
    <w:rsid w:val="00EC2CD6"/>
    <w:rsid w:val="00EC2DCB"/>
    <w:rsid w:val="00EC3095"/>
    <w:rsid w:val="00EC327F"/>
    <w:rsid w:val="00EC3BE1"/>
    <w:rsid w:val="00EC42C5"/>
    <w:rsid w:val="00EC4929"/>
    <w:rsid w:val="00EC4E4F"/>
    <w:rsid w:val="00EC5556"/>
    <w:rsid w:val="00EC5582"/>
    <w:rsid w:val="00EC55AE"/>
    <w:rsid w:val="00EC6445"/>
    <w:rsid w:val="00EC683B"/>
    <w:rsid w:val="00EC6DA6"/>
    <w:rsid w:val="00EC70D7"/>
    <w:rsid w:val="00EC723D"/>
    <w:rsid w:val="00EC72A2"/>
    <w:rsid w:val="00EC7CDF"/>
    <w:rsid w:val="00EC7DA9"/>
    <w:rsid w:val="00EC7EC1"/>
    <w:rsid w:val="00EC7F2C"/>
    <w:rsid w:val="00ED0E40"/>
    <w:rsid w:val="00ED11E6"/>
    <w:rsid w:val="00ED14C9"/>
    <w:rsid w:val="00ED1792"/>
    <w:rsid w:val="00ED1BA3"/>
    <w:rsid w:val="00ED1E05"/>
    <w:rsid w:val="00ED24A7"/>
    <w:rsid w:val="00ED2EE7"/>
    <w:rsid w:val="00ED2FA5"/>
    <w:rsid w:val="00ED34C7"/>
    <w:rsid w:val="00ED37F4"/>
    <w:rsid w:val="00ED3AE3"/>
    <w:rsid w:val="00ED4D4C"/>
    <w:rsid w:val="00ED4E9D"/>
    <w:rsid w:val="00ED51FB"/>
    <w:rsid w:val="00ED52E6"/>
    <w:rsid w:val="00ED62B5"/>
    <w:rsid w:val="00ED6661"/>
    <w:rsid w:val="00ED68D6"/>
    <w:rsid w:val="00ED6C6C"/>
    <w:rsid w:val="00ED6DC4"/>
    <w:rsid w:val="00ED7074"/>
    <w:rsid w:val="00ED741C"/>
    <w:rsid w:val="00ED7467"/>
    <w:rsid w:val="00ED78A0"/>
    <w:rsid w:val="00ED78B9"/>
    <w:rsid w:val="00ED7D61"/>
    <w:rsid w:val="00EE1495"/>
    <w:rsid w:val="00EE1578"/>
    <w:rsid w:val="00EE1D73"/>
    <w:rsid w:val="00EE2B01"/>
    <w:rsid w:val="00EE2C0A"/>
    <w:rsid w:val="00EE2E60"/>
    <w:rsid w:val="00EE3F64"/>
    <w:rsid w:val="00EE43E7"/>
    <w:rsid w:val="00EE46B0"/>
    <w:rsid w:val="00EE492D"/>
    <w:rsid w:val="00EE4B67"/>
    <w:rsid w:val="00EE4B6A"/>
    <w:rsid w:val="00EE5049"/>
    <w:rsid w:val="00EE55DD"/>
    <w:rsid w:val="00EE59B6"/>
    <w:rsid w:val="00EE5A83"/>
    <w:rsid w:val="00EE5F23"/>
    <w:rsid w:val="00EE61DD"/>
    <w:rsid w:val="00EE68A3"/>
    <w:rsid w:val="00EE70CA"/>
    <w:rsid w:val="00EE7130"/>
    <w:rsid w:val="00EE755D"/>
    <w:rsid w:val="00EF055A"/>
    <w:rsid w:val="00EF0EFD"/>
    <w:rsid w:val="00EF1196"/>
    <w:rsid w:val="00EF15DD"/>
    <w:rsid w:val="00EF1670"/>
    <w:rsid w:val="00EF1BB7"/>
    <w:rsid w:val="00EF23B3"/>
    <w:rsid w:val="00EF247F"/>
    <w:rsid w:val="00EF2490"/>
    <w:rsid w:val="00EF2B3C"/>
    <w:rsid w:val="00EF3258"/>
    <w:rsid w:val="00EF463C"/>
    <w:rsid w:val="00EF4F6C"/>
    <w:rsid w:val="00EF4FAF"/>
    <w:rsid w:val="00EF5074"/>
    <w:rsid w:val="00EF50F4"/>
    <w:rsid w:val="00EF5118"/>
    <w:rsid w:val="00EF53A2"/>
    <w:rsid w:val="00EF5718"/>
    <w:rsid w:val="00EF60FD"/>
    <w:rsid w:val="00EF68C2"/>
    <w:rsid w:val="00EF6A4D"/>
    <w:rsid w:val="00EF6B11"/>
    <w:rsid w:val="00EF6D47"/>
    <w:rsid w:val="00EF7765"/>
    <w:rsid w:val="00EF7B8E"/>
    <w:rsid w:val="00F00655"/>
    <w:rsid w:val="00F00C81"/>
    <w:rsid w:val="00F015E1"/>
    <w:rsid w:val="00F0184C"/>
    <w:rsid w:val="00F01C2E"/>
    <w:rsid w:val="00F02454"/>
    <w:rsid w:val="00F0266F"/>
    <w:rsid w:val="00F027D0"/>
    <w:rsid w:val="00F02FEC"/>
    <w:rsid w:val="00F03700"/>
    <w:rsid w:val="00F03AE0"/>
    <w:rsid w:val="00F0450A"/>
    <w:rsid w:val="00F04CC8"/>
    <w:rsid w:val="00F052EF"/>
    <w:rsid w:val="00F0588F"/>
    <w:rsid w:val="00F058E6"/>
    <w:rsid w:val="00F05E34"/>
    <w:rsid w:val="00F064F3"/>
    <w:rsid w:val="00F06943"/>
    <w:rsid w:val="00F06F14"/>
    <w:rsid w:val="00F0740B"/>
    <w:rsid w:val="00F0756C"/>
    <w:rsid w:val="00F077B4"/>
    <w:rsid w:val="00F07952"/>
    <w:rsid w:val="00F105A5"/>
    <w:rsid w:val="00F106F8"/>
    <w:rsid w:val="00F10C95"/>
    <w:rsid w:val="00F10F38"/>
    <w:rsid w:val="00F111F7"/>
    <w:rsid w:val="00F11249"/>
    <w:rsid w:val="00F11F8C"/>
    <w:rsid w:val="00F121B8"/>
    <w:rsid w:val="00F1289C"/>
    <w:rsid w:val="00F12F30"/>
    <w:rsid w:val="00F12FD1"/>
    <w:rsid w:val="00F13037"/>
    <w:rsid w:val="00F1393B"/>
    <w:rsid w:val="00F13D73"/>
    <w:rsid w:val="00F13E5A"/>
    <w:rsid w:val="00F13FDA"/>
    <w:rsid w:val="00F1412B"/>
    <w:rsid w:val="00F141AB"/>
    <w:rsid w:val="00F143D3"/>
    <w:rsid w:val="00F1451F"/>
    <w:rsid w:val="00F14AC0"/>
    <w:rsid w:val="00F14AD8"/>
    <w:rsid w:val="00F14D8D"/>
    <w:rsid w:val="00F15026"/>
    <w:rsid w:val="00F15614"/>
    <w:rsid w:val="00F157B0"/>
    <w:rsid w:val="00F15E67"/>
    <w:rsid w:val="00F16A62"/>
    <w:rsid w:val="00F16CF5"/>
    <w:rsid w:val="00F16DAB"/>
    <w:rsid w:val="00F17338"/>
    <w:rsid w:val="00F17858"/>
    <w:rsid w:val="00F20617"/>
    <w:rsid w:val="00F20911"/>
    <w:rsid w:val="00F20F2F"/>
    <w:rsid w:val="00F20FC7"/>
    <w:rsid w:val="00F2143A"/>
    <w:rsid w:val="00F215BC"/>
    <w:rsid w:val="00F2187B"/>
    <w:rsid w:val="00F218EC"/>
    <w:rsid w:val="00F21C7D"/>
    <w:rsid w:val="00F21F58"/>
    <w:rsid w:val="00F22376"/>
    <w:rsid w:val="00F22845"/>
    <w:rsid w:val="00F22B64"/>
    <w:rsid w:val="00F2348A"/>
    <w:rsid w:val="00F2351C"/>
    <w:rsid w:val="00F24128"/>
    <w:rsid w:val="00F245A8"/>
    <w:rsid w:val="00F24A2C"/>
    <w:rsid w:val="00F2511C"/>
    <w:rsid w:val="00F258A0"/>
    <w:rsid w:val="00F25B29"/>
    <w:rsid w:val="00F25C8D"/>
    <w:rsid w:val="00F25D1B"/>
    <w:rsid w:val="00F2611C"/>
    <w:rsid w:val="00F26518"/>
    <w:rsid w:val="00F26557"/>
    <w:rsid w:val="00F272E3"/>
    <w:rsid w:val="00F27560"/>
    <w:rsid w:val="00F276AA"/>
    <w:rsid w:val="00F30115"/>
    <w:rsid w:val="00F30214"/>
    <w:rsid w:val="00F302A1"/>
    <w:rsid w:val="00F31702"/>
    <w:rsid w:val="00F32301"/>
    <w:rsid w:val="00F32592"/>
    <w:rsid w:val="00F328A3"/>
    <w:rsid w:val="00F32A86"/>
    <w:rsid w:val="00F32DAB"/>
    <w:rsid w:val="00F32E7F"/>
    <w:rsid w:val="00F3392F"/>
    <w:rsid w:val="00F34101"/>
    <w:rsid w:val="00F34570"/>
    <w:rsid w:val="00F349E0"/>
    <w:rsid w:val="00F34C32"/>
    <w:rsid w:val="00F34C66"/>
    <w:rsid w:val="00F352C9"/>
    <w:rsid w:val="00F35428"/>
    <w:rsid w:val="00F35735"/>
    <w:rsid w:val="00F367A2"/>
    <w:rsid w:val="00F36A05"/>
    <w:rsid w:val="00F36A08"/>
    <w:rsid w:val="00F36B5B"/>
    <w:rsid w:val="00F37972"/>
    <w:rsid w:val="00F37EE8"/>
    <w:rsid w:val="00F405B6"/>
    <w:rsid w:val="00F41AF6"/>
    <w:rsid w:val="00F41F48"/>
    <w:rsid w:val="00F41F59"/>
    <w:rsid w:val="00F42057"/>
    <w:rsid w:val="00F4236A"/>
    <w:rsid w:val="00F42507"/>
    <w:rsid w:val="00F42712"/>
    <w:rsid w:val="00F42A4B"/>
    <w:rsid w:val="00F432DD"/>
    <w:rsid w:val="00F43A26"/>
    <w:rsid w:val="00F44B32"/>
    <w:rsid w:val="00F44B91"/>
    <w:rsid w:val="00F44D2E"/>
    <w:rsid w:val="00F45DCA"/>
    <w:rsid w:val="00F46003"/>
    <w:rsid w:val="00F46557"/>
    <w:rsid w:val="00F46B82"/>
    <w:rsid w:val="00F4701A"/>
    <w:rsid w:val="00F47692"/>
    <w:rsid w:val="00F47759"/>
    <w:rsid w:val="00F47901"/>
    <w:rsid w:val="00F479C8"/>
    <w:rsid w:val="00F47BB7"/>
    <w:rsid w:val="00F47D0F"/>
    <w:rsid w:val="00F47F18"/>
    <w:rsid w:val="00F47F2F"/>
    <w:rsid w:val="00F505A7"/>
    <w:rsid w:val="00F507B5"/>
    <w:rsid w:val="00F50B32"/>
    <w:rsid w:val="00F5167C"/>
    <w:rsid w:val="00F51C94"/>
    <w:rsid w:val="00F51D5C"/>
    <w:rsid w:val="00F51F7F"/>
    <w:rsid w:val="00F52250"/>
    <w:rsid w:val="00F52ACE"/>
    <w:rsid w:val="00F52D65"/>
    <w:rsid w:val="00F52F91"/>
    <w:rsid w:val="00F53836"/>
    <w:rsid w:val="00F53C6D"/>
    <w:rsid w:val="00F54448"/>
    <w:rsid w:val="00F544DB"/>
    <w:rsid w:val="00F55218"/>
    <w:rsid w:val="00F55620"/>
    <w:rsid w:val="00F55B9B"/>
    <w:rsid w:val="00F56060"/>
    <w:rsid w:val="00F562B6"/>
    <w:rsid w:val="00F5743E"/>
    <w:rsid w:val="00F5783C"/>
    <w:rsid w:val="00F57B44"/>
    <w:rsid w:val="00F6020F"/>
    <w:rsid w:val="00F61094"/>
    <w:rsid w:val="00F61424"/>
    <w:rsid w:val="00F6153B"/>
    <w:rsid w:val="00F61C54"/>
    <w:rsid w:val="00F623F0"/>
    <w:rsid w:val="00F62D2B"/>
    <w:rsid w:val="00F62D3E"/>
    <w:rsid w:val="00F63241"/>
    <w:rsid w:val="00F634A5"/>
    <w:rsid w:val="00F63A79"/>
    <w:rsid w:val="00F63C8E"/>
    <w:rsid w:val="00F642A6"/>
    <w:rsid w:val="00F64699"/>
    <w:rsid w:val="00F648AA"/>
    <w:rsid w:val="00F64C6C"/>
    <w:rsid w:val="00F651B1"/>
    <w:rsid w:val="00F6581E"/>
    <w:rsid w:val="00F658E2"/>
    <w:rsid w:val="00F65B74"/>
    <w:rsid w:val="00F65F47"/>
    <w:rsid w:val="00F6605D"/>
    <w:rsid w:val="00F672C0"/>
    <w:rsid w:val="00F67713"/>
    <w:rsid w:val="00F67875"/>
    <w:rsid w:val="00F67A85"/>
    <w:rsid w:val="00F67E84"/>
    <w:rsid w:val="00F7030C"/>
    <w:rsid w:val="00F70551"/>
    <w:rsid w:val="00F7090B"/>
    <w:rsid w:val="00F70BC1"/>
    <w:rsid w:val="00F70F07"/>
    <w:rsid w:val="00F71168"/>
    <w:rsid w:val="00F715FE"/>
    <w:rsid w:val="00F71A28"/>
    <w:rsid w:val="00F71C51"/>
    <w:rsid w:val="00F7240F"/>
    <w:rsid w:val="00F725A5"/>
    <w:rsid w:val="00F727B3"/>
    <w:rsid w:val="00F73425"/>
    <w:rsid w:val="00F73E8D"/>
    <w:rsid w:val="00F74147"/>
    <w:rsid w:val="00F74557"/>
    <w:rsid w:val="00F74A29"/>
    <w:rsid w:val="00F74DA2"/>
    <w:rsid w:val="00F74E83"/>
    <w:rsid w:val="00F7569F"/>
    <w:rsid w:val="00F75A9D"/>
    <w:rsid w:val="00F75D9E"/>
    <w:rsid w:val="00F7636D"/>
    <w:rsid w:val="00F76492"/>
    <w:rsid w:val="00F764B4"/>
    <w:rsid w:val="00F76F7A"/>
    <w:rsid w:val="00F7704B"/>
    <w:rsid w:val="00F77389"/>
    <w:rsid w:val="00F774E9"/>
    <w:rsid w:val="00F822B3"/>
    <w:rsid w:val="00F82529"/>
    <w:rsid w:val="00F825B6"/>
    <w:rsid w:val="00F82748"/>
    <w:rsid w:val="00F82C46"/>
    <w:rsid w:val="00F83750"/>
    <w:rsid w:val="00F83EFA"/>
    <w:rsid w:val="00F83F93"/>
    <w:rsid w:val="00F846ED"/>
    <w:rsid w:val="00F8470D"/>
    <w:rsid w:val="00F84895"/>
    <w:rsid w:val="00F84A1C"/>
    <w:rsid w:val="00F84F1F"/>
    <w:rsid w:val="00F85758"/>
    <w:rsid w:val="00F85E03"/>
    <w:rsid w:val="00F860B8"/>
    <w:rsid w:val="00F86713"/>
    <w:rsid w:val="00F87205"/>
    <w:rsid w:val="00F87573"/>
    <w:rsid w:val="00F90986"/>
    <w:rsid w:val="00F90AAD"/>
    <w:rsid w:val="00F90AF9"/>
    <w:rsid w:val="00F90AFE"/>
    <w:rsid w:val="00F90B3A"/>
    <w:rsid w:val="00F910E8"/>
    <w:rsid w:val="00F910FC"/>
    <w:rsid w:val="00F912E3"/>
    <w:rsid w:val="00F915D9"/>
    <w:rsid w:val="00F923D7"/>
    <w:rsid w:val="00F92470"/>
    <w:rsid w:val="00F92614"/>
    <w:rsid w:val="00F9265E"/>
    <w:rsid w:val="00F928F7"/>
    <w:rsid w:val="00F92B61"/>
    <w:rsid w:val="00F92D1E"/>
    <w:rsid w:val="00F92DBE"/>
    <w:rsid w:val="00F930CC"/>
    <w:rsid w:val="00F938D3"/>
    <w:rsid w:val="00F93957"/>
    <w:rsid w:val="00F93D7D"/>
    <w:rsid w:val="00F941A5"/>
    <w:rsid w:val="00F94DDC"/>
    <w:rsid w:val="00F94F15"/>
    <w:rsid w:val="00F951DB"/>
    <w:rsid w:val="00F95635"/>
    <w:rsid w:val="00F961F0"/>
    <w:rsid w:val="00F96721"/>
    <w:rsid w:val="00F97184"/>
    <w:rsid w:val="00F97653"/>
    <w:rsid w:val="00F9767F"/>
    <w:rsid w:val="00F97894"/>
    <w:rsid w:val="00F97903"/>
    <w:rsid w:val="00F97A80"/>
    <w:rsid w:val="00FA028B"/>
    <w:rsid w:val="00FA0772"/>
    <w:rsid w:val="00FA07B9"/>
    <w:rsid w:val="00FA134D"/>
    <w:rsid w:val="00FA1412"/>
    <w:rsid w:val="00FA17BF"/>
    <w:rsid w:val="00FA2148"/>
    <w:rsid w:val="00FA2192"/>
    <w:rsid w:val="00FA2504"/>
    <w:rsid w:val="00FA31CF"/>
    <w:rsid w:val="00FA3F69"/>
    <w:rsid w:val="00FA401A"/>
    <w:rsid w:val="00FA4BFA"/>
    <w:rsid w:val="00FA526D"/>
    <w:rsid w:val="00FA5D71"/>
    <w:rsid w:val="00FA5E78"/>
    <w:rsid w:val="00FA6A0E"/>
    <w:rsid w:val="00FA6A7C"/>
    <w:rsid w:val="00FA7356"/>
    <w:rsid w:val="00FA7502"/>
    <w:rsid w:val="00FA751C"/>
    <w:rsid w:val="00FA7EB4"/>
    <w:rsid w:val="00FB0712"/>
    <w:rsid w:val="00FB1A25"/>
    <w:rsid w:val="00FB203D"/>
    <w:rsid w:val="00FB2126"/>
    <w:rsid w:val="00FB2237"/>
    <w:rsid w:val="00FB27A2"/>
    <w:rsid w:val="00FB298A"/>
    <w:rsid w:val="00FB3C46"/>
    <w:rsid w:val="00FB3E11"/>
    <w:rsid w:val="00FB3ED5"/>
    <w:rsid w:val="00FB457F"/>
    <w:rsid w:val="00FB48E4"/>
    <w:rsid w:val="00FB48EF"/>
    <w:rsid w:val="00FB4A8B"/>
    <w:rsid w:val="00FB4ED9"/>
    <w:rsid w:val="00FB5781"/>
    <w:rsid w:val="00FB5CE0"/>
    <w:rsid w:val="00FB61DC"/>
    <w:rsid w:val="00FB6B37"/>
    <w:rsid w:val="00FB6BB4"/>
    <w:rsid w:val="00FB6D6D"/>
    <w:rsid w:val="00FB6E53"/>
    <w:rsid w:val="00FB6F97"/>
    <w:rsid w:val="00FB7613"/>
    <w:rsid w:val="00FB77D8"/>
    <w:rsid w:val="00FB784B"/>
    <w:rsid w:val="00FB7BE9"/>
    <w:rsid w:val="00FB7CA8"/>
    <w:rsid w:val="00FB7CAE"/>
    <w:rsid w:val="00FC07C0"/>
    <w:rsid w:val="00FC0823"/>
    <w:rsid w:val="00FC0AA1"/>
    <w:rsid w:val="00FC0BC8"/>
    <w:rsid w:val="00FC0C3F"/>
    <w:rsid w:val="00FC0F9A"/>
    <w:rsid w:val="00FC1109"/>
    <w:rsid w:val="00FC13EE"/>
    <w:rsid w:val="00FC21E1"/>
    <w:rsid w:val="00FC263B"/>
    <w:rsid w:val="00FC32C2"/>
    <w:rsid w:val="00FC3343"/>
    <w:rsid w:val="00FC33E3"/>
    <w:rsid w:val="00FC39A8"/>
    <w:rsid w:val="00FC3A19"/>
    <w:rsid w:val="00FC3B3C"/>
    <w:rsid w:val="00FC40F2"/>
    <w:rsid w:val="00FC41AD"/>
    <w:rsid w:val="00FC5129"/>
    <w:rsid w:val="00FC51EC"/>
    <w:rsid w:val="00FC5239"/>
    <w:rsid w:val="00FC53D0"/>
    <w:rsid w:val="00FC5688"/>
    <w:rsid w:val="00FC57A4"/>
    <w:rsid w:val="00FC5B2E"/>
    <w:rsid w:val="00FC5C8C"/>
    <w:rsid w:val="00FC5F68"/>
    <w:rsid w:val="00FC6848"/>
    <w:rsid w:val="00FC6853"/>
    <w:rsid w:val="00FC68C8"/>
    <w:rsid w:val="00FC6B85"/>
    <w:rsid w:val="00FC6D09"/>
    <w:rsid w:val="00FC6F0F"/>
    <w:rsid w:val="00FC7779"/>
    <w:rsid w:val="00FD0B30"/>
    <w:rsid w:val="00FD0BDA"/>
    <w:rsid w:val="00FD0C34"/>
    <w:rsid w:val="00FD112C"/>
    <w:rsid w:val="00FD1363"/>
    <w:rsid w:val="00FD17F4"/>
    <w:rsid w:val="00FD18E6"/>
    <w:rsid w:val="00FD1C02"/>
    <w:rsid w:val="00FD1C0C"/>
    <w:rsid w:val="00FD2179"/>
    <w:rsid w:val="00FD2697"/>
    <w:rsid w:val="00FD26A5"/>
    <w:rsid w:val="00FD2A3B"/>
    <w:rsid w:val="00FD2DD8"/>
    <w:rsid w:val="00FD3278"/>
    <w:rsid w:val="00FD32A3"/>
    <w:rsid w:val="00FD4041"/>
    <w:rsid w:val="00FD4208"/>
    <w:rsid w:val="00FD5152"/>
    <w:rsid w:val="00FD565B"/>
    <w:rsid w:val="00FD691D"/>
    <w:rsid w:val="00FD6B4E"/>
    <w:rsid w:val="00FD7918"/>
    <w:rsid w:val="00FE02D1"/>
    <w:rsid w:val="00FE041D"/>
    <w:rsid w:val="00FE108C"/>
    <w:rsid w:val="00FE1101"/>
    <w:rsid w:val="00FE129A"/>
    <w:rsid w:val="00FE12D2"/>
    <w:rsid w:val="00FE13DF"/>
    <w:rsid w:val="00FE17AA"/>
    <w:rsid w:val="00FE18EC"/>
    <w:rsid w:val="00FE190E"/>
    <w:rsid w:val="00FE1BC2"/>
    <w:rsid w:val="00FE1C77"/>
    <w:rsid w:val="00FE1C84"/>
    <w:rsid w:val="00FE1EBC"/>
    <w:rsid w:val="00FE2070"/>
    <w:rsid w:val="00FE2C1B"/>
    <w:rsid w:val="00FE376F"/>
    <w:rsid w:val="00FE3A4A"/>
    <w:rsid w:val="00FE4238"/>
    <w:rsid w:val="00FE44CC"/>
    <w:rsid w:val="00FE475B"/>
    <w:rsid w:val="00FE51CE"/>
    <w:rsid w:val="00FE53F4"/>
    <w:rsid w:val="00FE587C"/>
    <w:rsid w:val="00FE59CC"/>
    <w:rsid w:val="00FE5A3A"/>
    <w:rsid w:val="00FE5BB8"/>
    <w:rsid w:val="00FE617E"/>
    <w:rsid w:val="00FE61D8"/>
    <w:rsid w:val="00FE62F4"/>
    <w:rsid w:val="00FE63D2"/>
    <w:rsid w:val="00FE659D"/>
    <w:rsid w:val="00FE6690"/>
    <w:rsid w:val="00FE7406"/>
    <w:rsid w:val="00FE79D6"/>
    <w:rsid w:val="00FF064D"/>
    <w:rsid w:val="00FF0B9A"/>
    <w:rsid w:val="00FF0E08"/>
    <w:rsid w:val="00FF0EF2"/>
    <w:rsid w:val="00FF1BCD"/>
    <w:rsid w:val="00FF1BD4"/>
    <w:rsid w:val="00FF1C3D"/>
    <w:rsid w:val="00FF24A4"/>
    <w:rsid w:val="00FF2582"/>
    <w:rsid w:val="00FF3947"/>
    <w:rsid w:val="00FF3DC3"/>
    <w:rsid w:val="00FF4130"/>
    <w:rsid w:val="00FF472C"/>
    <w:rsid w:val="00FF479E"/>
    <w:rsid w:val="00FF499F"/>
    <w:rsid w:val="00FF4A67"/>
    <w:rsid w:val="00FF511F"/>
    <w:rsid w:val="00FF55A8"/>
    <w:rsid w:val="00FF588B"/>
    <w:rsid w:val="00FF588D"/>
    <w:rsid w:val="00FF5D14"/>
    <w:rsid w:val="00FF5DBE"/>
    <w:rsid w:val="00FF627A"/>
    <w:rsid w:val="00FF64EB"/>
    <w:rsid w:val="00FF657E"/>
    <w:rsid w:val="00FF6BC8"/>
    <w:rsid w:val="00FF6E30"/>
    <w:rsid w:val="00FF6E78"/>
    <w:rsid w:val="00FF7426"/>
    <w:rsid w:val="00FF75BB"/>
    <w:rsid w:val="00FF7821"/>
    <w:rsid w:val="00FF7938"/>
    <w:rsid w:val="00FF79ED"/>
    <w:rsid w:val="00FF7D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1B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3</Words>
  <Characters>1045</Characters>
  <Application>Microsoft Office Word</Application>
  <DocSecurity>0</DocSecurity>
  <Lines>8</Lines>
  <Paragraphs>2</Paragraphs>
  <ScaleCrop>false</ScaleCrop>
  <Company/>
  <LinksUpToDate>false</LinksUpToDate>
  <CharactersWithSpaces>1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reckenridge</dc:creator>
  <cp:lastModifiedBy>kbreckenridge</cp:lastModifiedBy>
  <cp:revision>1</cp:revision>
  <dcterms:created xsi:type="dcterms:W3CDTF">2018-12-20T20:51:00Z</dcterms:created>
  <dcterms:modified xsi:type="dcterms:W3CDTF">2018-12-20T20:52:00Z</dcterms:modified>
</cp:coreProperties>
</file>